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90"/>
        <w:gridCol w:w="3330"/>
        <w:gridCol w:w="1440"/>
      </w:tblGrid>
      <w:tr w:rsidR="006D0B34" w14:paraId="292929A4" w14:textId="77777777" w:rsidTr="00836FD8">
        <w:trPr>
          <w:trHeight w:val="264"/>
          <w:jc w:val="center"/>
        </w:trPr>
        <w:tc>
          <w:tcPr>
            <w:tcW w:w="9360" w:type="dxa"/>
            <w:gridSpan w:val="3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pct20" w:color="auto" w:fill="000000"/>
            <w:tcMar>
              <w:top w:w="43" w:type="dxa"/>
              <w:bottom w:w="43" w:type="dxa"/>
            </w:tcMar>
          </w:tcPr>
          <w:p w14:paraId="013A0046" w14:textId="77777777" w:rsidR="00E30BF9" w:rsidRPr="00FE2A02" w:rsidRDefault="00A23E3E" w:rsidP="00137F2B">
            <w:pPr>
              <w:pStyle w:val="modulename"/>
              <w:pageBreakBefore/>
              <w:ind w:left="238" w:right="-365" w:hanging="238"/>
              <w:rPr>
                <w:rFonts w:ascii="Calibri" w:hAnsi="Calibri"/>
                <w:color w:val="FFFFFF"/>
              </w:rPr>
            </w:pPr>
            <w:r>
              <w:rPr>
                <w:rFonts w:ascii="Calibri" w:hAnsi="Calibri"/>
                <w:color w:val="FFFFFF"/>
              </w:rPr>
              <w:t>UTENDAJI WA M</w:t>
            </w:r>
            <w:r w:rsidR="006D0B34">
              <w:rPr>
                <w:rFonts w:ascii="Calibri" w:hAnsi="Calibri"/>
                <w:color w:val="FFFFFF"/>
              </w:rPr>
              <w:t>TOTO (umri wa miaka 2-4)</w:t>
            </w:r>
            <w:r w:rsidR="006D0B34">
              <w:rPr>
                <w:rFonts w:ascii="Calibri" w:hAnsi="Calibri"/>
                <w:color w:val="FFFFFF"/>
              </w:rPr>
              <w:tab/>
              <w:t xml:space="preserve">                                                                                                   CF</w:t>
            </w:r>
          </w:p>
        </w:tc>
      </w:tr>
      <w:tr w:rsidR="006D0B34" w14:paraId="4717353E" w14:textId="77777777" w:rsidTr="00836FD8">
        <w:trPr>
          <w:trHeight w:val="978"/>
          <w:jc w:val="center"/>
        </w:trPr>
        <w:tc>
          <w:tcPr>
            <w:tcW w:w="4590" w:type="dxa"/>
            <w:tcBorders>
              <w:left w:val="double" w:sz="4" w:space="0" w:color="auto"/>
            </w:tcBorders>
            <w:tcMar>
              <w:top w:w="43" w:type="dxa"/>
              <w:bottom w:w="43" w:type="dxa"/>
            </w:tcMar>
          </w:tcPr>
          <w:p w14:paraId="2B2F3280" w14:textId="76E5E36A" w:rsidR="00E30BF9" w:rsidRDefault="006D0B34" w:rsidP="0036667D">
            <w:pPr>
              <w:pStyle w:val="1Intvwqst"/>
            </w:pPr>
            <w:r>
              <w:rPr>
                <w:b/>
              </w:rPr>
              <w:t>CF1</w:t>
            </w:r>
            <w:r>
              <w:t xml:space="preserve">. Ningependa kukuuliza maswali machache kuhusu </w:t>
            </w:r>
            <w:r w:rsidR="00A607D0">
              <w:t xml:space="preserve">magumu </w:t>
            </w:r>
            <w:r>
              <w:t xml:space="preserve">ambayo mtoto </w:t>
            </w:r>
            <w:r w:rsidR="002B290C">
              <w:t xml:space="preserve">wako </w:t>
            </w:r>
            <w:r>
              <w:t xml:space="preserve">anaweza kuwa nayo. </w:t>
            </w:r>
          </w:p>
          <w:p w14:paraId="4CB12723" w14:textId="77777777" w:rsidR="00C444EE" w:rsidRPr="005558B3" w:rsidRDefault="00C444EE" w:rsidP="0036667D">
            <w:pPr>
              <w:pStyle w:val="1Intvwqst"/>
              <w:rPr>
                <w:lang w:eastAsia="en-US"/>
              </w:rPr>
            </w:pPr>
          </w:p>
          <w:p w14:paraId="4337489D" w14:textId="77777777" w:rsidR="00E30BF9" w:rsidRPr="00E30BF9" w:rsidRDefault="006D0B34" w:rsidP="00C444EE">
            <w:pPr>
              <w:pStyle w:val="1Intvwqst"/>
              <w:rPr>
                <w:sz w:val="22"/>
                <w:szCs w:val="22"/>
              </w:rPr>
            </w:pPr>
            <w:r>
              <w:tab/>
              <w:t>Je 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 huvaa miwani? </w:t>
            </w:r>
          </w:p>
        </w:tc>
        <w:tc>
          <w:tcPr>
            <w:tcW w:w="3330" w:type="dxa"/>
            <w:tcMar>
              <w:top w:w="43" w:type="dxa"/>
              <w:bottom w:w="43" w:type="dxa"/>
            </w:tcMar>
          </w:tcPr>
          <w:p w14:paraId="3AE97791" w14:textId="77777777" w:rsidR="00E30BF9" w:rsidRPr="00FE2A02" w:rsidRDefault="00E30BF9" w:rsidP="0036667D">
            <w:pPr>
              <w:pStyle w:val="Responsecategs"/>
              <w:rPr>
                <w:lang w:val="en-GB" w:eastAsia="en-US"/>
              </w:rPr>
            </w:pPr>
          </w:p>
          <w:p w14:paraId="299CC8EC" w14:textId="77777777" w:rsidR="00E30BF9" w:rsidRDefault="00E30BF9" w:rsidP="001B4792">
            <w:pPr>
              <w:pStyle w:val="Responsecategs"/>
              <w:ind w:left="0" w:firstLine="0"/>
              <w:rPr>
                <w:lang w:val="en-GB" w:eastAsia="en-US"/>
              </w:rPr>
            </w:pPr>
          </w:p>
          <w:p w14:paraId="7ED4D801" w14:textId="77777777" w:rsidR="00AA1832" w:rsidRPr="00FE2A02" w:rsidRDefault="006D0B34" w:rsidP="00862C08">
            <w:pPr>
              <w:pStyle w:val="Responsecategs"/>
              <w:tabs>
                <w:tab w:val="clear" w:pos="3942"/>
                <w:tab w:val="right" w:leader="dot" w:pos="3114"/>
              </w:tabs>
            </w:pPr>
            <w:r>
              <w:t>Ndiyo</w:t>
            </w:r>
            <w:r>
              <w:tab/>
              <w:t>1</w:t>
            </w:r>
          </w:p>
          <w:p w14:paraId="466F8923" w14:textId="77777777" w:rsidR="00E30BF9" w:rsidRPr="00FE2A02" w:rsidRDefault="006D0B34" w:rsidP="00862C08">
            <w:pPr>
              <w:pStyle w:val="Responsecategs"/>
              <w:tabs>
                <w:tab w:val="clear" w:pos="3942"/>
                <w:tab w:val="right" w:leader="dot" w:pos="3114"/>
              </w:tabs>
            </w:pPr>
            <w:r>
              <w:t>Hapana</w:t>
            </w:r>
            <w:r>
              <w:tab/>
              <w:t>2</w:t>
            </w:r>
          </w:p>
        </w:tc>
        <w:tc>
          <w:tcPr>
            <w:tcW w:w="1440" w:type="dxa"/>
            <w:tcBorders>
              <w:right w:val="double" w:sz="4" w:space="0" w:color="auto"/>
            </w:tcBorders>
            <w:tcMar>
              <w:top w:w="43" w:type="dxa"/>
              <w:bottom w:w="43" w:type="dxa"/>
            </w:tcMar>
          </w:tcPr>
          <w:p w14:paraId="3FECD769" w14:textId="77777777" w:rsidR="00E30BF9" w:rsidRDefault="00E30BF9" w:rsidP="0036667D">
            <w:pPr>
              <w:pStyle w:val="skipcolumn"/>
              <w:rPr>
                <w:lang w:val="en-GB" w:eastAsia="en-US"/>
              </w:rPr>
            </w:pPr>
          </w:p>
          <w:p w14:paraId="7C10ACDC" w14:textId="77777777" w:rsidR="001B4792" w:rsidRDefault="001B4792" w:rsidP="0036667D">
            <w:pPr>
              <w:pStyle w:val="skipcolumn"/>
              <w:rPr>
                <w:lang w:val="en-GB" w:eastAsia="en-US"/>
              </w:rPr>
            </w:pPr>
          </w:p>
          <w:p w14:paraId="26C46C55" w14:textId="77777777" w:rsidR="000520AB" w:rsidRDefault="000520AB" w:rsidP="001B4792">
            <w:pPr>
              <w:pStyle w:val="skipcolumn"/>
              <w:rPr>
                <w:lang w:val="en-GB"/>
              </w:rPr>
            </w:pPr>
          </w:p>
          <w:p w14:paraId="587CCED2" w14:textId="77777777" w:rsidR="001B4792" w:rsidRPr="00FE2A02" w:rsidRDefault="006D0B34" w:rsidP="0036667D">
            <w:pPr>
              <w:pStyle w:val="skipcolumn"/>
            </w:pPr>
            <w:r>
              <w:t>2</w:t>
            </w:r>
            <w:r>
              <w:rPr>
                <w:rFonts w:ascii="Wingdings" w:hAnsi="Wingdings"/>
              </w:rPr>
              <w:sym w:font="Wingdings" w:char="F0F0"/>
            </w:r>
            <w:r>
              <w:t>CF3</w:t>
            </w:r>
          </w:p>
        </w:tc>
      </w:tr>
      <w:tr w:rsidR="006D0B34" w14:paraId="48C536CE" w14:textId="77777777" w:rsidTr="00836FD8">
        <w:trPr>
          <w:trHeight w:val="1342"/>
          <w:jc w:val="center"/>
        </w:trPr>
        <w:tc>
          <w:tcPr>
            <w:tcW w:w="4590" w:type="dxa"/>
            <w:tcBorders>
              <w:left w:val="double" w:sz="4" w:space="0" w:color="auto"/>
            </w:tcBorders>
            <w:tcMar>
              <w:top w:w="43" w:type="dxa"/>
              <w:bottom w:w="43" w:type="dxa"/>
            </w:tcMar>
          </w:tcPr>
          <w:p w14:paraId="60625507" w14:textId="6C524B2C" w:rsidR="00E30BF9" w:rsidRDefault="006D0B34" w:rsidP="0036667D">
            <w:pPr>
              <w:pStyle w:val="1Intvwqst"/>
            </w:pPr>
            <w:r>
              <w:rPr>
                <w:b/>
              </w:rPr>
              <w:t>CF2</w:t>
            </w:r>
            <w:r>
              <w:t xml:space="preserve">. Anapovaa miwani, </w:t>
            </w:r>
            <w:r w:rsidR="00874A6E">
              <w:t xml:space="preserve">je, </w:t>
            </w:r>
            <w:r>
              <w:t>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 </w:t>
            </w:r>
            <w:r w:rsidR="00A607D0">
              <w:t xml:space="preserve">hupata ugumu </w:t>
            </w:r>
            <w:r>
              <w:t>kuona?</w:t>
            </w:r>
          </w:p>
          <w:p w14:paraId="3764CEA7" w14:textId="77777777" w:rsidR="00FE2E3B" w:rsidRPr="005558B3" w:rsidRDefault="00FE2E3B" w:rsidP="0036667D">
            <w:pPr>
              <w:pStyle w:val="1Intvwqst"/>
              <w:rPr>
                <w:lang w:eastAsia="en-US"/>
              </w:rPr>
            </w:pPr>
          </w:p>
          <w:p w14:paraId="31589FBB" w14:textId="3F174ACB" w:rsidR="00E30BF9" w:rsidRPr="00FE2A02" w:rsidRDefault="006D0B34" w:rsidP="000B271D">
            <w:pPr>
              <w:pStyle w:val="1Intvwqst"/>
            </w:pPr>
            <w:r>
              <w:tab/>
              <w:t>Unaweza kusema 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: </w:t>
            </w:r>
            <w:r w:rsidR="00A607D0">
              <w:t>hapati ugumu</w:t>
            </w:r>
            <w:r>
              <w:t xml:space="preserve">, </w:t>
            </w:r>
            <w:r w:rsidR="00A607D0">
              <w:t>anapata ugumu</w:t>
            </w:r>
            <w:r>
              <w:t xml:space="preserve"> </w:t>
            </w:r>
            <w:r w:rsidR="00F83B55">
              <w:t>kidogo tu</w:t>
            </w:r>
            <w:r>
              <w:t xml:space="preserve">, </w:t>
            </w:r>
            <w:r w:rsidR="00A607D0">
              <w:t>anapata ugumu</w:t>
            </w:r>
            <w:r>
              <w:t xml:space="preserve"> sana au hawezi </w:t>
            </w:r>
            <w:r w:rsidR="00874A6E">
              <w:t xml:space="preserve">kuona </w:t>
            </w:r>
            <w:r w:rsidR="00833C58">
              <w:t xml:space="preserve"> </w:t>
            </w:r>
            <w:r>
              <w:t>hata kidogo?</w:t>
            </w:r>
          </w:p>
        </w:tc>
        <w:tc>
          <w:tcPr>
            <w:tcW w:w="3330" w:type="dxa"/>
            <w:tcMar>
              <w:top w:w="43" w:type="dxa"/>
              <w:bottom w:w="43" w:type="dxa"/>
            </w:tcMar>
          </w:tcPr>
          <w:p w14:paraId="2FF49237" w14:textId="77777777" w:rsidR="000520AB" w:rsidRPr="005558B3" w:rsidRDefault="000520AB" w:rsidP="000B271D">
            <w:pPr>
              <w:pStyle w:val="Responsecategs"/>
              <w:ind w:left="0" w:firstLine="0"/>
              <w:rPr>
                <w:lang w:eastAsia="en-US"/>
              </w:rPr>
            </w:pPr>
          </w:p>
          <w:p w14:paraId="549A142E" w14:textId="77777777" w:rsidR="000520AB" w:rsidRPr="005558B3" w:rsidRDefault="000520AB" w:rsidP="0036667D">
            <w:pPr>
              <w:pStyle w:val="Responsecategs"/>
              <w:rPr>
                <w:lang w:eastAsia="en-US"/>
              </w:rPr>
            </w:pPr>
          </w:p>
          <w:p w14:paraId="36051E80" w14:textId="7B9D1E37" w:rsidR="00E30BF9" w:rsidRPr="00FE2A02" w:rsidRDefault="00A607D0" w:rsidP="00862C08">
            <w:pPr>
              <w:pStyle w:val="Responsecategs"/>
              <w:tabs>
                <w:tab w:val="clear" w:pos="3942"/>
                <w:tab w:val="right" w:leader="dot" w:pos="3114"/>
              </w:tabs>
            </w:pPr>
            <w:r>
              <w:t>Hapati ugumu</w:t>
            </w:r>
            <w:r w:rsidR="006D0B34">
              <w:t xml:space="preserve"> </w:t>
            </w:r>
            <w:r w:rsidR="006D0B34">
              <w:tab/>
              <w:t>1</w:t>
            </w:r>
          </w:p>
          <w:p w14:paraId="7D6FDCA7" w14:textId="08FAAB65" w:rsidR="00E30BF9" w:rsidRPr="00FE2A02" w:rsidRDefault="00A607D0" w:rsidP="00862C08">
            <w:pPr>
              <w:pStyle w:val="Responsecategs"/>
              <w:tabs>
                <w:tab w:val="clear" w:pos="3942"/>
                <w:tab w:val="right" w:leader="dot" w:pos="3114"/>
              </w:tabs>
            </w:pPr>
            <w:r>
              <w:t>Anapata ugumu</w:t>
            </w:r>
            <w:r w:rsidR="006D0B34">
              <w:t xml:space="preserve"> </w:t>
            </w:r>
            <w:r w:rsidR="00F83B55">
              <w:t>kidogo tu</w:t>
            </w:r>
            <w:r w:rsidR="006D0B34">
              <w:tab/>
              <w:t>2</w:t>
            </w:r>
          </w:p>
          <w:p w14:paraId="4770EFCC" w14:textId="138DE80F" w:rsidR="00E30BF9" w:rsidRDefault="00A607D0" w:rsidP="00862C08">
            <w:pPr>
              <w:pStyle w:val="Responsecategs"/>
              <w:tabs>
                <w:tab w:val="clear" w:pos="3942"/>
                <w:tab w:val="right" w:leader="dot" w:pos="3114"/>
              </w:tabs>
            </w:pPr>
            <w:r>
              <w:t>Anapata ugumu</w:t>
            </w:r>
            <w:r w:rsidR="006D0B34">
              <w:t xml:space="preserve"> sana</w:t>
            </w:r>
            <w:r w:rsidR="006D0B34">
              <w:tab/>
              <w:t>3</w:t>
            </w:r>
          </w:p>
          <w:p w14:paraId="52AC4C23" w14:textId="77777777" w:rsidR="000520AB" w:rsidRPr="00FE2A02" w:rsidRDefault="006D0B34" w:rsidP="000B271D">
            <w:pPr>
              <w:pStyle w:val="Responsecategs"/>
              <w:tabs>
                <w:tab w:val="clear" w:pos="3942"/>
                <w:tab w:val="right" w:leader="dot" w:pos="3114"/>
              </w:tabs>
            </w:pPr>
            <w:r>
              <w:t>Hawezi</w:t>
            </w:r>
            <w:r w:rsidR="00BC2113">
              <w:t xml:space="preserve"> kusikia hata kidogo</w:t>
            </w:r>
            <w:r>
              <w:tab/>
              <w:t>4</w:t>
            </w:r>
          </w:p>
        </w:tc>
        <w:tc>
          <w:tcPr>
            <w:tcW w:w="1440" w:type="dxa"/>
            <w:tcBorders>
              <w:right w:val="double" w:sz="4" w:space="0" w:color="auto"/>
            </w:tcBorders>
            <w:tcMar>
              <w:top w:w="43" w:type="dxa"/>
              <w:bottom w:w="43" w:type="dxa"/>
            </w:tcMar>
          </w:tcPr>
          <w:p w14:paraId="36F1AB30" w14:textId="77777777" w:rsidR="000520AB" w:rsidRPr="005558B3" w:rsidRDefault="000520AB" w:rsidP="0036667D">
            <w:pPr>
              <w:pStyle w:val="skipcolumn"/>
              <w:rPr>
                <w:lang w:val="it-IT" w:eastAsia="en-US"/>
              </w:rPr>
            </w:pPr>
          </w:p>
          <w:p w14:paraId="70412D6C" w14:textId="77777777" w:rsidR="000520AB" w:rsidRPr="005558B3" w:rsidRDefault="000520AB" w:rsidP="0036667D">
            <w:pPr>
              <w:pStyle w:val="skipcolumn"/>
              <w:rPr>
                <w:lang w:val="it-IT" w:eastAsia="en-US"/>
              </w:rPr>
            </w:pPr>
          </w:p>
          <w:p w14:paraId="0F787209" w14:textId="77777777" w:rsidR="000520AB" w:rsidRDefault="006D0B34" w:rsidP="0036667D">
            <w:pPr>
              <w:pStyle w:val="skipcolumn"/>
            </w:pPr>
            <w:r>
              <w:t>1</w:t>
            </w:r>
            <w:r>
              <w:rPr>
                <w:rFonts w:ascii="Wingdings" w:hAnsi="Wingdings"/>
              </w:rPr>
              <w:sym w:font="Wingdings" w:char="F0F0"/>
            </w:r>
            <w:r>
              <w:t>CF4</w:t>
            </w:r>
          </w:p>
          <w:p w14:paraId="1ABB8908" w14:textId="77777777" w:rsidR="000520AB" w:rsidRDefault="006D0B34" w:rsidP="0036667D">
            <w:pPr>
              <w:pStyle w:val="skipcolumn"/>
            </w:pPr>
            <w:r>
              <w:t>2</w:t>
            </w:r>
            <w:r>
              <w:rPr>
                <w:rFonts w:ascii="Wingdings" w:hAnsi="Wingdings"/>
              </w:rPr>
              <w:sym w:font="Wingdings" w:char="F0F0"/>
            </w:r>
            <w:r>
              <w:t>CF4</w:t>
            </w:r>
          </w:p>
          <w:p w14:paraId="2784AF81" w14:textId="77777777" w:rsidR="000520AB" w:rsidRDefault="006D0B34" w:rsidP="0036667D">
            <w:pPr>
              <w:pStyle w:val="skipcolumn"/>
            </w:pPr>
            <w:r>
              <w:t>3</w:t>
            </w:r>
            <w:r>
              <w:rPr>
                <w:rFonts w:ascii="Wingdings" w:hAnsi="Wingdings"/>
              </w:rPr>
              <w:sym w:font="Wingdings" w:char="F0F0"/>
            </w:r>
            <w:r>
              <w:t>CF4</w:t>
            </w:r>
          </w:p>
          <w:p w14:paraId="284DB92A" w14:textId="77777777" w:rsidR="000520AB" w:rsidRPr="00FE2A02" w:rsidRDefault="006D0B34" w:rsidP="000B271D">
            <w:pPr>
              <w:pStyle w:val="skipcolumn"/>
            </w:pPr>
            <w:r>
              <w:t>4</w:t>
            </w:r>
            <w:r>
              <w:rPr>
                <w:rFonts w:ascii="Wingdings" w:hAnsi="Wingdings"/>
              </w:rPr>
              <w:sym w:font="Wingdings" w:char="F0F0"/>
            </w:r>
            <w:r>
              <w:t>CF4</w:t>
            </w:r>
          </w:p>
        </w:tc>
      </w:tr>
      <w:tr w:rsidR="006D0B34" w14:paraId="438EF85A" w14:textId="77777777" w:rsidTr="00836FD8">
        <w:trPr>
          <w:trHeight w:val="1216"/>
          <w:jc w:val="center"/>
        </w:trPr>
        <w:tc>
          <w:tcPr>
            <w:tcW w:w="4590" w:type="dxa"/>
            <w:tcBorders>
              <w:left w:val="double" w:sz="4" w:space="0" w:color="auto"/>
            </w:tcBorders>
            <w:tcMar>
              <w:top w:w="43" w:type="dxa"/>
              <w:bottom w:w="43" w:type="dxa"/>
            </w:tcMar>
          </w:tcPr>
          <w:p w14:paraId="50D45FAA" w14:textId="460C3AED" w:rsidR="00E30BF9" w:rsidRPr="00FE2A02" w:rsidRDefault="006D0B34" w:rsidP="0036667D">
            <w:pPr>
              <w:pStyle w:val="1Intvwqst"/>
            </w:pPr>
            <w:r>
              <w:rPr>
                <w:b/>
              </w:rPr>
              <w:t>CF3</w:t>
            </w:r>
            <w:r>
              <w:t>. Je, 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 </w:t>
            </w:r>
            <w:r w:rsidR="00A607D0">
              <w:t>anapata ugumu</w:t>
            </w:r>
            <w:r>
              <w:t xml:space="preserve"> kuona?</w:t>
            </w:r>
          </w:p>
          <w:p w14:paraId="7E66ECFF" w14:textId="77777777" w:rsidR="00E30BF9" w:rsidRPr="005558B3" w:rsidRDefault="00E30BF9" w:rsidP="0036667D">
            <w:pPr>
              <w:pStyle w:val="1Intvwqst"/>
              <w:ind w:firstLine="0"/>
              <w:rPr>
                <w:lang w:eastAsia="en-US"/>
              </w:rPr>
            </w:pPr>
          </w:p>
          <w:p w14:paraId="4D9EF696" w14:textId="4825C530" w:rsidR="000520AB" w:rsidRPr="00FE2A02" w:rsidRDefault="006D0B34" w:rsidP="000B271D">
            <w:pPr>
              <w:pStyle w:val="1Intvwqst"/>
            </w:pPr>
            <w:r>
              <w:tab/>
              <w:t>Unaweza kusema 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: </w:t>
            </w:r>
            <w:r w:rsidR="00A607D0">
              <w:t>hapati ugumu</w:t>
            </w:r>
            <w:r>
              <w:t xml:space="preserve">, </w:t>
            </w:r>
            <w:r w:rsidR="00A607D0">
              <w:t>anapata ugumu</w:t>
            </w:r>
            <w:r>
              <w:t xml:space="preserve"> </w:t>
            </w:r>
            <w:r w:rsidR="00F83B55">
              <w:t>kidogo tu</w:t>
            </w:r>
            <w:r>
              <w:t xml:space="preserve">, </w:t>
            </w:r>
            <w:r w:rsidR="00A607D0">
              <w:t>anapata ugumu</w:t>
            </w:r>
            <w:r>
              <w:t xml:space="preserve"> sana au hawezi </w:t>
            </w:r>
            <w:r w:rsidR="00874A6E">
              <w:t xml:space="preserve">kuona </w:t>
            </w:r>
            <w:r>
              <w:t>hata kidogo?</w:t>
            </w:r>
          </w:p>
        </w:tc>
        <w:tc>
          <w:tcPr>
            <w:tcW w:w="3330" w:type="dxa"/>
            <w:tcMar>
              <w:top w:w="43" w:type="dxa"/>
              <w:bottom w:w="43" w:type="dxa"/>
            </w:tcMar>
          </w:tcPr>
          <w:p w14:paraId="6666AD62" w14:textId="77777777" w:rsidR="003B7CD7" w:rsidRPr="005558B3" w:rsidRDefault="003B7CD7" w:rsidP="003B7CD7">
            <w:pPr>
              <w:pStyle w:val="Responsecategs"/>
              <w:rPr>
                <w:lang w:eastAsia="en-US"/>
              </w:rPr>
            </w:pPr>
          </w:p>
          <w:p w14:paraId="0C168117" w14:textId="6C0A8E7D" w:rsidR="003B7CD7" w:rsidRPr="00FE2A02" w:rsidRDefault="00A607D0" w:rsidP="00862C08">
            <w:pPr>
              <w:pStyle w:val="Responsecategs"/>
              <w:tabs>
                <w:tab w:val="clear" w:pos="3942"/>
                <w:tab w:val="right" w:leader="dot" w:pos="3114"/>
              </w:tabs>
            </w:pPr>
            <w:r>
              <w:t>Hapati ugumu</w:t>
            </w:r>
            <w:r w:rsidR="006D0B34">
              <w:t xml:space="preserve"> </w:t>
            </w:r>
            <w:r w:rsidR="006D0B34">
              <w:tab/>
              <w:t>1</w:t>
            </w:r>
          </w:p>
          <w:p w14:paraId="566305D4" w14:textId="38E68FE3" w:rsidR="003B7CD7" w:rsidRPr="00FE2A02" w:rsidRDefault="00A607D0" w:rsidP="00862C08">
            <w:pPr>
              <w:pStyle w:val="Responsecategs"/>
              <w:tabs>
                <w:tab w:val="clear" w:pos="3942"/>
                <w:tab w:val="right" w:leader="dot" w:pos="3114"/>
              </w:tabs>
            </w:pPr>
            <w:r>
              <w:t>Anapata ugumu</w:t>
            </w:r>
            <w:r w:rsidR="006D0B34">
              <w:t xml:space="preserve"> </w:t>
            </w:r>
            <w:r w:rsidR="00F83B55">
              <w:t>kidogo tu</w:t>
            </w:r>
            <w:r w:rsidR="006D0B34">
              <w:tab/>
              <w:t>2</w:t>
            </w:r>
          </w:p>
          <w:p w14:paraId="2FE371E1" w14:textId="002ADB80" w:rsidR="003B7CD7" w:rsidRDefault="00A607D0" w:rsidP="00862C08">
            <w:pPr>
              <w:pStyle w:val="Responsecategs"/>
              <w:tabs>
                <w:tab w:val="clear" w:pos="3942"/>
                <w:tab w:val="right" w:leader="dot" w:pos="3114"/>
              </w:tabs>
            </w:pPr>
            <w:r>
              <w:t>Anapata ugumu</w:t>
            </w:r>
            <w:r w:rsidR="006D0B34">
              <w:t xml:space="preserve"> sana</w:t>
            </w:r>
            <w:r w:rsidR="006D0B34">
              <w:tab/>
              <w:t>3</w:t>
            </w:r>
          </w:p>
          <w:p w14:paraId="439492BD" w14:textId="77777777" w:rsidR="003B7CD7" w:rsidRPr="00FE2A02" w:rsidRDefault="006D0B34" w:rsidP="00862C08">
            <w:pPr>
              <w:pStyle w:val="Responsecategs"/>
              <w:tabs>
                <w:tab w:val="clear" w:pos="3942"/>
                <w:tab w:val="right" w:leader="dot" w:pos="3114"/>
              </w:tabs>
            </w:pPr>
            <w:r>
              <w:t>Hawezi</w:t>
            </w:r>
            <w:r w:rsidR="00BC2113">
              <w:t xml:space="preserve"> kuona hata kidogo</w:t>
            </w:r>
            <w:r>
              <w:tab/>
              <w:t>4</w:t>
            </w:r>
          </w:p>
        </w:tc>
        <w:tc>
          <w:tcPr>
            <w:tcW w:w="1440" w:type="dxa"/>
            <w:tcBorders>
              <w:right w:val="double" w:sz="4" w:space="0" w:color="auto"/>
            </w:tcBorders>
            <w:tcMar>
              <w:top w:w="43" w:type="dxa"/>
              <w:bottom w:w="43" w:type="dxa"/>
            </w:tcMar>
          </w:tcPr>
          <w:p w14:paraId="35CE39DF" w14:textId="77777777" w:rsidR="00E30BF9" w:rsidRPr="005558B3" w:rsidRDefault="00E30BF9" w:rsidP="0036667D">
            <w:pPr>
              <w:pStyle w:val="skipcolumn"/>
              <w:rPr>
                <w:lang w:val="it-IT" w:eastAsia="en-US"/>
              </w:rPr>
            </w:pPr>
          </w:p>
        </w:tc>
      </w:tr>
      <w:tr w:rsidR="006D0B34" w14:paraId="7D8B6FE6" w14:textId="77777777" w:rsidTr="00836FD8">
        <w:trPr>
          <w:trHeight w:val="441"/>
          <w:jc w:val="center"/>
        </w:trPr>
        <w:tc>
          <w:tcPr>
            <w:tcW w:w="4590" w:type="dxa"/>
            <w:tcBorders>
              <w:left w:val="double" w:sz="4" w:space="0" w:color="auto"/>
            </w:tcBorders>
            <w:shd w:val="clear" w:color="auto" w:fill="auto"/>
            <w:tcMar>
              <w:top w:w="43" w:type="dxa"/>
              <w:bottom w:w="43" w:type="dxa"/>
            </w:tcMar>
          </w:tcPr>
          <w:p w14:paraId="5EDA7474" w14:textId="77777777" w:rsidR="00E30BF9" w:rsidRPr="00FE2A02" w:rsidRDefault="006D0B34" w:rsidP="0036667D">
            <w:pPr>
              <w:pStyle w:val="1Intvwqst"/>
            </w:pPr>
            <w:r>
              <w:rPr>
                <w:b/>
              </w:rPr>
              <w:t>CF4</w:t>
            </w:r>
            <w:r>
              <w:t>. Je, (</w:t>
            </w:r>
            <w:r>
              <w:rPr>
                <w:rStyle w:val="Instructionsinparens"/>
                <w:smallCaps w:val="0"/>
              </w:rPr>
              <w:t>name</w:t>
            </w:r>
            <w:r>
              <w:t>) hutumia kifaa cha ku</w:t>
            </w:r>
            <w:r w:rsidR="00833C58">
              <w:t>m</w:t>
            </w:r>
            <w:r>
              <w:t>saidia kusikia?</w:t>
            </w:r>
          </w:p>
          <w:p w14:paraId="7DB26539" w14:textId="77777777" w:rsidR="00E30BF9" w:rsidRPr="005558B3" w:rsidRDefault="00E30BF9" w:rsidP="0036667D">
            <w:pPr>
              <w:pStyle w:val="1Intvwqst"/>
              <w:ind w:left="0" w:firstLine="0"/>
              <w:rPr>
                <w:lang w:eastAsia="en-US"/>
              </w:rPr>
            </w:pPr>
          </w:p>
        </w:tc>
        <w:tc>
          <w:tcPr>
            <w:tcW w:w="3330" w:type="dxa"/>
            <w:shd w:val="clear" w:color="auto" w:fill="auto"/>
            <w:tcMar>
              <w:top w:w="43" w:type="dxa"/>
              <w:bottom w:w="43" w:type="dxa"/>
            </w:tcMar>
          </w:tcPr>
          <w:p w14:paraId="3FE228CE" w14:textId="77777777" w:rsidR="00E30BF9" w:rsidRPr="00FE2A02" w:rsidRDefault="006D0B34" w:rsidP="00862C08">
            <w:pPr>
              <w:pStyle w:val="Responsecategs"/>
              <w:tabs>
                <w:tab w:val="clear" w:pos="3942"/>
                <w:tab w:val="right" w:leader="dot" w:pos="3114"/>
              </w:tabs>
              <w:ind w:left="0" w:firstLine="0"/>
            </w:pPr>
            <w:r>
              <w:t>Ndiyo</w:t>
            </w:r>
            <w:r>
              <w:tab/>
              <w:t>1</w:t>
            </w:r>
          </w:p>
          <w:p w14:paraId="62442C4B" w14:textId="77777777" w:rsidR="007053BA" w:rsidRPr="00FE2A02" w:rsidRDefault="006D0B34" w:rsidP="00862C08">
            <w:pPr>
              <w:pStyle w:val="Responsecategs"/>
              <w:tabs>
                <w:tab w:val="clear" w:pos="3942"/>
                <w:tab w:val="right" w:leader="dot" w:pos="3114"/>
              </w:tabs>
            </w:pPr>
            <w:r>
              <w:t>Hapana</w:t>
            </w:r>
            <w:r>
              <w:tab/>
              <w:t>2</w:t>
            </w:r>
          </w:p>
        </w:tc>
        <w:tc>
          <w:tcPr>
            <w:tcW w:w="1440" w:type="dxa"/>
            <w:tcBorders>
              <w:right w:val="double" w:sz="4" w:space="0" w:color="auto"/>
            </w:tcBorders>
            <w:shd w:val="clear" w:color="auto" w:fill="auto"/>
            <w:tcMar>
              <w:top w:w="43" w:type="dxa"/>
              <w:bottom w:w="43" w:type="dxa"/>
            </w:tcMar>
          </w:tcPr>
          <w:p w14:paraId="6C6421B2" w14:textId="77777777" w:rsidR="00882F28" w:rsidRDefault="00882F28" w:rsidP="0036667D">
            <w:pPr>
              <w:pStyle w:val="skipcolumn"/>
              <w:rPr>
                <w:lang w:val="en-GB" w:eastAsia="en-US"/>
              </w:rPr>
            </w:pPr>
          </w:p>
          <w:p w14:paraId="586D8B72" w14:textId="77777777" w:rsidR="00882F28" w:rsidRPr="00FE2A02" w:rsidRDefault="006D0B34" w:rsidP="0036667D">
            <w:pPr>
              <w:pStyle w:val="skipcolumn"/>
            </w:pPr>
            <w:r>
              <w:t>2</w:t>
            </w:r>
            <w:r>
              <w:rPr>
                <w:rFonts w:ascii="Wingdings" w:hAnsi="Wingdings"/>
              </w:rPr>
              <w:sym w:font="Wingdings" w:char="F0F0"/>
            </w:r>
            <w:r>
              <w:t>CF6</w:t>
            </w:r>
          </w:p>
        </w:tc>
      </w:tr>
      <w:tr w:rsidR="006D0B34" w14:paraId="66288E81" w14:textId="77777777" w:rsidTr="00836FD8">
        <w:trPr>
          <w:trHeight w:val="1594"/>
          <w:jc w:val="center"/>
        </w:trPr>
        <w:tc>
          <w:tcPr>
            <w:tcW w:w="4590" w:type="dxa"/>
            <w:tcBorders>
              <w:left w:val="double" w:sz="4" w:space="0" w:color="auto"/>
            </w:tcBorders>
            <w:tcMar>
              <w:top w:w="43" w:type="dxa"/>
              <w:bottom w:w="43" w:type="dxa"/>
            </w:tcMar>
          </w:tcPr>
          <w:p w14:paraId="6950C270" w14:textId="07335D6C" w:rsidR="00E30BF9" w:rsidRDefault="006D0B34" w:rsidP="0036667D">
            <w:pPr>
              <w:pStyle w:val="1Intvwqst"/>
            </w:pPr>
            <w:r>
              <w:rPr>
                <w:b/>
              </w:rPr>
              <w:t>CF5</w:t>
            </w:r>
            <w:r>
              <w:t>. Anapotumia kifaa chake cha</w:t>
            </w:r>
            <w:r w:rsidR="00833C58">
              <w:t xml:space="preserve"> kumsaidia</w:t>
            </w:r>
            <w:r>
              <w:t xml:space="preserve"> kusikia, </w:t>
            </w:r>
            <w:r w:rsidR="00833C58">
              <w:t xml:space="preserve">je, </w:t>
            </w:r>
            <w:r>
              <w:t>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 </w:t>
            </w:r>
            <w:r w:rsidR="00A607D0">
              <w:t>anapata ugumu</w:t>
            </w:r>
            <w:r>
              <w:t xml:space="preserve"> kusikia sauti kama vile muziki au sauti za watu?</w:t>
            </w:r>
          </w:p>
          <w:p w14:paraId="5A403481" w14:textId="77777777" w:rsidR="003B7CD7" w:rsidRPr="005558B3" w:rsidRDefault="003B7CD7" w:rsidP="0036667D">
            <w:pPr>
              <w:pStyle w:val="1Intvwqst"/>
              <w:rPr>
                <w:lang w:eastAsia="en-US"/>
              </w:rPr>
            </w:pPr>
          </w:p>
          <w:p w14:paraId="6C2B0F54" w14:textId="25121750" w:rsidR="00E30BF9" w:rsidRPr="00FE2A02" w:rsidRDefault="006D0B34" w:rsidP="0094581C">
            <w:pPr>
              <w:pStyle w:val="1Intvwqst"/>
            </w:pPr>
            <w:r>
              <w:tab/>
              <w:t>Unaweza kusema 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: </w:t>
            </w:r>
            <w:r w:rsidR="00A607D0">
              <w:t>hapati ugumu</w:t>
            </w:r>
            <w:r>
              <w:t xml:space="preserve">, </w:t>
            </w:r>
            <w:r w:rsidR="00A607D0">
              <w:t>anapata ugumu</w:t>
            </w:r>
            <w:r>
              <w:t xml:space="preserve"> </w:t>
            </w:r>
            <w:r w:rsidR="00F83B55">
              <w:t>kidogo tu</w:t>
            </w:r>
            <w:r>
              <w:t xml:space="preserve">, </w:t>
            </w:r>
            <w:r w:rsidR="00A607D0">
              <w:t>anapata ugumu</w:t>
            </w:r>
            <w:r>
              <w:t xml:space="preserve"> sana au hawezi </w:t>
            </w:r>
            <w:r w:rsidR="00BC2113">
              <w:t xml:space="preserve">kusikia </w:t>
            </w:r>
            <w:r>
              <w:t>hata kidogo?</w:t>
            </w:r>
          </w:p>
        </w:tc>
        <w:tc>
          <w:tcPr>
            <w:tcW w:w="3330" w:type="dxa"/>
            <w:tcMar>
              <w:top w:w="43" w:type="dxa"/>
              <w:bottom w:w="43" w:type="dxa"/>
            </w:tcMar>
          </w:tcPr>
          <w:p w14:paraId="4AF7FAE2" w14:textId="77777777" w:rsidR="00676D1B" w:rsidRPr="005558B3" w:rsidRDefault="00676D1B" w:rsidP="003B7CD7">
            <w:pPr>
              <w:pStyle w:val="Responsecategs"/>
              <w:rPr>
                <w:lang w:eastAsia="en-US"/>
              </w:rPr>
            </w:pPr>
          </w:p>
          <w:p w14:paraId="26608333" w14:textId="77777777" w:rsidR="00676D1B" w:rsidRPr="005558B3" w:rsidRDefault="00676D1B" w:rsidP="003B7CD7">
            <w:pPr>
              <w:pStyle w:val="Responsecategs"/>
              <w:rPr>
                <w:lang w:eastAsia="en-US"/>
              </w:rPr>
            </w:pPr>
          </w:p>
          <w:p w14:paraId="5F95FFDC" w14:textId="77777777" w:rsidR="0094581C" w:rsidRPr="005558B3" w:rsidRDefault="0094581C" w:rsidP="003B7CD7">
            <w:pPr>
              <w:pStyle w:val="Responsecategs"/>
              <w:rPr>
                <w:lang w:eastAsia="en-US"/>
              </w:rPr>
            </w:pPr>
          </w:p>
          <w:p w14:paraId="18858DF1" w14:textId="42152311" w:rsidR="003B7CD7" w:rsidRPr="00FE2A02" w:rsidRDefault="00A607D0" w:rsidP="00862C08">
            <w:pPr>
              <w:pStyle w:val="Responsecategs"/>
              <w:tabs>
                <w:tab w:val="clear" w:pos="3942"/>
                <w:tab w:val="right" w:leader="dot" w:pos="3114"/>
              </w:tabs>
            </w:pPr>
            <w:r>
              <w:t>Hapati ugumu</w:t>
            </w:r>
            <w:r w:rsidR="006D0B34">
              <w:t xml:space="preserve"> </w:t>
            </w:r>
            <w:r w:rsidR="006D0B34">
              <w:tab/>
              <w:t>1</w:t>
            </w:r>
          </w:p>
          <w:p w14:paraId="56A3030F" w14:textId="52335FE5" w:rsidR="003B7CD7" w:rsidRPr="00FE2A02" w:rsidRDefault="00A607D0" w:rsidP="00862C08">
            <w:pPr>
              <w:pStyle w:val="Responsecategs"/>
              <w:tabs>
                <w:tab w:val="clear" w:pos="3942"/>
                <w:tab w:val="right" w:leader="dot" w:pos="3114"/>
              </w:tabs>
            </w:pPr>
            <w:r>
              <w:t>Anapata ugumu</w:t>
            </w:r>
            <w:r w:rsidR="006D0B34">
              <w:t xml:space="preserve"> </w:t>
            </w:r>
            <w:r w:rsidR="00F83B55">
              <w:t>kidogo tu</w:t>
            </w:r>
            <w:r w:rsidR="006D0B34">
              <w:tab/>
              <w:t>2</w:t>
            </w:r>
          </w:p>
          <w:p w14:paraId="46B92C3E" w14:textId="17F2A4F8" w:rsidR="003B7CD7" w:rsidRDefault="00A607D0" w:rsidP="00862C08">
            <w:pPr>
              <w:pStyle w:val="Responsecategs"/>
              <w:tabs>
                <w:tab w:val="clear" w:pos="3942"/>
                <w:tab w:val="right" w:leader="dot" w:pos="3114"/>
              </w:tabs>
            </w:pPr>
            <w:r>
              <w:t>Anapata ugumu</w:t>
            </w:r>
            <w:r w:rsidR="006D0B34">
              <w:t xml:space="preserve"> sana</w:t>
            </w:r>
            <w:r w:rsidR="006D0B34">
              <w:tab/>
              <w:t>3</w:t>
            </w:r>
          </w:p>
          <w:p w14:paraId="48E31F8A" w14:textId="77777777" w:rsidR="00E30BF9" w:rsidRPr="00FE2A02" w:rsidRDefault="006D0B34" w:rsidP="00862C08">
            <w:pPr>
              <w:pStyle w:val="Responsecategs"/>
              <w:tabs>
                <w:tab w:val="clear" w:pos="3942"/>
                <w:tab w:val="right" w:leader="dot" w:pos="3114"/>
              </w:tabs>
            </w:pPr>
            <w:r>
              <w:t>Hawezi</w:t>
            </w:r>
            <w:r w:rsidR="00BC2113">
              <w:t xml:space="preserve"> kusikia</w:t>
            </w:r>
            <w:r>
              <w:t xml:space="preserve"> hata kidogo</w:t>
            </w:r>
            <w:r>
              <w:tab/>
              <w:t>4</w:t>
            </w:r>
          </w:p>
        </w:tc>
        <w:tc>
          <w:tcPr>
            <w:tcW w:w="1440" w:type="dxa"/>
            <w:tcBorders>
              <w:right w:val="double" w:sz="4" w:space="0" w:color="auto"/>
            </w:tcBorders>
            <w:tcMar>
              <w:top w:w="43" w:type="dxa"/>
              <w:bottom w:w="43" w:type="dxa"/>
            </w:tcMar>
          </w:tcPr>
          <w:p w14:paraId="4C3DC2E1" w14:textId="77777777" w:rsidR="00E30BF9" w:rsidRPr="005558B3" w:rsidRDefault="00E30BF9" w:rsidP="0036667D">
            <w:pPr>
              <w:pStyle w:val="skipcolumn"/>
              <w:rPr>
                <w:lang w:val="it-IT" w:eastAsia="en-US"/>
              </w:rPr>
            </w:pPr>
          </w:p>
          <w:p w14:paraId="786A1218" w14:textId="77777777" w:rsidR="0094581C" w:rsidRPr="005558B3" w:rsidRDefault="0094581C" w:rsidP="0036667D">
            <w:pPr>
              <w:pStyle w:val="skipcolumn"/>
              <w:rPr>
                <w:lang w:val="it-IT" w:eastAsia="en-US"/>
              </w:rPr>
            </w:pPr>
          </w:p>
          <w:p w14:paraId="18451330" w14:textId="77777777" w:rsidR="00683405" w:rsidRPr="005558B3" w:rsidRDefault="00683405" w:rsidP="0036667D">
            <w:pPr>
              <w:pStyle w:val="skipcolumn"/>
              <w:rPr>
                <w:lang w:val="it-IT" w:eastAsia="en-US"/>
              </w:rPr>
            </w:pPr>
          </w:p>
          <w:p w14:paraId="2CFDE4A4" w14:textId="77777777" w:rsidR="00683405" w:rsidRDefault="006D0B34" w:rsidP="00683405">
            <w:pPr>
              <w:pStyle w:val="skipcolumn"/>
            </w:pPr>
            <w:r>
              <w:t>1</w:t>
            </w:r>
            <w:r>
              <w:rPr>
                <w:rFonts w:ascii="Wingdings" w:hAnsi="Wingdings"/>
              </w:rPr>
              <w:sym w:font="Wingdings" w:char="F0F0"/>
            </w:r>
            <w:r>
              <w:t>CF7</w:t>
            </w:r>
          </w:p>
          <w:p w14:paraId="23393701" w14:textId="77777777" w:rsidR="0045396F" w:rsidRDefault="006D0B34" w:rsidP="0045396F">
            <w:pPr>
              <w:pStyle w:val="skipcolumn"/>
            </w:pPr>
            <w:r>
              <w:t>2</w:t>
            </w:r>
            <w:r>
              <w:rPr>
                <w:rFonts w:ascii="Wingdings" w:hAnsi="Wingdings"/>
              </w:rPr>
              <w:sym w:font="Wingdings" w:char="F0F0"/>
            </w:r>
            <w:r>
              <w:t>CF7</w:t>
            </w:r>
          </w:p>
          <w:p w14:paraId="64FFE984" w14:textId="77777777" w:rsidR="0045396F" w:rsidRDefault="006D0B34" w:rsidP="0045396F">
            <w:pPr>
              <w:pStyle w:val="skipcolumn"/>
            </w:pPr>
            <w:r>
              <w:t>3</w:t>
            </w:r>
            <w:r>
              <w:rPr>
                <w:rFonts w:ascii="Wingdings" w:hAnsi="Wingdings"/>
              </w:rPr>
              <w:sym w:font="Wingdings" w:char="F0F0"/>
            </w:r>
            <w:r>
              <w:t>CF7</w:t>
            </w:r>
          </w:p>
          <w:p w14:paraId="48AE6A15" w14:textId="77777777" w:rsidR="00683405" w:rsidRPr="00FE2A02" w:rsidRDefault="006D0B34" w:rsidP="00683405">
            <w:pPr>
              <w:pStyle w:val="skipcolumn"/>
            </w:pPr>
            <w:r>
              <w:t>4</w:t>
            </w:r>
            <w:r>
              <w:rPr>
                <w:rFonts w:ascii="Wingdings" w:hAnsi="Wingdings"/>
              </w:rPr>
              <w:sym w:font="Wingdings" w:char="F0F0"/>
            </w:r>
            <w:r>
              <w:t>CF7</w:t>
            </w:r>
          </w:p>
        </w:tc>
      </w:tr>
      <w:tr w:rsidR="006D0B34" w14:paraId="2D3F46A2" w14:textId="77777777" w:rsidTr="00836FD8">
        <w:trPr>
          <w:trHeight w:val="1414"/>
          <w:jc w:val="center"/>
        </w:trPr>
        <w:tc>
          <w:tcPr>
            <w:tcW w:w="4590" w:type="dxa"/>
            <w:tcBorders>
              <w:left w:val="double" w:sz="4" w:space="0" w:color="auto"/>
            </w:tcBorders>
            <w:tcMar>
              <w:top w:w="43" w:type="dxa"/>
              <w:bottom w:w="43" w:type="dxa"/>
            </w:tcMar>
          </w:tcPr>
          <w:p w14:paraId="3CEFD3C3" w14:textId="52AF6A3A" w:rsidR="00E30BF9" w:rsidRDefault="006D0B34" w:rsidP="0036667D">
            <w:pPr>
              <w:pStyle w:val="1Intvwqst"/>
            </w:pPr>
            <w:r>
              <w:rPr>
                <w:b/>
              </w:rPr>
              <w:t>CF6</w:t>
            </w:r>
            <w:r>
              <w:t>. Je, 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 </w:t>
            </w:r>
            <w:r w:rsidR="00A607D0">
              <w:t>anapata ugumu</w:t>
            </w:r>
            <w:r>
              <w:t xml:space="preserve"> kusikia sauti kama vile muziki au sauti za watu?</w:t>
            </w:r>
          </w:p>
          <w:p w14:paraId="579BC511" w14:textId="77777777" w:rsidR="00A20B28" w:rsidRPr="005558B3" w:rsidRDefault="00A20B28" w:rsidP="0036667D">
            <w:pPr>
              <w:pStyle w:val="1Intvwqst"/>
              <w:rPr>
                <w:lang w:eastAsia="en-US"/>
              </w:rPr>
            </w:pPr>
          </w:p>
          <w:p w14:paraId="0DE4063B" w14:textId="59EF52BB" w:rsidR="00E30BF9" w:rsidRPr="00A20B28" w:rsidRDefault="006D0B34" w:rsidP="00642758">
            <w:pPr>
              <w:pStyle w:val="1Intvwqst"/>
            </w:pPr>
            <w:r>
              <w:tab/>
              <w:t>Unaweza kusema 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: </w:t>
            </w:r>
            <w:r w:rsidR="00A607D0">
              <w:t>hapati ugumu</w:t>
            </w:r>
            <w:r>
              <w:t xml:space="preserve">, </w:t>
            </w:r>
            <w:r w:rsidR="00A607D0">
              <w:t>anapata ugumu</w:t>
            </w:r>
            <w:r>
              <w:t xml:space="preserve"> </w:t>
            </w:r>
            <w:r w:rsidR="00F83B55">
              <w:t>kidogo tu</w:t>
            </w:r>
            <w:r>
              <w:t xml:space="preserve">, </w:t>
            </w:r>
            <w:r w:rsidR="00A607D0">
              <w:t>anapata ugumu</w:t>
            </w:r>
            <w:r>
              <w:t xml:space="preserve"> sana au hawezi</w:t>
            </w:r>
            <w:r w:rsidR="00BC2113">
              <w:t xml:space="preserve"> kusikia</w:t>
            </w:r>
            <w:r>
              <w:t xml:space="preserve"> hata kidogo?</w:t>
            </w:r>
          </w:p>
        </w:tc>
        <w:tc>
          <w:tcPr>
            <w:tcW w:w="3330" w:type="dxa"/>
            <w:tcMar>
              <w:top w:w="43" w:type="dxa"/>
              <w:bottom w:w="43" w:type="dxa"/>
            </w:tcMar>
          </w:tcPr>
          <w:p w14:paraId="7FCFABDE" w14:textId="77777777" w:rsidR="00920946" w:rsidRPr="005558B3" w:rsidRDefault="00920946" w:rsidP="00862C08">
            <w:pPr>
              <w:pStyle w:val="Responsecategs"/>
              <w:tabs>
                <w:tab w:val="clear" w:pos="3942"/>
                <w:tab w:val="right" w:leader="dot" w:pos="3114"/>
              </w:tabs>
              <w:rPr>
                <w:lang w:eastAsia="en-US"/>
              </w:rPr>
            </w:pPr>
          </w:p>
          <w:p w14:paraId="5D016AD1" w14:textId="77777777" w:rsidR="00920946" w:rsidRPr="005558B3" w:rsidRDefault="00920946" w:rsidP="00862C08">
            <w:pPr>
              <w:pStyle w:val="Responsecategs"/>
              <w:tabs>
                <w:tab w:val="clear" w:pos="3942"/>
                <w:tab w:val="right" w:leader="dot" w:pos="3114"/>
              </w:tabs>
              <w:rPr>
                <w:lang w:eastAsia="en-US"/>
              </w:rPr>
            </w:pPr>
          </w:p>
          <w:p w14:paraId="1A6BC7D8" w14:textId="4D45B456" w:rsidR="00920946" w:rsidRPr="00FE2A02" w:rsidRDefault="00A607D0" w:rsidP="00862C08">
            <w:pPr>
              <w:pStyle w:val="Responsecategs"/>
              <w:tabs>
                <w:tab w:val="clear" w:pos="3942"/>
                <w:tab w:val="right" w:leader="dot" w:pos="3114"/>
              </w:tabs>
            </w:pPr>
            <w:r>
              <w:t>Hapati ugumu</w:t>
            </w:r>
            <w:r w:rsidR="006D0B34">
              <w:t xml:space="preserve"> </w:t>
            </w:r>
            <w:r w:rsidR="006D0B34">
              <w:tab/>
              <w:t>1</w:t>
            </w:r>
          </w:p>
          <w:p w14:paraId="33DE5CDF" w14:textId="356059EB" w:rsidR="00920946" w:rsidRPr="00FE2A02" w:rsidRDefault="00A607D0" w:rsidP="00862C08">
            <w:pPr>
              <w:pStyle w:val="Responsecategs"/>
              <w:tabs>
                <w:tab w:val="clear" w:pos="3942"/>
                <w:tab w:val="right" w:leader="dot" w:pos="3114"/>
              </w:tabs>
            </w:pPr>
            <w:r>
              <w:t>Anapata ugumu</w:t>
            </w:r>
            <w:r w:rsidR="006D0B34">
              <w:t xml:space="preserve"> </w:t>
            </w:r>
            <w:r w:rsidR="00F83B55">
              <w:t>kidogo tu</w:t>
            </w:r>
            <w:r w:rsidR="006D0B34">
              <w:tab/>
              <w:t>2</w:t>
            </w:r>
          </w:p>
          <w:p w14:paraId="749DA1B6" w14:textId="4C66690F" w:rsidR="00920946" w:rsidRDefault="00A607D0" w:rsidP="00862C08">
            <w:pPr>
              <w:pStyle w:val="Responsecategs"/>
              <w:tabs>
                <w:tab w:val="clear" w:pos="3942"/>
                <w:tab w:val="right" w:leader="dot" w:pos="3114"/>
              </w:tabs>
            </w:pPr>
            <w:r>
              <w:t>Anapata ugumu</w:t>
            </w:r>
            <w:r w:rsidR="006D0B34">
              <w:t xml:space="preserve"> sana</w:t>
            </w:r>
            <w:r w:rsidR="006D0B34">
              <w:tab/>
              <w:t>3</w:t>
            </w:r>
          </w:p>
          <w:p w14:paraId="5E51C6FD" w14:textId="77777777" w:rsidR="00920946" w:rsidRPr="00FE2A02" w:rsidRDefault="006D0B34" w:rsidP="00862C08">
            <w:pPr>
              <w:pStyle w:val="Responsecategs"/>
              <w:tabs>
                <w:tab w:val="clear" w:pos="3942"/>
                <w:tab w:val="right" w:leader="dot" w:pos="3114"/>
              </w:tabs>
            </w:pPr>
            <w:r>
              <w:t xml:space="preserve">Hawezi </w:t>
            </w:r>
            <w:r w:rsidR="00BC2113">
              <w:t xml:space="preserve">kusikia </w:t>
            </w:r>
            <w:r>
              <w:t>hata kidogo</w:t>
            </w:r>
            <w:r>
              <w:tab/>
              <w:t>4</w:t>
            </w:r>
          </w:p>
        </w:tc>
        <w:tc>
          <w:tcPr>
            <w:tcW w:w="1440" w:type="dxa"/>
            <w:tcBorders>
              <w:right w:val="double" w:sz="4" w:space="0" w:color="auto"/>
            </w:tcBorders>
            <w:tcMar>
              <w:top w:w="43" w:type="dxa"/>
              <w:bottom w:w="43" w:type="dxa"/>
            </w:tcMar>
          </w:tcPr>
          <w:p w14:paraId="024BCC21" w14:textId="77777777" w:rsidR="00E30BF9" w:rsidRPr="005558B3" w:rsidRDefault="00E30BF9" w:rsidP="0036667D">
            <w:pPr>
              <w:pStyle w:val="skipcolumn"/>
              <w:rPr>
                <w:lang w:val="it-IT" w:eastAsia="en-US"/>
              </w:rPr>
            </w:pPr>
          </w:p>
          <w:p w14:paraId="30E2B6E6" w14:textId="77777777" w:rsidR="00125D04" w:rsidRPr="005558B3" w:rsidRDefault="00125D04" w:rsidP="0036667D">
            <w:pPr>
              <w:pStyle w:val="skipcolumn"/>
              <w:rPr>
                <w:lang w:val="it-IT" w:eastAsia="en-US"/>
              </w:rPr>
            </w:pPr>
          </w:p>
          <w:p w14:paraId="048F7625" w14:textId="77777777" w:rsidR="00125D04" w:rsidRPr="005558B3" w:rsidRDefault="00125D04" w:rsidP="0036667D">
            <w:pPr>
              <w:pStyle w:val="skipcolumn"/>
              <w:rPr>
                <w:lang w:val="it-IT" w:eastAsia="en-US"/>
              </w:rPr>
            </w:pPr>
          </w:p>
          <w:p w14:paraId="0EB412BB" w14:textId="77777777" w:rsidR="00125D04" w:rsidRPr="005558B3" w:rsidRDefault="00125D04" w:rsidP="001F7CDA">
            <w:pPr>
              <w:pStyle w:val="skipcolumn"/>
              <w:rPr>
                <w:lang w:val="it-IT" w:eastAsia="en-US"/>
              </w:rPr>
            </w:pPr>
          </w:p>
        </w:tc>
      </w:tr>
      <w:tr w:rsidR="007A369F" w14:paraId="4A159E08" w14:textId="77777777" w:rsidTr="007A369F">
        <w:trPr>
          <w:trHeight w:val="441"/>
          <w:jc w:val="center"/>
        </w:trPr>
        <w:tc>
          <w:tcPr>
            <w:tcW w:w="459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bottom w:w="43" w:type="dxa"/>
            </w:tcMar>
          </w:tcPr>
          <w:p w14:paraId="6F857F41" w14:textId="77777777" w:rsidR="00AF7DDA" w:rsidRPr="001649C7" w:rsidRDefault="006D0B34" w:rsidP="00AF7DDA">
            <w:pPr>
              <w:pStyle w:val="1Intvwqst"/>
            </w:pPr>
            <w:r>
              <w:rPr>
                <w:b/>
              </w:rPr>
              <w:t>CF7</w:t>
            </w:r>
            <w:r>
              <w:t>. Je, (</w:t>
            </w:r>
            <w:r>
              <w:rPr>
                <w:rStyle w:val="Instructionsinparens"/>
                <w:smallCaps w:val="0"/>
              </w:rPr>
              <w:t>name</w:t>
            </w:r>
            <w:r>
              <w:t>) hutumia kifaa chochote au kupokea usaidizi wa kutembea?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bottom w:w="43" w:type="dxa"/>
            </w:tcMar>
          </w:tcPr>
          <w:p w14:paraId="6F6FC89C" w14:textId="77777777" w:rsidR="00AF7DDA" w:rsidRPr="001649C7" w:rsidRDefault="006D0B34" w:rsidP="00862C08">
            <w:pPr>
              <w:pStyle w:val="Responsecategs"/>
              <w:tabs>
                <w:tab w:val="clear" w:pos="3942"/>
                <w:tab w:val="right" w:leader="dot" w:pos="3114"/>
              </w:tabs>
            </w:pPr>
            <w:r>
              <w:t>Ndiyo</w:t>
            </w:r>
            <w:r>
              <w:tab/>
              <w:t>1</w:t>
            </w:r>
          </w:p>
          <w:p w14:paraId="2E700D5F" w14:textId="77777777" w:rsidR="00AF7DDA" w:rsidRPr="001649C7" w:rsidRDefault="006D0B34" w:rsidP="00862C08">
            <w:pPr>
              <w:pStyle w:val="Responsecategs"/>
              <w:tabs>
                <w:tab w:val="clear" w:pos="3942"/>
                <w:tab w:val="right" w:leader="dot" w:pos="3114"/>
              </w:tabs>
            </w:pPr>
            <w:r>
              <w:t>Hapana</w:t>
            </w:r>
            <w:r>
              <w:tab/>
              <w:t>2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tcMar>
              <w:top w:w="43" w:type="dxa"/>
              <w:bottom w:w="43" w:type="dxa"/>
            </w:tcMar>
          </w:tcPr>
          <w:p w14:paraId="1BBDC35D" w14:textId="77777777" w:rsidR="00AF7DDA" w:rsidRPr="001649C7" w:rsidRDefault="00AF7DDA" w:rsidP="00AF7DDA">
            <w:pPr>
              <w:pStyle w:val="skipcolumn"/>
              <w:rPr>
                <w:lang w:val="en-GB"/>
              </w:rPr>
            </w:pPr>
          </w:p>
          <w:p w14:paraId="59FC960F" w14:textId="77777777" w:rsidR="00AF7DDA" w:rsidRPr="001649C7" w:rsidRDefault="006D0B34" w:rsidP="00AF7DDA">
            <w:pPr>
              <w:pStyle w:val="skipcolumn"/>
            </w:pPr>
            <w:r>
              <w:t>2</w:t>
            </w:r>
            <w:r>
              <w:rPr>
                <w:rFonts w:ascii="Wingdings" w:hAnsi="Wingdings"/>
              </w:rPr>
              <w:sym w:font="Wingdings" w:char="F0F0"/>
            </w:r>
            <w:r>
              <w:t>CF10</w:t>
            </w:r>
          </w:p>
        </w:tc>
      </w:tr>
      <w:tr w:rsidR="007A369F" w14:paraId="6876D48B" w14:textId="77777777" w:rsidTr="007A369F">
        <w:trPr>
          <w:trHeight w:val="1158"/>
          <w:jc w:val="center"/>
        </w:trPr>
        <w:tc>
          <w:tcPr>
            <w:tcW w:w="459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bottom w:w="43" w:type="dxa"/>
            </w:tcMar>
          </w:tcPr>
          <w:p w14:paraId="3A5C77EA" w14:textId="0FD93261" w:rsidR="00B82ED7" w:rsidRPr="001649C7" w:rsidRDefault="006D0B34" w:rsidP="003E07F1">
            <w:pPr>
              <w:pStyle w:val="1Intvwqst"/>
            </w:pPr>
            <w:r>
              <w:rPr>
                <w:b/>
              </w:rPr>
              <w:t>CF8</w:t>
            </w:r>
            <w:r>
              <w:t xml:space="preserve">. bila </w:t>
            </w:r>
            <w:r w:rsidR="003B2D17">
              <w:t xml:space="preserve">kutumia </w:t>
            </w:r>
            <w:r w:rsidR="00EE3649">
              <w:t xml:space="preserve">kifaa </w:t>
            </w:r>
            <w:r>
              <w:t xml:space="preserve">au usaidizi, </w:t>
            </w:r>
            <w:r w:rsidR="00EE3649">
              <w:t xml:space="preserve">je, </w:t>
            </w:r>
            <w:r>
              <w:t>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 </w:t>
            </w:r>
            <w:r w:rsidR="00A607D0">
              <w:t>anapata ugumu</w:t>
            </w:r>
            <w:r>
              <w:t xml:space="preserve"> kutembea?</w:t>
            </w:r>
          </w:p>
          <w:p w14:paraId="08713224" w14:textId="77777777" w:rsidR="00B82ED7" w:rsidRPr="005558B3" w:rsidRDefault="00B82ED7" w:rsidP="003E07F1">
            <w:pPr>
              <w:pStyle w:val="1Intvwqst"/>
              <w:rPr>
                <w:lang w:eastAsia="en-US"/>
              </w:rPr>
            </w:pPr>
          </w:p>
          <w:p w14:paraId="799D324B" w14:textId="20AD72CF" w:rsidR="00B82ED7" w:rsidRPr="001649C7" w:rsidRDefault="006D0B34" w:rsidP="003E07F1">
            <w:pPr>
              <w:pStyle w:val="1Intvwqst"/>
              <w:rPr>
                <w:b/>
              </w:rPr>
            </w:pPr>
            <w:r>
              <w:tab/>
              <w:t>Unaweza kusema 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: </w:t>
            </w:r>
            <w:r w:rsidR="00A607D0">
              <w:t>anapata ugumu</w:t>
            </w:r>
            <w:r>
              <w:t xml:space="preserve"> </w:t>
            </w:r>
            <w:r w:rsidR="00F83B55">
              <w:t>kidogo tu</w:t>
            </w:r>
            <w:r>
              <w:t xml:space="preserve">, </w:t>
            </w:r>
            <w:r w:rsidR="00A607D0">
              <w:t>anapata ugumu</w:t>
            </w:r>
            <w:r>
              <w:t xml:space="preserve"> sana au hawezi </w:t>
            </w:r>
            <w:r w:rsidR="00BC2113">
              <w:t xml:space="preserve">kutembea </w:t>
            </w:r>
            <w:r>
              <w:t>hata kidogo?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bottom w:w="43" w:type="dxa"/>
            </w:tcMar>
          </w:tcPr>
          <w:p w14:paraId="1E9F4F53" w14:textId="77777777" w:rsidR="00B82ED7" w:rsidRPr="005558B3" w:rsidRDefault="00B82ED7" w:rsidP="00862C08">
            <w:pPr>
              <w:pStyle w:val="Responsecategs"/>
              <w:tabs>
                <w:tab w:val="clear" w:pos="3942"/>
                <w:tab w:val="right" w:leader="dot" w:pos="3114"/>
              </w:tabs>
              <w:rPr>
                <w:lang w:eastAsia="en-US"/>
              </w:rPr>
            </w:pPr>
          </w:p>
          <w:p w14:paraId="60B2E22A" w14:textId="77777777" w:rsidR="00B82ED7" w:rsidRPr="005558B3" w:rsidRDefault="00B82ED7" w:rsidP="00862C08">
            <w:pPr>
              <w:pStyle w:val="Responsecategs"/>
              <w:tabs>
                <w:tab w:val="clear" w:pos="3942"/>
                <w:tab w:val="right" w:leader="dot" w:pos="3114"/>
              </w:tabs>
              <w:ind w:left="0" w:firstLine="0"/>
              <w:rPr>
                <w:lang w:eastAsia="en-US"/>
              </w:rPr>
            </w:pPr>
          </w:p>
          <w:p w14:paraId="499B5C3E" w14:textId="3C016964" w:rsidR="00B82ED7" w:rsidRPr="001649C7" w:rsidRDefault="00A607D0" w:rsidP="00862C08">
            <w:pPr>
              <w:pStyle w:val="Responsecategs"/>
              <w:tabs>
                <w:tab w:val="clear" w:pos="3942"/>
                <w:tab w:val="right" w:leader="dot" w:pos="3114"/>
              </w:tabs>
            </w:pPr>
            <w:r>
              <w:t>Anapata ugumu</w:t>
            </w:r>
            <w:r w:rsidR="006D0B34">
              <w:t xml:space="preserve"> </w:t>
            </w:r>
            <w:r w:rsidR="00F83B55">
              <w:t>kidogo tu</w:t>
            </w:r>
            <w:r w:rsidR="006D0B34">
              <w:tab/>
              <w:t>2</w:t>
            </w:r>
          </w:p>
          <w:p w14:paraId="682EA172" w14:textId="1D34E4EA" w:rsidR="00B82ED7" w:rsidRPr="001649C7" w:rsidRDefault="00A607D0" w:rsidP="00862C08">
            <w:pPr>
              <w:pStyle w:val="Responsecategs"/>
              <w:tabs>
                <w:tab w:val="clear" w:pos="3942"/>
                <w:tab w:val="right" w:leader="dot" w:pos="3114"/>
              </w:tabs>
            </w:pPr>
            <w:r>
              <w:t>Anapata ugumu</w:t>
            </w:r>
            <w:r w:rsidR="006D0B34">
              <w:t xml:space="preserve"> sana</w:t>
            </w:r>
            <w:r w:rsidR="006D0B34">
              <w:tab/>
              <w:t>3</w:t>
            </w:r>
          </w:p>
          <w:p w14:paraId="5FF473F8" w14:textId="77777777" w:rsidR="00B82ED7" w:rsidRPr="001649C7" w:rsidRDefault="006D0B34" w:rsidP="00862C08">
            <w:pPr>
              <w:pStyle w:val="Responsecategs"/>
              <w:tabs>
                <w:tab w:val="clear" w:pos="3942"/>
                <w:tab w:val="right" w:leader="dot" w:pos="3114"/>
              </w:tabs>
            </w:pPr>
            <w:r>
              <w:t xml:space="preserve">Hawezi </w:t>
            </w:r>
            <w:r w:rsidR="00BC2113">
              <w:t xml:space="preserve">kutembea </w:t>
            </w:r>
            <w:r>
              <w:t>hata kidogo</w:t>
            </w:r>
            <w:r>
              <w:tab/>
              <w:t>4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tcMar>
              <w:top w:w="43" w:type="dxa"/>
              <w:bottom w:w="43" w:type="dxa"/>
            </w:tcMar>
          </w:tcPr>
          <w:p w14:paraId="4011DDF7" w14:textId="77777777" w:rsidR="00B82ED7" w:rsidRPr="002B290C" w:rsidRDefault="00B82ED7" w:rsidP="003E07F1">
            <w:pPr>
              <w:pStyle w:val="skipcolumn"/>
              <w:rPr>
                <w:lang w:val="en-GB"/>
              </w:rPr>
            </w:pPr>
          </w:p>
          <w:p w14:paraId="087D23A7" w14:textId="77777777" w:rsidR="00B82ED7" w:rsidRPr="002B290C" w:rsidRDefault="00B82ED7" w:rsidP="003E07F1">
            <w:pPr>
              <w:pStyle w:val="skipcolumn"/>
              <w:rPr>
                <w:lang w:val="en-GB"/>
              </w:rPr>
            </w:pPr>
          </w:p>
          <w:p w14:paraId="43CD65C1" w14:textId="77777777" w:rsidR="00B82ED7" w:rsidRPr="002B290C" w:rsidRDefault="00B82ED7" w:rsidP="003E07F1">
            <w:pPr>
              <w:pStyle w:val="skipcolumn"/>
              <w:rPr>
                <w:lang w:val="en-GB"/>
              </w:rPr>
            </w:pPr>
          </w:p>
          <w:p w14:paraId="39C57DC5" w14:textId="77777777" w:rsidR="00B82ED7" w:rsidRPr="002B290C" w:rsidRDefault="00B82ED7" w:rsidP="003E07F1">
            <w:pPr>
              <w:pStyle w:val="skipcolumn"/>
              <w:rPr>
                <w:lang w:val="en-GB"/>
              </w:rPr>
            </w:pPr>
          </w:p>
        </w:tc>
      </w:tr>
      <w:tr w:rsidR="007A369F" w14:paraId="6574A27C" w14:textId="77777777" w:rsidTr="007A369F">
        <w:trPr>
          <w:trHeight w:val="1428"/>
          <w:jc w:val="center"/>
        </w:trPr>
        <w:tc>
          <w:tcPr>
            <w:tcW w:w="459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bottom w:w="43" w:type="dxa"/>
            </w:tcMar>
          </w:tcPr>
          <w:p w14:paraId="31C4BA81" w14:textId="113EB8B5" w:rsidR="00AF7DDA" w:rsidRPr="001649C7" w:rsidRDefault="006D0B34" w:rsidP="00AF7DDA">
            <w:pPr>
              <w:pStyle w:val="1Intvwqst"/>
            </w:pPr>
            <w:r>
              <w:rPr>
                <w:b/>
              </w:rPr>
              <w:t>CF9</w:t>
            </w:r>
            <w:r>
              <w:t xml:space="preserve">. Akiwa na </w:t>
            </w:r>
            <w:r w:rsidR="003F3807">
              <w:t xml:space="preserve">kifaa </w:t>
            </w:r>
            <w:r>
              <w:t xml:space="preserve">au usaidizi, </w:t>
            </w:r>
            <w:r w:rsidR="003F3807">
              <w:t xml:space="preserve">je, </w:t>
            </w:r>
            <w:r>
              <w:t>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 </w:t>
            </w:r>
            <w:r w:rsidR="00A607D0">
              <w:t>anapata ugumu</w:t>
            </w:r>
            <w:r>
              <w:t xml:space="preserve"> kutembea?</w:t>
            </w:r>
          </w:p>
          <w:p w14:paraId="6333B0D1" w14:textId="77777777" w:rsidR="00AF7DDA" w:rsidRPr="005558B3" w:rsidRDefault="00AF7DDA" w:rsidP="00AF7DDA">
            <w:pPr>
              <w:pStyle w:val="1Intvwqst"/>
              <w:rPr>
                <w:lang w:eastAsia="en-US"/>
              </w:rPr>
            </w:pPr>
          </w:p>
          <w:p w14:paraId="5113267B" w14:textId="73727099" w:rsidR="00AF7DDA" w:rsidRPr="001649C7" w:rsidRDefault="006D0B34" w:rsidP="00AF7DDA">
            <w:pPr>
              <w:pStyle w:val="1Intvwqst"/>
              <w:rPr>
                <w:b/>
              </w:rPr>
            </w:pPr>
            <w:r>
              <w:tab/>
              <w:t>Unaweza kusema 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: </w:t>
            </w:r>
            <w:r w:rsidR="00A607D0">
              <w:t>hapati ugumu</w:t>
            </w:r>
            <w:r>
              <w:t xml:space="preserve">, </w:t>
            </w:r>
            <w:r w:rsidR="00A607D0">
              <w:t>anapata ugumu</w:t>
            </w:r>
            <w:r>
              <w:t xml:space="preserve"> </w:t>
            </w:r>
            <w:r w:rsidR="00F83B55">
              <w:t>kidogo tu</w:t>
            </w:r>
            <w:r>
              <w:t xml:space="preserve">, </w:t>
            </w:r>
            <w:r w:rsidR="00A607D0">
              <w:t>anapata ugumu</w:t>
            </w:r>
            <w:r>
              <w:t xml:space="preserve"> sana au hawezi </w:t>
            </w:r>
            <w:r w:rsidR="00BC2113">
              <w:t xml:space="preserve">kutembea </w:t>
            </w:r>
            <w:r>
              <w:t>hata kidogo?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bottom w:w="43" w:type="dxa"/>
            </w:tcMar>
          </w:tcPr>
          <w:p w14:paraId="66B80D61" w14:textId="77777777" w:rsidR="00AF7DDA" w:rsidRPr="005558B3" w:rsidRDefault="00AF7DDA" w:rsidP="00862C08">
            <w:pPr>
              <w:pStyle w:val="Responsecategs"/>
              <w:tabs>
                <w:tab w:val="clear" w:pos="3942"/>
                <w:tab w:val="right" w:leader="dot" w:pos="3114"/>
              </w:tabs>
              <w:rPr>
                <w:lang w:eastAsia="en-US"/>
              </w:rPr>
            </w:pPr>
          </w:p>
          <w:p w14:paraId="3DE63421" w14:textId="77777777" w:rsidR="0094581C" w:rsidRPr="005558B3" w:rsidRDefault="0094581C" w:rsidP="00862C08">
            <w:pPr>
              <w:pStyle w:val="Responsecategs"/>
              <w:tabs>
                <w:tab w:val="clear" w:pos="3942"/>
                <w:tab w:val="right" w:leader="dot" w:pos="3114"/>
              </w:tabs>
              <w:ind w:left="0" w:firstLine="0"/>
              <w:rPr>
                <w:lang w:eastAsia="en-US"/>
              </w:rPr>
            </w:pPr>
          </w:p>
          <w:p w14:paraId="436AB36D" w14:textId="7DD4AAF4" w:rsidR="00AF7DDA" w:rsidRPr="001649C7" w:rsidRDefault="00A607D0" w:rsidP="00862C08">
            <w:pPr>
              <w:pStyle w:val="Responsecategs"/>
              <w:tabs>
                <w:tab w:val="clear" w:pos="3942"/>
                <w:tab w:val="right" w:leader="dot" w:pos="3114"/>
              </w:tabs>
            </w:pPr>
            <w:r>
              <w:t>Hapati ugumu</w:t>
            </w:r>
            <w:r w:rsidR="006D0B34">
              <w:t xml:space="preserve"> </w:t>
            </w:r>
            <w:r w:rsidR="006D0B34">
              <w:tab/>
              <w:t>1</w:t>
            </w:r>
          </w:p>
          <w:p w14:paraId="6F72237A" w14:textId="7B9C93B1" w:rsidR="00AF7DDA" w:rsidRPr="001649C7" w:rsidRDefault="00A607D0" w:rsidP="00862C08">
            <w:pPr>
              <w:pStyle w:val="Responsecategs"/>
              <w:tabs>
                <w:tab w:val="clear" w:pos="3942"/>
                <w:tab w:val="right" w:leader="dot" w:pos="3114"/>
              </w:tabs>
            </w:pPr>
            <w:r>
              <w:t>Anapata ugumu</w:t>
            </w:r>
            <w:r w:rsidR="006D0B34">
              <w:t xml:space="preserve"> </w:t>
            </w:r>
            <w:r w:rsidR="00F83B55">
              <w:t>kidogo tu</w:t>
            </w:r>
            <w:r w:rsidR="006D0B34">
              <w:tab/>
              <w:t>2</w:t>
            </w:r>
          </w:p>
          <w:p w14:paraId="08C7F915" w14:textId="40DAE8A2" w:rsidR="00AF7DDA" w:rsidRPr="001649C7" w:rsidRDefault="00A607D0" w:rsidP="00862C08">
            <w:pPr>
              <w:pStyle w:val="Responsecategs"/>
              <w:tabs>
                <w:tab w:val="clear" w:pos="3942"/>
                <w:tab w:val="right" w:leader="dot" w:pos="3114"/>
              </w:tabs>
            </w:pPr>
            <w:r>
              <w:t>Anapata ugumu</w:t>
            </w:r>
            <w:r w:rsidR="006D0B34">
              <w:t xml:space="preserve"> sana</w:t>
            </w:r>
            <w:r w:rsidR="006D0B34">
              <w:tab/>
              <w:t>3</w:t>
            </w:r>
          </w:p>
          <w:p w14:paraId="7AAB548C" w14:textId="77777777" w:rsidR="00AF7DDA" w:rsidRPr="001649C7" w:rsidRDefault="006D0B34" w:rsidP="00BC2113">
            <w:pPr>
              <w:pStyle w:val="Responsecategs"/>
              <w:tabs>
                <w:tab w:val="clear" w:pos="3942"/>
                <w:tab w:val="right" w:leader="dot" w:pos="3114"/>
              </w:tabs>
            </w:pPr>
            <w:r>
              <w:t xml:space="preserve">Hawezi </w:t>
            </w:r>
            <w:r w:rsidR="00BC2113">
              <w:t xml:space="preserve">kutembea </w:t>
            </w:r>
            <w:r>
              <w:t>hata kidogo</w:t>
            </w:r>
            <w:r w:rsidR="00BC2113">
              <w:t xml:space="preserve"> </w:t>
            </w:r>
            <w:r>
              <w:tab/>
              <w:t>4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tcMar>
              <w:top w:w="43" w:type="dxa"/>
              <w:bottom w:w="43" w:type="dxa"/>
            </w:tcMar>
          </w:tcPr>
          <w:p w14:paraId="19D7685C" w14:textId="77777777" w:rsidR="00AF7DDA" w:rsidRPr="005558B3" w:rsidRDefault="00AF7DDA" w:rsidP="00AF7DDA">
            <w:pPr>
              <w:pStyle w:val="skipcolumn"/>
              <w:rPr>
                <w:lang w:val="it-IT" w:eastAsia="en-US"/>
              </w:rPr>
            </w:pPr>
          </w:p>
          <w:p w14:paraId="77CB61AB" w14:textId="77777777" w:rsidR="00A5374A" w:rsidRPr="005558B3" w:rsidRDefault="00A5374A" w:rsidP="00AF7DDA">
            <w:pPr>
              <w:pStyle w:val="skipcolumn"/>
              <w:rPr>
                <w:lang w:val="it-IT" w:eastAsia="en-US"/>
              </w:rPr>
            </w:pPr>
          </w:p>
          <w:p w14:paraId="506ECB91" w14:textId="77777777" w:rsidR="00A5374A" w:rsidRDefault="006D0B34" w:rsidP="00A5374A">
            <w:pPr>
              <w:pStyle w:val="skipcolumn"/>
            </w:pPr>
            <w:r>
              <w:t>1</w:t>
            </w:r>
            <w:r>
              <w:rPr>
                <w:rFonts w:ascii="Wingdings" w:hAnsi="Wingdings"/>
              </w:rPr>
              <w:sym w:font="Wingdings" w:char="F0F0"/>
            </w:r>
            <w:r>
              <w:t>CF11</w:t>
            </w:r>
          </w:p>
          <w:p w14:paraId="458449A0" w14:textId="77777777" w:rsidR="00A5374A" w:rsidRDefault="006D0B34" w:rsidP="00A5374A">
            <w:pPr>
              <w:pStyle w:val="skipcolumn"/>
            </w:pPr>
            <w:r>
              <w:t>2</w:t>
            </w:r>
            <w:r>
              <w:rPr>
                <w:rFonts w:ascii="Wingdings" w:hAnsi="Wingdings"/>
              </w:rPr>
              <w:sym w:font="Wingdings" w:char="F0F0"/>
            </w:r>
            <w:r>
              <w:t>CF11</w:t>
            </w:r>
          </w:p>
          <w:p w14:paraId="7F0951B1" w14:textId="77777777" w:rsidR="00175CA4" w:rsidRDefault="006D0B34" w:rsidP="00A5374A">
            <w:pPr>
              <w:pStyle w:val="skipcolumn"/>
            </w:pPr>
            <w:r>
              <w:t>3</w:t>
            </w:r>
            <w:r>
              <w:rPr>
                <w:rFonts w:ascii="Wingdings" w:hAnsi="Wingdings"/>
              </w:rPr>
              <w:sym w:font="Wingdings" w:char="F0F0"/>
            </w:r>
            <w:r>
              <w:t>CF11</w:t>
            </w:r>
          </w:p>
          <w:p w14:paraId="238FF9F3" w14:textId="77777777" w:rsidR="00A5374A" w:rsidRPr="001649C7" w:rsidRDefault="006D0B34" w:rsidP="00A5374A">
            <w:pPr>
              <w:pStyle w:val="skipcolumn"/>
            </w:pPr>
            <w:r>
              <w:t>4</w:t>
            </w:r>
            <w:r>
              <w:rPr>
                <w:rFonts w:ascii="Wingdings" w:hAnsi="Wingdings"/>
              </w:rPr>
              <w:sym w:font="Wingdings" w:char="F0F0"/>
            </w:r>
            <w:r>
              <w:t>CF11</w:t>
            </w:r>
          </w:p>
        </w:tc>
      </w:tr>
      <w:tr w:rsidR="007A369F" w14:paraId="7A31D0E8" w14:textId="77777777" w:rsidTr="007A369F">
        <w:trPr>
          <w:trHeight w:val="222"/>
          <w:jc w:val="center"/>
        </w:trPr>
        <w:tc>
          <w:tcPr>
            <w:tcW w:w="459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bottom w:w="43" w:type="dxa"/>
            </w:tcMar>
          </w:tcPr>
          <w:p w14:paraId="468A6CA0" w14:textId="291B6818" w:rsidR="00AF7DDA" w:rsidRDefault="006D0B34" w:rsidP="00AF7DDA">
            <w:pPr>
              <w:pStyle w:val="1Intvwqst"/>
            </w:pPr>
            <w:r>
              <w:rPr>
                <w:b/>
              </w:rPr>
              <w:t>CF10</w:t>
            </w:r>
            <w:r>
              <w:t xml:space="preserve">. </w:t>
            </w:r>
            <w:r w:rsidR="003F3807">
              <w:t>A</w:t>
            </w:r>
            <w:r>
              <w:t xml:space="preserve">kilinganishwa na watoto wa umri sawa, </w:t>
            </w:r>
            <w:r w:rsidR="003F3807">
              <w:t xml:space="preserve">je, </w:t>
            </w:r>
            <w:r>
              <w:t>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 </w:t>
            </w:r>
            <w:r w:rsidR="00A607D0">
              <w:t>anapata ugumu</w:t>
            </w:r>
            <w:r>
              <w:t xml:space="preserve"> kutembea?</w:t>
            </w:r>
          </w:p>
          <w:p w14:paraId="47762073" w14:textId="77777777" w:rsidR="00AF7DDA" w:rsidRPr="005558B3" w:rsidRDefault="00AF7DDA" w:rsidP="00AF7DDA">
            <w:pPr>
              <w:pStyle w:val="1Intvwqst"/>
              <w:rPr>
                <w:lang w:eastAsia="en-US"/>
              </w:rPr>
            </w:pPr>
          </w:p>
          <w:p w14:paraId="19C7ABF4" w14:textId="086D4341" w:rsidR="00AF7DDA" w:rsidRPr="00890677" w:rsidRDefault="006D0B34" w:rsidP="00AF7DDA">
            <w:pPr>
              <w:pStyle w:val="1Intvwqst"/>
            </w:pPr>
            <w:r>
              <w:lastRenderedPageBreak/>
              <w:tab/>
              <w:t>Unaweza kusema 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: </w:t>
            </w:r>
            <w:r w:rsidR="00A607D0">
              <w:t>hapati ugumu</w:t>
            </w:r>
            <w:r>
              <w:t xml:space="preserve">, </w:t>
            </w:r>
            <w:r w:rsidR="00A607D0">
              <w:t>anapata ugumu</w:t>
            </w:r>
            <w:r>
              <w:t xml:space="preserve"> </w:t>
            </w:r>
            <w:r w:rsidR="00F83B55">
              <w:t>kidogo tu</w:t>
            </w:r>
            <w:r>
              <w:t xml:space="preserve">, </w:t>
            </w:r>
            <w:r w:rsidR="00A607D0">
              <w:t>anapata ugumu</w:t>
            </w:r>
            <w:r>
              <w:t xml:space="preserve"> sana au hawezi</w:t>
            </w:r>
            <w:r w:rsidR="00BC2113">
              <w:t xml:space="preserve"> kutembea</w:t>
            </w:r>
            <w:r>
              <w:t xml:space="preserve"> hata kidogo?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bottom w:w="43" w:type="dxa"/>
            </w:tcMar>
          </w:tcPr>
          <w:p w14:paraId="1C1C70C1" w14:textId="77777777" w:rsidR="00AF7DDA" w:rsidRPr="005558B3" w:rsidRDefault="00AF7DDA" w:rsidP="00862C08">
            <w:pPr>
              <w:pStyle w:val="Responsecategs"/>
              <w:tabs>
                <w:tab w:val="clear" w:pos="3942"/>
                <w:tab w:val="right" w:leader="dot" w:pos="3114"/>
              </w:tabs>
              <w:rPr>
                <w:lang w:eastAsia="en-US"/>
              </w:rPr>
            </w:pPr>
          </w:p>
          <w:p w14:paraId="0A1E7009" w14:textId="77777777" w:rsidR="00AF7DDA" w:rsidRPr="005558B3" w:rsidRDefault="00AF7DDA" w:rsidP="00862C08">
            <w:pPr>
              <w:pStyle w:val="Responsecategs"/>
              <w:tabs>
                <w:tab w:val="clear" w:pos="3942"/>
                <w:tab w:val="right" w:leader="dot" w:pos="3114"/>
              </w:tabs>
              <w:rPr>
                <w:lang w:eastAsia="en-US"/>
              </w:rPr>
            </w:pPr>
          </w:p>
          <w:p w14:paraId="4CBCCD87" w14:textId="62B9C59D" w:rsidR="00AF7DDA" w:rsidRPr="00FE2A02" w:rsidRDefault="00A607D0" w:rsidP="00862C08">
            <w:pPr>
              <w:pStyle w:val="Responsecategs"/>
              <w:tabs>
                <w:tab w:val="clear" w:pos="3942"/>
                <w:tab w:val="right" w:leader="dot" w:pos="3114"/>
              </w:tabs>
              <w:ind w:left="0" w:firstLine="0"/>
            </w:pPr>
            <w:r>
              <w:t>Hapati ugumu</w:t>
            </w:r>
            <w:r w:rsidR="006D0B34">
              <w:t xml:space="preserve"> </w:t>
            </w:r>
            <w:r w:rsidR="006D0B34">
              <w:tab/>
              <w:t>1</w:t>
            </w:r>
          </w:p>
          <w:p w14:paraId="0225A018" w14:textId="0780FB8B" w:rsidR="00AF7DDA" w:rsidRPr="00FE2A02" w:rsidRDefault="00A607D0" w:rsidP="00862C08">
            <w:pPr>
              <w:pStyle w:val="Responsecategs"/>
              <w:tabs>
                <w:tab w:val="clear" w:pos="3942"/>
                <w:tab w:val="right" w:leader="dot" w:pos="3114"/>
              </w:tabs>
            </w:pPr>
            <w:r>
              <w:t>Anapata ugumu</w:t>
            </w:r>
            <w:r w:rsidR="006D0B34">
              <w:t xml:space="preserve"> </w:t>
            </w:r>
            <w:r w:rsidR="00F83B55">
              <w:t>kidogo tu</w:t>
            </w:r>
            <w:r w:rsidR="006D0B34">
              <w:tab/>
              <w:t>2</w:t>
            </w:r>
          </w:p>
          <w:p w14:paraId="787B6958" w14:textId="7A3EC55B" w:rsidR="00AF7DDA" w:rsidRDefault="00A607D0" w:rsidP="00862C08">
            <w:pPr>
              <w:pStyle w:val="Responsecategs"/>
              <w:tabs>
                <w:tab w:val="clear" w:pos="3942"/>
                <w:tab w:val="right" w:leader="dot" w:pos="3114"/>
              </w:tabs>
            </w:pPr>
            <w:r>
              <w:lastRenderedPageBreak/>
              <w:t>Anapata ugumu</w:t>
            </w:r>
            <w:r w:rsidR="006D0B34">
              <w:t xml:space="preserve"> sana</w:t>
            </w:r>
            <w:r w:rsidR="006D0B34">
              <w:tab/>
              <w:t>3</w:t>
            </w:r>
          </w:p>
          <w:p w14:paraId="318550C1" w14:textId="77777777" w:rsidR="00AF7DDA" w:rsidRPr="00FE2A02" w:rsidRDefault="006D0B34" w:rsidP="00862C08">
            <w:pPr>
              <w:pStyle w:val="Responsecategs"/>
              <w:tabs>
                <w:tab w:val="clear" w:pos="3942"/>
                <w:tab w:val="right" w:leader="dot" w:pos="3114"/>
              </w:tabs>
            </w:pPr>
            <w:r>
              <w:t>Hawezi</w:t>
            </w:r>
            <w:r w:rsidR="00BC2113">
              <w:t xml:space="preserve"> kutembea</w:t>
            </w:r>
            <w:r>
              <w:t xml:space="preserve"> hata kidogo</w:t>
            </w:r>
            <w:r>
              <w:tab/>
              <w:t>4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tcMar>
              <w:top w:w="43" w:type="dxa"/>
              <w:bottom w:w="43" w:type="dxa"/>
            </w:tcMar>
          </w:tcPr>
          <w:p w14:paraId="6277C95D" w14:textId="77777777" w:rsidR="00FA6C85" w:rsidRPr="005558B3" w:rsidRDefault="00FA6C85" w:rsidP="00FA6C85">
            <w:pPr>
              <w:pStyle w:val="skipcolumn"/>
              <w:rPr>
                <w:lang w:val="it-IT"/>
              </w:rPr>
            </w:pPr>
          </w:p>
          <w:p w14:paraId="2874D90A" w14:textId="77777777" w:rsidR="00FA6C85" w:rsidRPr="005558B3" w:rsidRDefault="00FA6C85" w:rsidP="00FA6C85">
            <w:pPr>
              <w:pStyle w:val="skipcolumn"/>
              <w:rPr>
                <w:lang w:val="it-IT"/>
              </w:rPr>
            </w:pPr>
          </w:p>
          <w:p w14:paraId="25B72FD3" w14:textId="77777777" w:rsidR="0094581C" w:rsidRPr="005558B3" w:rsidRDefault="0094581C" w:rsidP="001F7CDA">
            <w:pPr>
              <w:pStyle w:val="skipcolumn"/>
              <w:rPr>
                <w:lang w:val="it-IT"/>
              </w:rPr>
            </w:pPr>
          </w:p>
          <w:p w14:paraId="7FB2674C" w14:textId="77777777" w:rsidR="00AF7DDA" w:rsidRPr="005558B3" w:rsidRDefault="00AF7DDA" w:rsidP="00AF7DDA">
            <w:pPr>
              <w:pStyle w:val="skipcolumn"/>
              <w:rPr>
                <w:lang w:val="it-IT"/>
              </w:rPr>
            </w:pPr>
          </w:p>
        </w:tc>
      </w:tr>
      <w:tr w:rsidR="007A369F" w14:paraId="7427FD9C" w14:textId="77777777" w:rsidTr="007A369F">
        <w:trPr>
          <w:trHeight w:val="1662"/>
          <w:jc w:val="center"/>
        </w:trPr>
        <w:tc>
          <w:tcPr>
            <w:tcW w:w="459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tcMar>
              <w:top w:w="43" w:type="dxa"/>
              <w:bottom w:w="43" w:type="dxa"/>
            </w:tcMar>
          </w:tcPr>
          <w:p w14:paraId="64284FB0" w14:textId="5526274C" w:rsidR="003361AC" w:rsidRPr="00C55057" w:rsidRDefault="006D0B34" w:rsidP="003361AC">
            <w:pPr>
              <w:pStyle w:val="1Intvwqst"/>
            </w:pPr>
            <w:r>
              <w:rPr>
                <w:b/>
              </w:rPr>
              <w:t>CF11</w:t>
            </w:r>
            <w:r>
              <w:t xml:space="preserve">. </w:t>
            </w:r>
            <w:r w:rsidR="003F3807">
              <w:t xml:space="preserve">Akilinganishwa </w:t>
            </w:r>
            <w:r>
              <w:t>na watoto wa umri sawa,</w:t>
            </w:r>
            <w:r w:rsidR="00770897">
              <w:t xml:space="preserve"> je</w:t>
            </w:r>
            <w:r w:rsidR="003F3807">
              <w:t xml:space="preserve">, </w:t>
            </w:r>
            <w:r>
              <w:t>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 </w:t>
            </w:r>
            <w:r w:rsidR="00A607D0">
              <w:t>anapata ugumu</w:t>
            </w:r>
            <w:r>
              <w:t xml:space="preserve"> </w:t>
            </w:r>
            <w:r w:rsidR="00770897">
              <w:t xml:space="preserve">kuchukua </w:t>
            </w:r>
            <w:r>
              <w:t>vitu vidogo kwa mkono wake?</w:t>
            </w:r>
          </w:p>
          <w:p w14:paraId="7985F311" w14:textId="77777777" w:rsidR="003361AC" w:rsidRPr="005558B3" w:rsidRDefault="003361AC" w:rsidP="003361AC">
            <w:pPr>
              <w:pStyle w:val="1Intvwqst"/>
              <w:rPr>
                <w:lang w:eastAsia="en-US"/>
              </w:rPr>
            </w:pPr>
          </w:p>
          <w:p w14:paraId="22CAD51B" w14:textId="015303F8" w:rsidR="003361AC" w:rsidRPr="00C55057" w:rsidRDefault="006D0B34" w:rsidP="003361AC">
            <w:pPr>
              <w:pStyle w:val="1Intvwqst"/>
            </w:pPr>
            <w:r>
              <w:tab/>
              <w:t>Unaweza kusema 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: </w:t>
            </w:r>
            <w:r w:rsidR="00A607D0">
              <w:t>hapati ugumu</w:t>
            </w:r>
            <w:r>
              <w:t xml:space="preserve">, </w:t>
            </w:r>
            <w:r w:rsidR="00A607D0">
              <w:t>anapata ugumu</w:t>
            </w:r>
            <w:r>
              <w:t xml:space="preserve"> </w:t>
            </w:r>
            <w:r w:rsidR="00F83B55">
              <w:t>kidogo tu</w:t>
            </w:r>
            <w:r>
              <w:t xml:space="preserve">, </w:t>
            </w:r>
            <w:r w:rsidR="00A607D0">
              <w:t>anapata ugumu</w:t>
            </w:r>
            <w:r>
              <w:t xml:space="preserve"> sana au hawezi </w:t>
            </w:r>
            <w:r w:rsidR="00770897">
              <w:t xml:space="preserve">kuchukua </w:t>
            </w:r>
            <w:r>
              <w:t>hata kidogo?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3" w:type="dxa"/>
              <w:bottom w:w="43" w:type="dxa"/>
            </w:tcMar>
          </w:tcPr>
          <w:p w14:paraId="5A5E1F16" w14:textId="77777777" w:rsidR="003361AC" w:rsidRPr="005558B3" w:rsidRDefault="003361AC" w:rsidP="00862C08">
            <w:pPr>
              <w:pStyle w:val="Responsecategs"/>
              <w:tabs>
                <w:tab w:val="clear" w:pos="3942"/>
                <w:tab w:val="right" w:leader="dot" w:pos="3114"/>
              </w:tabs>
              <w:rPr>
                <w:lang w:eastAsia="en-US"/>
              </w:rPr>
            </w:pPr>
          </w:p>
          <w:p w14:paraId="67DB6442" w14:textId="77777777" w:rsidR="0094581C" w:rsidRPr="005558B3" w:rsidRDefault="0094581C" w:rsidP="00862C08">
            <w:pPr>
              <w:pStyle w:val="Responsecategs"/>
              <w:tabs>
                <w:tab w:val="clear" w:pos="3942"/>
                <w:tab w:val="right" w:leader="dot" w:pos="3114"/>
              </w:tabs>
              <w:ind w:left="0" w:firstLine="0"/>
              <w:rPr>
                <w:lang w:eastAsia="en-US"/>
              </w:rPr>
            </w:pPr>
          </w:p>
          <w:p w14:paraId="66A22CF0" w14:textId="77777777" w:rsidR="00892D57" w:rsidRPr="005558B3" w:rsidRDefault="00892D57" w:rsidP="00862C08">
            <w:pPr>
              <w:pStyle w:val="Responsecategs"/>
              <w:tabs>
                <w:tab w:val="clear" w:pos="3942"/>
                <w:tab w:val="right" w:leader="dot" w:pos="3114"/>
              </w:tabs>
              <w:ind w:left="0" w:firstLine="0"/>
              <w:rPr>
                <w:lang w:eastAsia="en-US"/>
              </w:rPr>
            </w:pPr>
          </w:p>
          <w:p w14:paraId="76A2E1C7" w14:textId="68CC02F4" w:rsidR="003361AC" w:rsidRPr="00C55057" w:rsidRDefault="00A607D0" w:rsidP="00862C08">
            <w:pPr>
              <w:pStyle w:val="Responsecategs"/>
              <w:tabs>
                <w:tab w:val="clear" w:pos="3942"/>
                <w:tab w:val="right" w:leader="dot" w:pos="3114"/>
              </w:tabs>
            </w:pPr>
            <w:r>
              <w:t>Hapati ugumu</w:t>
            </w:r>
            <w:r w:rsidR="006D0B34">
              <w:t xml:space="preserve"> </w:t>
            </w:r>
            <w:r w:rsidR="006D0B34">
              <w:tab/>
              <w:t>1</w:t>
            </w:r>
          </w:p>
          <w:p w14:paraId="61BC9364" w14:textId="3944D3FB" w:rsidR="003361AC" w:rsidRPr="00C55057" w:rsidRDefault="00A607D0" w:rsidP="00862C08">
            <w:pPr>
              <w:pStyle w:val="Responsecategs"/>
              <w:tabs>
                <w:tab w:val="clear" w:pos="3942"/>
                <w:tab w:val="right" w:leader="dot" w:pos="3114"/>
              </w:tabs>
            </w:pPr>
            <w:r>
              <w:t>Anapata ugumu</w:t>
            </w:r>
            <w:r w:rsidR="006D0B34">
              <w:t xml:space="preserve"> </w:t>
            </w:r>
            <w:r w:rsidR="00F83B55">
              <w:t>kidogo tu</w:t>
            </w:r>
            <w:r w:rsidR="006D0B34">
              <w:tab/>
              <w:t>2</w:t>
            </w:r>
          </w:p>
          <w:p w14:paraId="1A6F4629" w14:textId="208505C0" w:rsidR="003361AC" w:rsidRPr="00C55057" w:rsidRDefault="00A607D0" w:rsidP="00862C08">
            <w:pPr>
              <w:pStyle w:val="Responsecategs"/>
              <w:tabs>
                <w:tab w:val="clear" w:pos="3942"/>
                <w:tab w:val="right" w:leader="dot" w:pos="3114"/>
              </w:tabs>
            </w:pPr>
            <w:r>
              <w:t>Anapata ugumu</w:t>
            </w:r>
            <w:r w:rsidR="006D0B34">
              <w:t xml:space="preserve"> sana</w:t>
            </w:r>
            <w:r w:rsidR="006D0B34">
              <w:tab/>
              <w:t>3</w:t>
            </w:r>
          </w:p>
          <w:p w14:paraId="39E35CC6" w14:textId="77777777" w:rsidR="003361AC" w:rsidRPr="00C55057" w:rsidRDefault="006D0B34" w:rsidP="00862C08">
            <w:pPr>
              <w:pStyle w:val="Responsecategs"/>
              <w:tabs>
                <w:tab w:val="clear" w:pos="3942"/>
                <w:tab w:val="right" w:leader="dot" w:pos="3114"/>
              </w:tabs>
            </w:pPr>
            <w:r>
              <w:t>Hawezi</w:t>
            </w:r>
            <w:r w:rsidR="00770897">
              <w:t xml:space="preserve"> kuchukua</w:t>
            </w:r>
            <w:r>
              <w:t xml:space="preserve"> hata kidogo</w:t>
            </w:r>
            <w:r>
              <w:tab/>
              <w:t>4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tcMar>
              <w:top w:w="43" w:type="dxa"/>
              <w:bottom w:w="43" w:type="dxa"/>
            </w:tcMar>
          </w:tcPr>
          <w:p w14:paraId="626AF583" w14:textId="77777777" w:rsidR="003361AC" w:rsidRPr="005558B3" w:rsidRDefault="003361AC" w:rsidP="003361AC">
            <w:pPr>
              <w:pStyle w:val="skipcolumn"/>
              <w:rPr>
                <w:lang w:val="it-IT"/>
              </w:rPr>
            </w:pPr>
          </w:p>
          <w:p w14:paraId="3C599DC6" w14:textId="77777777" w:rsidR="003361AC" w:rsidRPr="005558B3" w:rsidRDefault="003361AC" w:rsidP="003361AC">
            <w:pPr>
              <w:pStyle w:val="skipcolumn"/>
              <w:rPr>
                <w:lang w:val="it-IT"/>
              </w:rPr>
            </w:pPr>
          </w:p>
          <w:p w14:paraId="55068015" w14:textId="77777777" w:rsidR="0094581C" w:rsidRPr="005558B3" w:rsidRDefault="0094581C" w:rsidP="003361AC">
            <w:pPr>
              <w:pStyle w:val="skipcolumn"/>
              <w:rPr>
                <w:lang w:val="it-IT"/>
              </w:rPr>
            </w:pPr>
          </w:p>
          <w:p w14:paraId="756C8695" w14:textId="77777777" w:rsidR="0094581C" w:rsidRPr="005558B3" w:rsidRDefault="0094581C" w:rsidP="003361AC">
            <w:pPr>
              <w:pStyle w:val="skipcolumn"/>
              <w:rPr>
                <w:lang w:val="it-IT"/>
              </w:rPr>
            </w:pPr>
          </w:p>
          <w:p w14:paraId="5F7403FA" w14:textId="77777777" w:rsidR="003361AC" w:rsidRPr="005558B3" w:rsidRDefault="003361AC" w:rsidP="003361AC">
            <w:pPr>
              <w:pStyle w:val="skipcolumn"/>
              <w:rPr>
                <w:lang w:val="it-IT"/>
              </w:rPr>
            </w:pPr>
          </w:p>
          <w:p w14:paraId="00C985C9" w14:textId="77777777" w:rsidR="003361AC" w:rsidRPr="005558B3" w:rsidRDefault="003361AC" w:rsidP="003361AC">
            <w:pPr>
              <w:pStyle w:val="skipcolumn"/>
              <w:rPr>
                <w:lang w:val="it-IT"/>
              </w:rPr>
            </w:pPr>
          </w:p>
          <w:p w14:paraId="4E1E1C14" w14:textId="77777777" w:rsidR="003361AC" w:rsidRPr="005558B3" w:rsidRDefault="003361AC" w:rsidP="003361AC">
            <w:pPr>
              <w:pStyle w:val="skipcolumn"/>
              <w:rPr>
                <w:lang w:val="it-IT"/>
              </w:rPr>
            </w:pPr>
          </w:p>
        </w:tc>
      </w:tr>
      <w:tr w:rsidR="007A369F" w14:paraId="562CDC18" w14:textId="77777777" w:rsidTr="007A369F">
        <w:trPr>
          <w:trHeight w:val="1428"/>
          <w:jc w:val="center"/>
        </w:trPr>
        <w:tc>
          <w:tcPr>
            <w:tcW w:w="459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tcMar>
              <w:top w:w="43" w:type="dxa"/>
              <w:bottom w:w="43" w:type="dxa"/>
            </w:tcMar>
          </w:tcPr>
          <w:p w14:paraId="3D3946E1" w14:textId="2A3A47C1" w:rsidR="00175CA4" w:rsidRPr="00C55057" w:rsidRDefault="006D0B34" w:rsidP="00175CA4">
            <w:pPr>
              <w:pStyle w:val="1Intvwqst"/>
            </w:pPr>
            <w:r>
              <w:rPr>
                <w:b/>
              </w:rPr>
              <w:t>CF12</w:t>
            </w:r>
            <w:r>
              <w:t>. Je 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 </w:t>
            </w:r>
            <w:r w:rsidR="00A607D0">
              <w:t>anapata ugumu</w:t>
            </w:r>
            <w:r>
              <w:t xml:space="preserve"> kukuelewa?</w:t>
            </w:r>
          </w:p>
          <w:p w14:paraId="5960ED4B" w14:textId="77777777" w:rsidR="00175CA4" w:rsidRPr="005558B3" w:rsidRDefault="00175CA4" w:rsidP="00175CA4">
            <w:pPr>
              <w:pStyle w:val="1Intvwqst"/>
              <w:rPr>
                <w:lang w:eastAsia="en-US"/>
              </w:rPr>
            </w:pPr>
          </w:p>
          <w:p w14:paraId="767C41FD" w14:textId="074C7AE0" w:rsidR="00175CA4" w:rsidRPr="00C55057" w:rsidRDefault="006D0B34" w:rsidP="008F0601">
            <w:pPr>
              <w:pStyle w:val="1Intvwqst"/>
            </w:pPr>
            <w:r>
              <w:tab/>
              <w:t>Unaweza kusema 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: </w:t>
            </w:r>
            <w:r w:rsidR="00A607D0">
              <w:t>hapati ugumu</w:t>
            </w:r>
            <w:r>
              <w:t xml:space="preserve">, </w:t>
            </w:r>
            <w:r w:rsidR="00A607D0">
              <w:t>anapata ugumu</w:t>
            </w:r>
            <w:r>
              <w:t xml:space="preserve"> </w:t>
            </w:r>
            <w:r w:rsidR="00F83B55">
              <w:t>kidogo tu</w:t>
            </w:r>
            <w:r>
              <w:t xml:space="preserve">, </w:t>
            </w:r>
            <w:r w:rsidR="00A607D0">
              <w:t>anapata ugumu</w:t>
            </w:r>
            <w:r>
              <w:t xml:space="preserve"> sana au hawezi </w:t>
            </w:r>
            <w:r w:rsidR="00770897">
              <w:t>kukuelewa</w:t>
            </w:r>
            <w:r>
              <w:t>hata kidogo?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3" w:type="dxa"/>
              <w:bottom w:w="43" w:type="dxa"/>
            </w:tcMar>
          </w:tcPr>
          <w:p w14:paraId="17FC8EC2" w14:textId="77777777" w:rsidR="00175CA4" w:rsidRPr="005558B3" w:rsidRDefault="00175CA4" w:rsidP="00862C08">
            <w:pPr>
              <w:pStyle w:val="Responsecategs"/>
              <w:tabs>
                <w:tab w:val="clear" w:pos="3942"/>
                <w:tab w:val="right" w:leader="dot" w:pos="3114"/>
              </w:tabs>
              <w:rPr>
                <w:lang w:eastAsia="en-US"/>
              </w:rPr>
            </w:pPr>
          </w:p>
          <w:p w14:paraId="4EFD6817" w14:textId="77777777" w:rsidR="008F0601" w:rsidRPr="005558B3" w:rsidRDefault="008F0601" w:rsidP="00862C08">
            <w:pPr>
              <w:pStyle w:val="Responsecategs"/>
              <w:tabs>
                <w:tab w:val="clear" w:pos="3942"/>
                <w:tab w:val="right" w:leader="dot" w:pos="3114"/>
              </w:tabs>
              <w:ind w:left="0" w:firstLine="0"/>
              <w:rPr>
                <w:lang w:eastAsia="en-US"/>
              </w:rPr>
            </w:pPr>
          </w:p>
          <w:p w14:paraId="6A8F1C5C" w14:textId="1C12A4CA" w:rsidR="00175CA4" w:rsidRPr="00C55057" w:rsidRDefault="00A607D0" w:rsidP="00862C08">
            <w:pPr>
              <w:pStyle w:val="Responsecategs"/>
              <w:tabs>
                <w:tab w:val="clear" w:pos="3942"/>
                <w:tab w:val="right" w:leader="dot" w:pos="3114"/>
              </w:tabs>
              <w:ind w:left="0" w:firstLine="0"/>
            </w:pPr>
            <w:r>
              <w:t>Hapati ugumu</w:t>
            </w:r>
            <w:r w:rsidR="006D0B34">
              <w:t xml:space="preserve"> </w:t>
            </w:r>
            <w:r w:rsidR="006D0B34">
              <w:tab/>
              <w:t>1</w:t>
            </w:r>
          </w:p>
          <w:p w14:paraId="0F3FE5BE" w14:textId="079ADFB4" w:rsidR="00175CA4" w:rsidRPr="00C55057" w:rsidRDefault="00A607D0" w:rsidP="00862C08">
            <w:pPr>
              <w:pStyle w:val="Responsecategs"/>
              <w:tabs>
                <w:tab w:val="clear" w:pos="3942"/>
                <w:tab w:val="right" w:leader="dot" w:pos="3114"/>
              </w:tabs>
            </w:pPr>
            <w:r>
              <w:t>Anapata ugumu</w:t>
            </w:r>
            <w:r w:rsidR="006D0B34">
              <w:t xml:space="preserve"> </w:t>
            </w:r>
            <w:r w:rsidR="00F83B55">
              <w:t>kidogo tu</w:t>
            </w:r>
            <w:r w:rsidR="006D0B34">
              <w:tab/>
              <w:t>2</w:t>
            </w:r>
          </w:p>
          <w:p w14:paraId="215D6837" w14:textId="5B84C392" w:rsidR="00175CA4" w:rsidRPr="00C55057" w:rsidRDefault="00A607D0" w:rsidP="00862C08">
            <w:pPr>
              <w:pStyle w:val="Responsecategs"/>
              <w:tabs>
                <w:tab w:val="clear" w:pos="3942"/>
                <w:tab w:val="right" w:leader="dot" w:pos="3114"/>
              </w:tabs>
            </w:pPr>
            <w:r>
              <w:t>Anapata ugumu</w:t>
            </w:r>
            <w:r w:rsidR="006D0B34">
              <w:t xml:space="preserve"> sana</w:t>
            </w:r>
            <w:r w:rsidR="006D0B34">
              <w:tab/>
              <w:t>3</w:t>
            </w:r>
          </w:p>
          <w:p w14:paraId="1773D6AE" w14:textId="77777777" w:rsidR="00175CA4" w:rsidRPr="00C55057" w:rsidRDefault="006D0B34" w:rsidP="00862C08">
            <w:pPr>
              <w:pStyle w:val="Responsecategs"/>
              <w:tabs>
                <w:tab w:val="clear" w:pos="3942"/>
                <w:tab w:val="right" w:leader="dot" w:pos="3114"/>
              </w:tabs>
            </w:pPr>
            <w:r>
              <w:t>Hawezi</w:t>
            </w:r>
            <w:r w:rsidR="00770897">
              <w:t xml:space="preserve"> kukuelewa</w:t>
            </w:r>
            <w:r>
              <w:t xml:space="preserve"> hata kidogo</w:t>
            </w:r>
            <w:r>
              <w:tab/>
              <w:t>4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tcMar>
              <w:top w:w="43" w:type="dxa"/>
              <w:bottom w:w="43" w:type="dxa"/>
            </w:tcMar>
          </w:tcPr>
          <w:p w14:paraId="51FF9CBD" w14:textId="77777777" w:rsidR="00175CA4" w:rsidRPr="005558B3" w:rsidRDefault="00175CA4" w:rsidP="00175CA4">
            <w:pPr>
              <w:pStyle w:val="skipcolumn"/>
              <w:rPr>
                <w:lang w:val="it-IT" w:eastAsia="en-US"/>
              </w:rPr>
            </w:pPr>
          </w:p>
        </w:tc>
      </w:tr>
      <w:tr w:rsidR="007A369F" w14:paraId="6D0ADD14" w14:textId="77777777" w:rsidTr="007A369F">
        <w:trPr>
          <w:trHeight w:val="1347"/>
          <w:jc w:val="center"/>
        </w:trPr>
        <w:tc>
          <w:tcPr>
            <w:tcW w:w="459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tcMar>
              <w:top w:w="43" w:type="dxa"/>
              <w:bottom w:w="43" w:type="dxa"/>
            </w:tcMar>
          </w:tcPr>
          <w:p w14:paraId="120471F8" w14:textId="0F4FA750" w:rsidR="00175CA4" w:rsidRPr="00E84747" w:rsidRDefault="006D0B34" w:rsidP="00175CA4">
            <w:pPr>
              <w:pStyle w:val="1Intvwqst"/>
            </w:pPr>
            <w:r>
              <w:rPr>
                <w:b/>
              </w:rPr>
              <w:t>CF13</w:t>
            </w:r>
            <w:r>
              <w:t>. Je, 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 anapozungumza, </w:t>
            </w:r>
            <w:r w:rsidR="00F83B55">
              <w:t>unapata ugumu</w:t>
            </w:r>
            <w:r>
              <w:t xml:space="preserve"> kumuelewa?</w:t>
            </w:r>
          </w:p>
          <w:p w14:paraId="4F94E420" w14:textId="77777777" w:rsidR="00175CA4" w:rsidRPr="005558B3" w:rsidRDefault="00175CA4" w:rsidP="00175CA4">
            <w:pPr>
              <w:pStyle w:val="1Intvwqst"/>
              <w:rPr>
                <w:lang w:eastAsia="en-US"/>
              </w:rPr>
            </w:pPr>
          </w:p>
          <w:p w14:paraId="1E007FD6" w14:textId="504F69CB" w:rsidR="00175CA4" w:rsidRPr="00E84747" w:rsidRDefault="006D0B34" w:rsidP="001529E7">
            <w:pPr>
              <w:pStyle w:val="1Intvwqst"/>
            </w:pPr>
            <w:r>
              <w:tab/>
              <w:t xml:space="preserve">Unaweza kusema: </w:t>
            </w:r>
            <w:r w:rsidR="00F83B55">
              <w:t>hupati ugumu</w:t>
            </w:r>
            <w:r>
              <w:t xml:space="preserve">, </w:t>
            </w:r>
            <w:r w:rsidR="00F83B55">
              <w:t>unapata ugumu</w:t>
            </w:r>
            <w:r>
              <w:t xml:space="preserve"> </w:t>
            </w:r>
            <w:r w:rsidR="00F83B55">
              <w:t>kidogo tu</w:t>
            </w:r>
            <w:r>
              <w:t xml:space="preserve">, </w:t>
            </w:r>
            <w:r w:rsidR="00F83B55">
              <w:t>unapata ugumu</w:t>
            </w:r>
            <w:r>
              <w:t xml:space="preserve"> sana au </w:t>
            </w:r>
            <w:r w:rsidR="00E933E7">
              <w:t xml:space="preserve">huwezi </w:t>
            </w:r>
            <w:r>
              <w:t>kumuelewa hata kidogo?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3" w:type="dxa"/>
              <w:bottom w:w="43" w:type="dxa"/>
            </w:tcMar>
          </w:tcPr>
          <w:p w14:paraId="1434F0EA" w14:textId="77777777" w:rsidR="00175CA4" w:rsidRPr="005558B3" w:rsidRDefault="00175CA4" w:rsidP="00862C08">
            <w:pPr>
              <w:pStyle w:val="Responsecategs"/>
              <w:tabs>
                <w:tab w:val="clear" w:pos="3942"/>
                <w:tab w:val="right" w:leader="dot" w:pos="3114"/>
              </w:tabs>
              <w:rPr>
                <w:lang w:eastAsia="en-US"/>
              </w:rPr>
            </w:pPr>
          </w:p>
          <w:p w14:paraId="4E0AEF03" w14:textId="77777777" w:rsidR="0094581C" w:rsidRPr="005558B3" w:rsidRDefault="0094581C" w:rsidP="00862C08">
            <w:pPr>
              <w:pStyle w:val="Responsecategs"/>
              <w:tabs>
                <w:tab w:val="right" w:leader="dot" w:pos="3114"/>
              </w:tabs>
              <w:ind w:left="0" w:firstLine="0"/>
              <w:rPr>
                <w:lang w:eastAsia="en-US"/>
              </w:rPr>
            </w:pPr>
          </w:p>
          <w:p w14:paraId="1480342A" w14:textId="119A6771" w:rsidR="00175CA4" w:rsidRPr="00E84747" w:rsidRDefault="00F83B55" w:rsidP="00862C08">
            <w:pPr>
              <w:pStyle w:val="Responsecategs"/>
              <w:tabs>
                <w:tab w:val="right" w:leader="dot" w:pos="3114"/>
              </w:tabs>
            </w:pPr>
            <w:r>
              <w:t>Hupati ugumu</w:t>
            </w:r>
            <w:r w:rsidR="006D0B34">
              <w:t xml:space="preserve"> </w:t>
            </w:r>
            <w:r w:rsidR="006D0B34">
              <w:tab/>
              <w:t>1</w:t>
            </w:r>
          </w:p>
          <w:p w14:paraId="155DDC38" w14:textId="28935817" w:rsidR="00175CA4" w:rsidRPr="00E84747" w:rsidRDefault="00F83B55" w:rsidP="00862C08">
            <w:pPr>
              <w:pStyle w:val="Responsecategs"/>
              <w:tabs>
                <w:tab w:val="right" w:leader="dot" w:pos="3114"/>
              </w:tabs>
            </w:pPr>
            <w:r>
              <w:t>Unapata ugumu</w:t>
            </w:r>
            <w:r w:rsidR="006D0B34">
              <w:t xml:space="preserve"> </w:t>
            </w:r>
            <w:r>
              <w:t>kidogo tu</w:t>
            </w:r>
            <w:r w:rsidR="006D0B34">
              <w:tab/>
              <w:t>2</w:t>
            </w:r>
          </w:p>
          <w:p w14:paraId="4CD60338" w14:textId="37A73788" w:rsidR="00175CA4" w:rsidRPr="00E84747" w:rsidRDefault="00F83B55" w:rsidP="00862C08">
            <w:pPr>
              <w:pStyle w:val="Responsecategs"/>
              <w:tabs>
                <w:tab w:val="right" w:leader="dot" w:pos="3114"/>
              </w:tabs>
            </w:pPr>
            <w:r>
              <w:t>Unapata ugumu</w:t>
            </w:r>
            <w:r w:rsidR="006D0B34">
              <w:t xml:space="preserve"> sana</w:t>
            </w:r>
            <w:r w:rsidR="006D0B34">
              <w:tab/>
              <w:t>3</w:t>
            </w:r>
          </w:p>
          <w:p w14:paraId="494661FF" w14:textId="77777777" w:rsidR="00175CA4" w:rsidRPr="00E84747" w:rsidRDefault="006D0B34" w:rsidP="00862C08">
            <w:pPr>
              <w:pStyle w:val="Responsecategs"/>
              <w:tabs>
                <w:tab w:val="right" w:leader="dot" w:pos="3114"/>
              </w:tabs>
            </w:pPr>
            <w:r>
              <w:t>Huwezi kumuelewa hata kidogo</w:t>
            </w:r>
            <w:r>
              <w:tab/>
              <w:t>4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tcMar>
              <w:top w:w="43" w:type="dxa"/>
              <w:bottom w:w="43" w:type="dxa"/>
            </w:tcMar>
          </w:tcPr>
          <w:p w14:paraId="2C2A47A2" w14:textId="77777777" w:rsidR="00175CA4" w:rsidRPr="005558B3" w:rsidRDefault="00175CA4" w:rsidP="00175CA4">
            <w:pPr>
              <w:pStyle w:val="skipcolumn"/>
              <w:rPr>
                <w:lang w:eastAsia="en-US"/>
              </w:rPr>
            </w:pPr>
          </w:p>
        </w:tc>
      </w:tr>
      <w:tr w:rsidR="007A369F" w14:paraId="153421D9" w14:textId="77777777" w:rsidTr="007A369F">
        <w:trPr>
          <w:trHeight w:val="1635"/>
          <w:jc w:val="center"/>
        </w:trPr>
        <w:tc>
          <w:tcPr>
            <w:tcW w:w="459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bottom w:w="43" w:type="dxa"/>
            </w:tcMar>
          </w:tcPr>
          <w:p w14:paraId="54D03031" w14:textId="250A39B2" w:rsidR="00175CA4" w:rsidRPr="0058696A" w:rsidRDefault="006D0B34" w:rsidP="00175CA4">
            <w:pPr>
              <w:pStyle w:val="1Intvwqst"/>
            </w:pPr>
            <w:r>
              <w:rPr>
                <w:b/>
              </w:rPr>
              <w:t>CF14</w:t>
            </w:r>
            <w:r>
              <w:t xml:space="preserve">. </w:t>
            </w:r>
            <w:r w:rsidR="00E933E7">
              <w:t xml:space="preserve">akilinganishwa </w:t>
            </w:r>
            <w:r>
              <w:t xml:space="preserve">na watoto wa umri sawa, </w:t>
            </w:r>
            <w:r w:rsidR="00E933E7">
              <w:t xml:space="preserve">je, </w:t>
            </w:r>
            <w:r>
              <w:t>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 </w:t>
            </w:r>
            <w:r w:rsidR="00A607D0">
              <w:t>anapata ugumu</w:t>
            </w:r>
            <w:r>
              <w:t xml:space="preserve"> kujifunza mambo?</w:t>
            </w:r>
          </w:p>
          <w:p w14:paraId="51D59F3E" w14:textId="77777777" w:rsidR="00175CA4" w:rsidRPr="005558B3" w:rsidRDefault="00175CA4" w:rsidP="00175CA4">
            <w:pPr>
              <w:pStyle w:val="1Intvwqst"/>
              <w:rPr>
                <w:lang w:eastAsia="en-US"/>
              </w:rPr>
            </w:pPr>
          </w:p>
          <w:p w14:paraId="0B4AE664" w14:textId="07DE36C5" w:rsidR="00175CA4" w:rsidRPr="0058696A" w:rsidRDefault="006D0B34" w:rsidP="00770897">
            <w:pPr>
              <w:pStyle w:val="1Intvwqst"/>
            </w:pPr>
            <w:r>
              <w:tab/>
              <w:t>Unaweza kusema 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: </w:t>
            </w:r>
            <w:r w:rsidR="00A607D0">
              <w:t>hapati ugumu</w:t>
            </w:r>
            <w:r>
              <w:t xml:space="preserve">, </w:t>
            </w:r>
            <w:r w:rsidR="00A607D0">
              <w:t>anapata ugumu</w:t>
            </w:r>
            <w:r>
              <w:t xml:space="preserve"> </w:t>
            </w:r>
            <w:r w:rsidR="00F83B55">
              <w:t>kidogo tu</w:t>
            </w:r>
            <w:r>
              <w:t xml:space="preserve">, </w:t>
            </w:r>
            <w:r w:rsidR="00A607D0">
              <w:t>anapata ugumu</w:t>
            </w:r>
            <w:r>
              <w:t xml:space="preserve"> sana au hawezi </w:t>
            </w:r>
            <w:r w:rsidR="00957AAB">
              <w:t xml:space="preserve">kujifunza </w:t>
            </w:r>
            <w:r w:rsidR="00770897">
              <w:t>hata kidogo</w:t>
            </w:r>
            <w:r>
              <w:t>?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bottom w:w="43" w:type="dxa"/>
            </w:tcMar>
          </w:tcPr>
          <w:p w14:paraId="53754E23" w14:textId="77777777" w:rsidR="00175CA4" w:rsidRPr="005558B3" w:rsidRDefault="00175CA4" w:rsidP="00862C08">
            <w:pPr>
              <w:pStyle w:val="Responsecategs"/>
              <w:tabs>
                <w:tab w:val="clear" w:pos="3942"/>
                <w:tab w:val="right" w:leader="dot" w:pos="3114"/>
              </w:tabs>
              <w:ind w:left="0" w:firstLine="0"/>
              <w:rPr>
                <w:lang w:eastAsia="en-US"/>
              </w:rPr>
            </w:pPr>
          </w:p>
          <w:p w14:paraId="56437D50" w14:textId="77777777" w:rsidR="0094581C" w:rsidRPr="005558B3" w:rsidRDefault="0094581C" w:rsidP="00862C08">
            <w:pPr>
              <w:pStyle w:val="Responsecategs"/>
              <w:tabs>
                <w:tab w:val="clear" w:pos="3942"/>
                <w:tab w:val="right" w:leader="dot" w:pos="3114"/>
              </w:tabs>
              <w:rPr>
                <w:lang w:eastAsia="en-US"/>
              </w:rPr>
            </w:pPr>
          </w:p>
          <w:p w14:paraId="762B55C7" w14:textId="77777777" w:rsidR="00752E6D" w:rsidRPr="005558B3" w:rsidRDefault="00752E6D" w:rsidP="00862C08">
            <w:pPr>
              <w:pStyle w:val="Responsecategs"/>
              <w:tabs>
                <w:tab w:val="clear" w:pos="3942"/>
                <w:tab w:val="right" w:leader="dot" w:pos="3114"/>
              </w:tabs>
              <w:rPr>
                <w:lang w:eastAsia="en-US"/>
              </w:rPr>
            </w:pPr>
          </w:p>
          <w:p w14:paraId="7786ACD3" w14:textId="72E7DF6E" w:rsidR="00175CA4" w:rsidRPr="0058696A" w:rsidRDefault="00A607D0" w:rsidP="00862C08">
            <w:pPr>
              <w:pStyle w:val="Responsecategs"/>
              <w:tabs>
                <w:tab w:val="clear" w:pos="3942"/>
                <w:tab w:val="right" w:leader="dot" w:pos="3114"/>
              </w:tabs>
            </w:pPr>
            <w:r>
              <w:t>Hapati ugumu</w:t>
            </w:r>
            <w:r w:rsidR="006D0B34">
              <w:t xml:space="preserve"> </w:t>
            </w:r>
            <w:r w:rsidR="006D0B34">
              <w:tab/>
              <w:t>1</w:t>
            </w:r>
          </w:p>
          <w:p w14:paraId="04A10C79" w14:textId="1EA2D76B" w:rsidR="00175CA4" w:rsidRPr="0058696A" w:rsidRDefault="00A607D0" w:rsidP="00862C08">
            <w:pPr>
              <w:pStyle w:val="Responsecategs"/>
              <w:tabs>
                <w:tab w:val="clear" w:pos="3942"/>
                <w:tab w:val="right" w:leader="dot" w:pos="3114"/>
              </w:tabs>
            </w:pPr>
            <w:r>
              <w:t>Anapata ugumu</w:t>
            </w:r>
            <w:r w:rsidR="006D0B34">
              <w:t xml:space="preserve"> </w:t>
            </w:r>
            <w:r w:rsidR="00F83B55">
              <w:t>kidogo tu</w:t>
            </w:r>
            <w:r w:rsidR="006D0B34">
              <w:tab/>
              <w:t>2</w:t>
            </w:r>
          </w:p>
          <w:p w14:paraId="31682E23" w14:textId="682EDD44" w:rsidR="00175CA4" w:rsidRPr="0058696A" w:rsidRDefault="00A607D0" w:rsidP="00862C08">
            <w:pPr>
              <w:pStyle w:val="Responsecategs"/>
              <w:tabs>
                <w:tab w:val="clear" w:pos="3942"/>
                <w:tab w:val="right" w:leader="dot" w:pos="3114"/>
              </w:tabs>
            </w:pPr>
            <w:r>
              <w:t>Anapata ugumu</w:t>
            </w:r>
            <w:r w:rsidR="006D0B34">
              <w:t xml:space="preserve"> sana</w:t>
            </w:r>
            <w:r w:rsidR="006D0B34">
              <w:tab/>
              <w:t>3</w:t>
            </w:r>
          </w:p>
          <w:p w14:paraId="04BEC6B1" w14:textId="77777777" w:rsidR="00175CA4" w:rsidRPr="0058696A" w:rsidRDefault="006D0B34" w:rsidP="00862C08">
            <w:pPr>
              <w:pStyle w:val="Responsecategs"/>
              <w:tabs>
                <w:tab w:val="clear" w:pos="3942"/>
                <w:tab w:val="right" w:leader="dot" w:pos="3114"/>
              </w:tabs>
            </w:pPr>
            <w:r>
              <w:t>Hawezi</w:t>
            </w:r>
            <w:r w:rsidR="00770897">
              <w:t xml:space="preserve"> kujifunza</w:t>
            </w:r>
            <w:r>
              <w:t xml:space="preserve"> hata kidogo</w:t>
            </w:r>
            <w:r>
              <w:tab/>
              <w:t xml:space="preserve">4            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tcMar>
              <w:top w:w="43" w:type="dxa"/>
              <w:bottom w:w="43" w:type="dxa"/>
            </w:tcMar>
          </w:tcPr>
          <w:p w14:paraId="25D91CD7" w14:textId="77777777" w:rsidR="00175CA4" w:rsidRPr="005558B3" w:rsidRDefault="00175CA4" w:rsidP="00175CA4">
            <w:pPr>
              <w:pStyle w:val="skipcolumn"/>
              <w:rPr>
                <w:lang w:val="it-IT" w:eastAsia="en-US"/>
              </w:rPr>
            </w:pPr>
          </w:p>
        </w:tc>
      </w:tr>
      <w:tr w:rsidR="007A369F" w14:paraId="03C69785" w14:textId="77777777" w:rsidTr="007A369F">
        <w:trPr>
          <w:trHeight w:val="1383"/>
          <w:jc w:val="center"/>
        </w:trPr>
        <w:tc>
          <w:tcPr>
            <w:tcW w:w="459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bottom w:w="43" w:type="dxa"/>
            </w:tcMar>
          </w:tcPr>
          <w:p w14:paraId="0C034F16" w14:textId="68EB58C9" w:rsidR="00D03244" w:rsidRPr="00642758" w:rsidRDefault="006D0B34" w:rsidP="00D03244">
            <w:pPr>
              <w:pStyle w:val="1Intvwqst"/>
              <w:ind w:left="357" w:hanging="357"/>
            </w:pPr>
            <w:r>
              <w:rPr>
                <w:b/>
              </w:rPr>
              <w:t>CF15</w:t>
            </w:r>
            <w:r>
              <w:t>.</w:t>
            </w:r>
            <w:r>
              <w:rPr>
                <w:b/>
              </w:rPr>
              <w:t xml:space="preserve"> </w:t>
            </w:r>
            <w:r w:rsidR="00957AAB">
              <w:t xml:space="preserve">akilinganishwa </w:t>
            </w:r>
            <w:r>
              <w:t xml:space="preserve">na watoto wa umri sawa, </w:t>
            </w:r>
            <w:r w:rsidR="00957AAB">
              <w:t xml:space="preserve">je, </w:t>
            </w:r>
            <w:r>
              <w:t>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 </w:t>
            </w:r>
            <w:r w:rsidR="00A607D0">
              <w:t>anapata ugumu</w:t>
            </w:r>
            <w:r>
              <w:t xml:space="preserve"> kucheza?</w:t>
            </w:r>
          </w:p>
          <w:p w14:paraId="75FDBCE1" w14:textId="77777777" w:rsidR="00D03244" w:rsidRPr="005558B3" w:rsidRDefault="00D03244" w:rsidP="00D03244">
            <w:pPr>
              <w:pStyle w:val="1Intvwqst"/>
              <w:rPr>
                <w:lang w:eastAsia="en-US"/>
              </w:rPr>
            </w:pPr>
          </w:p>
          <w:p w14:paraId="2244054B" w14:textId="05EB5403" w:rsidR="00D03244" w:rsidRPr="00642758" w:rsidRDefault="006D0B34" w:rsidP="00D03244">
            <w:pPr>
              <w:pStyle w:val="1Intvwqst"/>
              <w:rPr>
                <w:b/>
              </w:rPr>
            </w:pPr>
            <w:r>
              <w:tab/>
              <w:t>Unaweza kusema 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: </w:t>
            </w:r>
            <w:r w:rsidR="00A607D0">
              <w:t>hapati ugumu</w:t>
            </w:r>
            <w:r>
              <w:t xml:space="preserve">, </w:t>
            </w:r>
            <w:r w:rsidR="00A607D0">
              <w:t>anapata ugumu</w:t>
            </w:r>
            <w:r>
              <w:t xml:space="preserve"> </w:t>
            </w:r>
            <w:r w:rsidR="00F83B55">
              <w:t>kidogo tu</w:t>
            </w:r>
            <w:r>
              <w:t xml:space="preserve">, </w:t>
            </w:r>
            <w:r w:rsidR="00A607D0">
              <w:t>anapata ugumu</w:t>
            </w:r>
            <w:r>
              <w:t xml:space="preserve"> sana au hawezi </w:t>
            </w:r>
            <w:r w:rsidR="00770897">
              <w:t xml:space="preserve">kucheza </w:t>
            </w:r>
            <w:r>
              <w:t>hata kidogo?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bottom w:w="43" w:type="dxa"/>
            </w:tcMar>
          </w:tcPr>
          <w:p w14:paraId="268BC3F9" w14:textId="77777777" w:rsidR="00D03244" w:rsidRPr="005558B3" w:rsidRDefault="00D03244" w:rsidP="00862C08">
            <w:pPr>
              <w:pStyle w:val="Responsecategs"/>
              <w:tabs>
                <w:tab w:val="clear" w:pos="3942"/>
                <w:tab w:val="right" w:leader="dot" w:pos="3114"/>
              </w:tabs>
              <w:rPr>
                <w:lang w:eastAsia="en-US"/>
              </w:rPr>
            </w:pPr>
          </w:p>
          <w:p w14:paraId="5AE9E3FF" w14:textId="77777777" w:rsidR="00D03244" w:rsidRPr="005558B3" w:rsidRDefault="00D03244" w:rsidP="00862C08">
            <w:pPr>
              <w:pStyle w:val="Responsecategs"/>
              <w:tabs>
                <w:tab w:val="clear" w:pos="3942"/>
                <w:tab w:val="right" w:leader="dot" w:pos="3114"/>
              </w:tabs>
              <w:ind w:left="0" w:firstLine="0"/>
              <w:rPr>
                <w:lang w:eastAsia="en-US"/>
              </w:rPr>
            </w:pPr>
          </w:p>
          <w:p w14:paraId="59DCA4D9" w14:textId="3002AC25" w:rsidR="00D03244" w:rsidRPr="00642758" w:rsidRDefault="00A607D0" w:rsidP="00862C08">
            <w:pPr>
              <w:pStyle w:val="Responsecategs"/>
              <w:tabs>
                <w:tab w:val="clear" w:pos="3942"/>
                <w:tab w:val="right" w:leader="dot" w:pos="3114"/>
              </w:tabs>
            </w:pPr>
            <w:r>
              <w:t>Hapati ugumu</w:t>
            </w:r>
            <w:r w:rsidR="006D0B34">
              <w:t xml:space="preserve"> </w:t>
            </w:r>
            <w:r w:rsidR="006D0B34">
              <w:tab/>
              <w:t>1</w:t>
            </w:r>
          </w:p>
          <w:p w14:paraId="00ACF24D" w14:textId="264151C0" w:rsidR="00D03244" w:rsidRPr="00642758" w:rsidRDefault="00A607D0" w:rsidP="00862C08">
            <w:pPr>
              <w:pStyle w:val="Responsecategs"/>
              <w:tabs>
                <w:tab w:val="clear" w:pos="3942"/>
                <w:tab w:val="right" w:leader="dot" w:pos="3114"/>
              </w:tabs>
            </w:pPr>
            <w:r>
              <w:t>Anapata ugumu</w:t>
            </w:r>
            <w:r w:rsidR="006D0B34">
              <w:t xml:space="preserve"> </w:t>
            </w:r>
            <w:r w:rsidR="00F83B55">
              <w:t>kidogo tu</w:t>
            </w:r>
            <w:r w:rsidR="006D0B34">
              <w:tab/>
              <w:t>2</w:t>
            </w:r>
          </w:p>
          <w:p w14:paraId="05D822CF" w14:textId="32E9F7E9" w:rsidR="00D03244" w:rsidRPr="00642758" w:rsidRDefault="00A607D0" w:rsidP="00862C08">
            <w:pPr>
              <w:pStyle w:val="Responsecategs"/>
              <w:tabs>
                <w:tab w:val="clear" w:pos="3942"/>
                <w:tab w:val="right" w:leader="dot" w:pos="3114"/>
              </w:tabs>
            </w:pPr>
            <w:r>
              <w:t>Anapata ugumu</w:t>
            </w:r>
            <w:r w:rsidR="006D0B34">
              <w:t xml:space="preserve"> sana</w:t>
            </w:r>
            <w:r w:rsidR="006D0B34">
              <w:tab/>
              <w:t>3</w:t>
            </w:r>
          </w:p>
          <w:p w14:paraId="4FBC0078" w14:textId="77777777" w:rsidR="00D03244" w:rsidRPr="00642758" w:rsidRDefault="006D0B34" w:rsidP="00862C08">
            <w:pPr>
              <w:pStyle w:val="Responsecategs"/>
              <w:tabs>
                <w:tab w:val="clear" w:pos="3942"/>
                <w:tab w:val="right" w:leader="dot" w:pos="3114"/>
              </w:tabs>
            </w:pPr>
            <w:r>
              <w:t xml:space="preserve">Hawezi </w:t>
            </w:r>
            <w:r w:rsidR="00770897">
              <w:t xml:space="preserve">kucheza </w:t>
            </w:r>
            <w:r>
              <w:t>hata kidogo</w:t>
            </w:r>
            <w:r>
              <w:tab/>
              <w:t>4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tcMar>
              <w:top w:w="43" w:type="dxa"/>
              <w:bottom w:w="43" w:type="dxa"/>
            </w:tcMar>
          </w:tcPr>
          <w:p w14:paraId="7A6AD370" w14:textId="77777777" w:rsidR="00D03244" w:rsidRPr="005558B3" w:rsidRDefault="00D03244" w:rsidP="00D03244">
            <w:pPr>
              <w:pStyle w:val="skipcolumn"/>
              <w:rPr>
                <w:lang w:val="it-IT" w:eastAsia="en-US"/>
              </w:rPr>
            </w:pPr>
          </w:p>
          <w:p w14:paraId="6F3E7A74" w14:textId="77777777" w:rsidR="00D03244" w:rsidRPr="005558B3" w:rsidRDefault="00D03244" w:rsidP="00D03244">
            <w:pPr>
              <w:pStyle w:val="skipcolumn"/>
              <w:rPr>
                <w:lang w:val="it-IT" w:eastAsia="en-US"/>
              </w:rPr>
            </w:pPr>
          </w:p>
          <w:p w14:paraId="4AEC9D44" w14:textId="77777777" w:rsidR="00D03244" w:rsidRPr="005558B3" w:rsidRDefault="00D03244" w:rsidP="00D03244">
            <w:pPr>
              <w:pStyle w:val="skipcolumn"/>
              <w:rPr>
                <w:lang w:val="it-IT" w:eastAsia="en-US"/>
              </w:rPr>
            </w:pPr>
          </w:p>
          <w:p w14:paraId="725A0D8C" w14:textId="77777777" w:rsidR="00D03244" w:rsidRPr="005558B3" w:rsidRDefault="00D03244" w:rsidP="00D03244">
            <w:pPr>
              <w:pStyle w:val="skipcolumn"/>
              <w:rPr>
                <w:lang w:val="it-IT" w:eastAsia="en-US"/>
              </w:rPr>
            </w:pPr>
          </w:p>
        </w:tc>
      </w:tr>
      <w:tr w:rsidR="007A369F" w14:paraId="3BCE4164" w14:textId="77777777" w:rsidTr="007A369F">
        <w:trPr>
          <w:trHeight w:val="1432"/>
          <w:jc w:val="center"/>
        </w:trPr>
        <w:tc>
          <w:tcPr>
            <w:tcW w:w="4590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bottom w:w="43" w:type="dxa"/>
            </w:tcMar>
          </w:tcPr>
          <w:p w14:paraId="74AF6CE8" w14:textId="20EDC165" w:rsidR="0094581C" w:rsidRPr="00E84747" w:rsidRDefault="006D0B34" w:rsidP="0094581C">
            <w:pPr>
              <w:pStyle w:val="1Intvwqst"/>
              <w:ind w:left="357" w:hanging="357"/>
            </w:pPr>
            <w:r>
              <w:rPr>
                <w:b/>
              </w:rPr>
              <w:t>CF16</w:t>
            </w:r>
            <w:r>
              <w:t xml:space="preserve">. </w:t>
            </w:r>
            <w:r w:rsidR="00957AAB">
              <w:t xml:space="preserve">akilinganishwa </w:t>
            </w:r>
            <w:r>
              <w:t xml:space="preserve">na watoto wa umri sawa, </w:t>
            </w:r>
            <w:r w:rsidR="00770897">
              <w:t xml:space="preserve">je,  </w:t>
            </w:r>
            <w:r>
              <w:t>(</w:t>
            </w:r>
            <w:r>
              <w:rPr>
                <w:rStyle w:val="Instructionsinparens"/>
                <w:smallCaps w:val="0"/>
              </w:rPr>
              <w:t>name</w:t>
            </w:r>
            <w:r>
              <w:t xml:space="preserve">) anapiga mateke, kuwauma au kuwagonga watoto au watu wengine kwa </w:t>
            </w:r>
            <w:r w:rsidR="00F04940">
              <w:t>kiasi</w:t>
            </w:r>
            <w:r>
              <w:t xml:space="preserve"> gani?</w:t>
            </w:r>
          </w:p>
          <w:p w14:paraId="08F1E4D7" w14:textId="77777777" w:rsidR="0094581C" w:rsidRPr="005558B3" w:rsidRDefault="0094581C" w:rsidP="00D03244">
            <w:pPr>
              <w:pStyle w:val="1Intvwqst"/>
              <w:ind w:left="357" w:hanging="357"/>
              <w:rPr>
                <w:lang w:eastAsia="en-US"/>
              </w:rPr>
            </w:pPr>
          </w:p>
          <w:p w14:paraId="42E4B697" w14:textId="77777777" w:rsidR="0094581C" w:rsidRPr="00E84747" w:rsidRDefault="006D0B34" w:rsidP="00E43407">
            <w:pPr>
              <w:pStyle w:val="1Intvwqst"/>
              <w:ind w:left="357" w:hanging="357"/>
              <w:rPr>
                <w:b/>
              </w:rPr>
            </w:pPr>
            <w:r>
              <w:t xml:space="preserve">       Je, unaweza kusema: hafanyi hivi hata kidogo, sawa au chini ya wengine, zaidi au zaidi sana ya wengine?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tcMar>
              <w:top w:w="43" w:type="dxa"/>
              <w:bottom w:w="43" w:type="dxa"/>
            </w:tcMar>
          </w:tcPr>
          <w:p w14:paraId="5B3D9852" w14:textId="77777777" w:rsidR="0094581C" w:rsidRPr="005558B3" w:rsidRDefault="0094581C" w:rsidP="00862C08">
            <w:pPr>
              <w:pStyle w:val="Responsecategs"/>
              <w:tabs>
                <w:tab w:val="clear" w:pos="3942"/>
                <w:tab w:val="right" w:leader="dot" w:pos="3114"/>
              </w:tabs>
              <w:rPr>
                <w:lang w:eastAsia="en-US"/>
              </w:rPr>
            </w:pPr>
          </w:p>
          <w:p w14:paraId="650956FB" w14:textId="77777777" w:rsidR="0094581C" w:rsidRPr="005558B3" w:rsidRDefault="0094581C" w:rsidP="00862C08">
            <w:pPr>
              <w:pStyle w:val="Responsecategs"/>
              <w:tabs>
                <w:tab w:val="clear" w:pos="3942"/>
                <w:tab w:val="right" w:leader="dot" w:pos="3114"/>
              </w:tabs>
              <w:ind w:left="0" w:firstLine="0"/>
              <w:rPr>
                <w:lang w:eastAsia="en-US"/>
              </w:rPr>
            </w:pPr>
          </w:p>
          <w:p w14:paraId="325AC92E" w14:textId="77777777" w:rsidR="0094581C" w:rsidRPr="00E84747" w:rsidRDefault="006D0B34" w:rsidP="00862C08">
            <w:pPr>
              <w:pStyle w:val="Responsecategs"/>
              <w:tabs>
                <w:tab w:val="clear" w:pos="3942"/>
                <w:tab w:val="right" w:leader="dot" w:pos="3114"/>
              </w:tabs>
            </w:pPr>
            <w:r>
              <w:t>Hafanyi hivi hata kidogo</w:t>
            </w:r>
            <w:r>
              <w:tab/>
              <w:t>1</w:t>
            </w:r>
          </w:p>
          <w:p w14:paraId="5FE4B610" w14:textId="77777777" w:rsidR="0094581C" w:rsidRPr="00E84747" w:rsidRDefault="006D0B34" w:rsidP="00862C08">
            <w:pPr>
              <w:pStyle w:val="Responsecategs"/>
              <w:tabs>
                <w:tab w:val="clear" w:pos="3942"/>
                <w:tab w:val="right" w:leader="dot" w:pos="3114"/>
              </w:tabs>
            </w:pPr>
            <w:r>
              <w:t>Sawa au chini ya wengine</w:t>
            </w:r>
            <w:r>
              <w:tab/>
              <w:t>2</w:t>
            </w:r>
          </w:p>
          <w:p w14:paraId="6429612C" w14:textId="77777777" w:rsidR="0094581C" w:rsidRPr="00E84747" w:rsidRDefault="006D0B34" w:rsidP="00862C08">
            <w:pPr>
              <w:pStyle w:val="Responsecategs"/>
              <w:tabs>
                <w:tab w:val="clear" w:pos="3942"/>
                <w:tab w:val="right" w:leader="dot" w:pos="3114"/>
              </w:tabs>
            </w:pPr>
            <w:r>
              <w:t>Zaidi</w:t>
            </w:r>
            <w:r w:rsidR="003D5C6F">
              <w:t xml:space="preserve"> ya wengine</w:t>
            </w:r>
            <w:r>
              <w:tab/>
              <w:t>3</w:t>
            </w:r>
          </w:p>
          <w:p w14:paraId="2281BB43" w14:textId="77777777" w:rsidR="0094581C" w:rsidRPr="00E84747" w:rsidRDefault="006D0B34" w:rsidP="00862C08">
            <w:pPr>
              <w:pStyle w:val="Responsecategs"/>
              <w:tabs>
                <w:tab w:val="clear" w:pos="3942"/>
                <w:tab w:val="right" w:leader="dot" w:pos="3114"/>
              </w:tabs>
            </w:pPr>
            <w:r>
              <w:t>Zaidi sana</w:t>
            </w:r>
            <w:r w:rsidR="003D5C6F">
              <w:t xml:space="preserve"> ya wengine</w:t>
            </w:r>
            <w:r>
              <w:tab/>
              <w:t>4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tcMar>
              <w:top w:w="43" w:type="dxa"/>
              <w:bottom w:w="43" w:type="dxa"/>
            </w:tcMar>
          </w:tcPr>
          <w:p w14:paraId="65F9D0DB" w14:textId="77777777" w:rsidR="0094581C" w:rsidRPr="00E84747" w:rsidRDefault="0094581C" w:rsidP="00D03244">
            <w:pPr>
              <w:pStyle w:val="skipcolumn"/>
              <w:rPr>
                <w:lang w:val="en-GB" w:eastAsia="en-US"/>
              </w:rPr>
            </w:pPr>
          </w:p>
        </w:tc>
      </w:tr>
    </w:tbl>
    <w:p w14:paraId="72AF7F61" w14:textId="77777777" w:rsidR="003072CC" w:rsidRDefault="003072CC" w:rsidP="00892D57"/>
    <w:p w14:paraId="51B69536" w14:textId="77777777" w:rsidR="009A5491" w:rsidRDefault="009A5491" w:rsidP="00892D57"/>
    <w:sectPr w:rsidR="009A5491" w:rsidSect="00AA1832">
      <w:headerReference w:type="default" r:id="rId8"/>
      <w:footerReference w:type="default" r:id="rId9"/>
      <w:pgSz w:w="11906" w:h="16838"/>
      <w:pgMar w:top="1440" w:right="1440" w:bottom="72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8BEBA4" w14:textId="77777777" w:rsidR="00E61B08" w:rsidRDefault="00E61B08">
      <w:r>
        <w:separator/>
      </w:r>
    </w:p>
  </w:endnote>
  <w:endnote w:type="continuationSeparator" w:id="0">
    <w:p w14:paraId="0B82F371" w14:textId="77777777" w:rsidR="00E61B08" w:rsidRDefault="00E61B08">
      <w:r>
        <w:continuationSeparator/>
      </w:r>
    </w:p>
  </w:endnote>
  <w:endnote w:type="continuationNotice" w:id="1">
    <w:p w14:paraId="6184620E" w14:textId="77777777" w:rsidR="00E61B08" w:rsidRDefault="00E61B0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667FE" w14:textId="77777777" w:rsidR="00616C7A" w:rsidRDefault="005558B3" w:rsidP="00AA1832">
    <w:pPr>
      <w:pStyle w:val="Footer"/>
      <w:tabs>
        <w:tab w:val="clear" w:pos="9072"/>
        <w:tab w:val="right" w:pos="9000"/>
      </w:tabs>
    </w:pPr>
    <w:r>
      <w:pict w14:anchorId="3A510FC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9" o:spid="_x0000_i1025" type="#_x0000_t75" style="width:42.5pt;height:61pt;visibility:visible">
          <v:imagedata r:id="rId1" o:title=""/>
        </v:shape>
      </w:pict>
    </w:r>
    <w:r w:rsidR="006D0B34">
      <w:rPr>
        <w:rFonts w:ascii="Arial" w:hAnsi="Arial"/>
        <w:sz w:val="18"/>
      </w:rPr>
      <w:t xml:space="preserve">                                              </w:t>
    </w:r>
    <w:r w:rsidR="006D0B34">
      <w:rPr>
        <w:rFonts w:ascii="Arial" w:hAnsi="Arial"/>
        <w:sz w:val="18"/>
      </w:rPr>
      <w:t xml:space="preserve">Mei </w:t>
    </w:r>
    <w:r w:rsidR="006D0B34">
      <w:rPr>
        <w:rFonts w:ascii="Arial" w:hAnsi="Arial"/>
        <w:sz w:val="18"/>
      </w:rPr>
      <w:tab/>
      <w:t xml:space="preserve">2022                                                        </w:t>
    </w:r>
    <w:r w:rsidR="00E61B08">
      <w:pict w14:anchorId="484AA319">
        <v:shape id="Picture 10" o:spid="_x0000_i1026" type="#_x0000_t75" style="width:112.5pt;height:26.5pt;visibility:visible">
          <v:imagedata r:id="rId2" o:title="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FEE8FA" w14:textId="77777777" w:rsidR="00E61B08" w:rsidRDefault="00E61B08">
      <w:r>
        <w:separator/>
      </w:r>
    </w:p>
  </w:footnote>
  <w:footnote w:type="continuationSeparator" w:id="0">
    <w:p w14:paraId="54A594FE" w14:textId="77777777" w:rsidR="00E61B08" w:rsidRDefault="00E61B08">
      <w:r>
        <w:continuationSeparator/>
      </w:r>
    </w:p>
  </w:footnote>
  <w:footnote w:type="continuationNotice" w:id="1">
    <w:p w14:paraId="2AC54964" w14:textId="77777777" w:rsidR="00E61B08" w:rsidRDefault="00E61B0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772CD8" w14:textId="77777777" w:rsidR="002C15F5" w:rsidRPr="00FE37FE" w:rsidRDefault="002C15F5" w:rsidP="00FE37FE">
    <w:pPr>
      <w:pStyle w:val="Header"/>
      <w:jc w:val="right"/>
      <w:rPr>
        <w:rFonts w:ascii="Arial" w:hAnsi="Arial" w:cs="Arial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BCC394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88C1163"/>
    <w:multiLevelType w:val="hybridMultilevel"/>
    <w:tmpl w:val="80863AFC"/>
    <w:lvl w:ilvl="0" w:tplc="3322185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312E024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8DAA27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3401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EE92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4C7E8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D01F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2860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63299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oNotTrackMove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1NLS0MDGzsDQ2NDBT0lEKTi0uzszPAykwrAUAficCWywAAAA="/>
  </w:docVars>
  <w:rsids>
    <w:rsidRoot w:val="00E30BF9"/>
    <w:rsid w:val="00001730"/>
    <w:rsid w:val="00004BD1"/>
    <w:rsid w:val="000113DD"/>
    <w:rsid w:val="00015BD3"/>
    <w:rsid w:val="0001710C"/>
    <w:rsid w:val="000176AB"/>
    <w:rsid w:val="00020400"/>
    <w:rsid w:val="00021B65"/>
    <w:rsid w:val="00024B9E"/>
    <w:rsid w:val="000276DA"/>
    <w:rsid w:val="00040C1F"/>
    <w:rsid w:val="00042BDF"/>
    <w:rsid w:val="00050BDE"/>
    <w:rsid w:val="0005110D"/>
    <w:rsid w:val="000520AB"/>
    <w:rsid w:val="00052D15"/>
    <w:rsid w:val="0005443D"/>
    <w:rsid w:val="00054E50"/>
    <w:rsid w:val="00056D2C"/>
    <w:rsid w:val="00057552"/>
    <w:rsid w:val="000601C9"/>
    <w:rsid w:val="000603DA"/>
    <w:rsid w:val="00064378"/>
    <w:rsid w:val="00064F9A"/>
    <w:rsid w:val="00067EC0"/>
    <w:rsid w:val="00073070"/>
    <w:rsid w:val="000803C9"/>
    <w:rsid w:val="000805DD"/>
    <w:rsid w:val="00082919"/>
    <w:rsid w:val="00085E9E"/>
    <w:rsid w:val="000918D0"/>
    <w:rsid w:val="00095ADF"/>
    <w:rsid w:val="000961B9"/>
    <w:rsid w:val="000A622E"/>
    <w:rsid w:val="000B0F88"/>
    <w:rsid w:val="000B13B5"/>
    <w:rsid w:val="000B2420"/>
    <w:rsid w:val="000B271D"/>
    <w:rsid w:val="000B3533"/>
    <w:rsid w:val="000B75E8"/>
    <w:rsid w:val="000C0596"/>
    <w:rsid w:val="000C2B93"/>
    <w:rsid w:val="000C7FC3"/>
    <w:rsid w:val="000D0B53"/>
    <w:rsid w:val="000D0F6A"/>
    <w:rsid w:val="000D103B"/>
    <w:rsid w:val="000D1365"/>
    <w:rsid w:val="000D463C"/>
    <w:rsid w:val="000E286D"/>
    <w:rsid w:val="000E774E"/>
    <w:rsid w:val="000F1740"/>
    <w:rsid w:val="000F29AC"/>
    <w:rsid w:val="000F52AC"/>
    <w:rsid w:val="0010184E"/>
    <w:rsid w:val="0010206F"/>
    <w:rsid w:val="00102743"/>
    <w:rsid w:val="001027EB"/>
    <w:rsid w:val="00102A50"/>
    <w:rsid w:val="00102B68"/>
    <w:rsid w:val="00111DFE"/>
    <w:rsid w:val="001203A2"/>
    <w:rsid w:val="00120486"/>
    <w:rsid w:val="00123125"/>
    <w:rsid w:val="00123BA2"/>
    <w:rsid w:val="00125D04"/>
    <w:rsid w:val="00126112"/>
    <w:rsid w:val="00130FD7"/>
    <w:rsid w:val="00134868"/>
    <w:rsid w:val="001356C7"/>
    <w:rsid w:val="00136138"/>
    <w:rsid w:val="00137F2B"/>
    <w:rsid w:val="0014006F"/>
    <w:rsid w:val="00142981"/>
    <w:rsid w:val="00143ABD"/>
    <w:rsid w:val="001529E7"/>
    <w:rsid w:val="001649C7"/>
    <w:rsid w:val="001659A0"/>
    <w:rsid w:val="00171964"/>
    <w:rsid w:val="00172EE0"/>
    <w:rsid w:val="00173C96"/>
    <w:rsid w:val="00174A15"/>
    <w:rsid w:val="00175CA4"/>
    <w:rsid w:val="00176135"/>
    <w:rsid w:val="00177D82"/>
    <w:rsid w:val="00182945"/>
    <w:rsid w:val="001910B7"/>
    <w:rsid w:val="001914C7"/>
    <w:rsid w:val="001928C8"/>
    <w:rsid w:val="00193ADD"/>
    <w:rsid w:val="001958F8"/>
    <w:rsid w:val="00195DBC"/>
    <w:rsid w:val="001A065E"/>
    <w:rsid w:val="001A1039"/>
    <w:rsid w:val="001A1B93"/>
    <w:rsid w:val="001A3CBE"/>
    <w:rsid w:val="001A3F6B"/>
    <w:rsid w:val="001A5D7A"/>
    <w:rsid w:val="001A7B53"/>
    <w:rsid w:val="001B3479"/>
    <w:rsid w:val="001B35EA"/>
    <w:rsid w:val="001B4792"/>
    <w:rsid w:val="001B53AA"/>
    <w:rsid w:val="001B5715"/>
    <w:rsid w:val="001C275D"/>
    <w:rsid w:val="001C526F"/>
    <w:rsid w:val="001C6468"/>
    <w:rsid w:val="001C70E4"/>
    <w:rsid w:val="001D4087"/>
    <w:rsid w:val="001D4F33"/>
    <w:rsid w:val="001E0E1F"/>
    <w:rsid w:val="001F1761"/>
    <w:rsid w:val="001F6F62"/>
    <w:rsid w:val="001F7CDA"/>
    <w:rsid w:val="00201C14"/>
    <w:rsid w:val="00203536"/>
    <w:rsid w:val="002036A0"/>
    <w:rsid w:val="00207074"/>
    <w:rsid w:val="00207256"/>
    <w:rsid w:val="002075C8"/>
    <w:rsid w:val="00213BAD"/>
    <w:rsid w:val="00217F54"/>
    <w:rsid w:val="00225E9C"/>
    <w:rsid w:val="00235715"/>
    <w:rsid w:val="00235FCE"/>
    <w:rsid w:val="00236E82"/>
    <w:rsid w:val="00236F52"/>
    <w:rsid w:val="00240A57"/>
    <w:rsid w:val="00240CBD"/>
    <w:rsid w:val="00244465"/>
    <w:rsid w:val="0024790B"/>
    <w:rsid w:val="00253D1E"/>
    <w:rsid w:val="00257DD8"/>
    <w:rsid w:val="00266FD5"/>
    <w:rsid w:val="00270A8F"/>
    <w:rsid w:val="0027689B"/>
    <w:rsid w:val="00280345"/>
    <w:rsid w:val="002865B4"/>
    <w:rsid w:val="00291032"/>
    <w:rsid w:val="0029536B"/>
    <w:rsid w:val="002A2FBC"/>
    <w:rsid w:val="002A3B97"/>
    <w:rsid w:val="002A5206"/>
    <w:rsid w:val="002A6813"/>
    <w:rsid w:val="002B1B71"/>
    <w:rsid w:val="002B290C"/>
    <w:rsid w:val="002B3A17"/>
    <w:rsid w:val="002B5B3B"/>
    <w:rsid w:val="002B7030"/>
    <w:rsid w:val="002C15F5"/>
    <w:rsid w:val="002C4709"/>
    <w:rsid w:val="002C5A50"/>
    <w:rsid w:val="002D11AF"/>
    <w:rsid w:val="002D3573"/>
    <w:rsid w:val="002D4BB9"/>
    <w:rsid w:val="002D70C9"/>
    <w:rsid w:val="002E051B"/>
    <w:rsid w:val="002E71FF"/>
    <w:rsid w:val="002F7B05"/>
    <w:rsid w:val="003000C6"/>
    <w:rsid w:val="00300F59"/>
    <w:rsid w:val="0030113C"/>
    <w:rsid w:val="00302ED5"/>
    <w:rsid w:val="003072CC"/>
    <w:rsid w:val="003120CE"/>
    <w:rsid w:val="00313272"/>
    <w:rsid w:val="00314094"/>
    <w:rsid w:val="00316858"/>
    <w:rsid w:val="00317B79"/>
    <w:rsid w:val="0032638A"/>
    <w:rsid w:val="0033285C"/>
    <w:rsid w:val="003361AC"/>
    <w:rsid w:val="003429D6"/>
    <w:rsid w:val="00342CA9"/>
    <w:rsid w:val="00343109"/>
    <w:rsid w:val="0034719E"/>
    <w:rsid w:val="003472F3"/>
    <w:rsid w:val="00352B6D"/>
    <w:rsid w:val="00352C92"/>
    <w:rsid w:val="003532B6"/>
    <w:rsid w:val="0035520A"/>
    <w:rsid w:val="00356A19"/>
    <w:rsid w:val="00357854"/>
    <w:rsid w:val="003615BC"/>
    <w:rsid w:val="00362E32"/>
    <w:rsid w:val="0036667D"/>
    <w:rsid w:val="00370F5E"/>
    <w:rsid w:val="003722B5"/>
    <w:rsid w:val="0037334F"/>
    <w:rsid w:val="0037355D"/>
    <w:rsid w:val="00376C91"/>
    <w:rsid w:val="0037794B"/>
    <w:rsid w:val="00381559"/>
    <w:rsid w:val="003821A6"/>
    <w:rsid w:val="003937DF"/>
    <w:rsid w:val="003939D1"/>
    <w:rsid w:val="003A08C2"/>
    <w:rsid w:val="003A2E05"/>
    <w:rsid w:val="003A3BB6"/>
    <w:rsid w:val="003A5E20"/>
    <w:rsid w:val="003B1302"/>
    <w:rsid w:val="003B2D17"/>
    <w:rsid w:val="003B593A"/>
    <w:rsid w:val="003B7CD7"/>
    <w:rsid w:val="003C0EF1"/>
    <w:rsid w:val="003C3968"/>
    <w:rsid w:val="003C6139"/>
    <w:rsid w:val="003C7390"/>
    <w:rsid w:val="003D3704"/>
    <w:rsid w:val="003D40E2"/>
    <w:rsid w:val="003D5C6F"/>
    <w:rsid w:val="003E07F1"/>
    <w:rsid w:val="003E2412"/>
    <w:rsid w:val="003E4D53"/>
    <w:rsid w:val="003E5C20"/>
    <w:rsid w:val="003E5E11"/>
    <w:rsid w:val="003E6D0C"/>
    <w:rsid w:val="003F0BCF"/>
    <w:rsid w:val="003F1845"/>
    <w:rsid w:val="003F3807"/>
    <w:rsid w:val="003F50F1"/>
    <w:rsid w:val="003F55D0"/>
    <w:rsid w:val="00405719"/>
    <w:rsid w:val="00410426"/>
    <w:rsid w:val="004108A1"/>
    <w:rsid w:val="0041181D"/>
    <w:rsid w:val="004130F0"/>
    <w:rsid w:val="00413514"/>
    <w:rsid w:val="00414B03"/>
    <w:rsid w:val="004172F5"/>
    <w:rsid w:val="0042567C"/>
    <w:rsid w:val="00426527"/>
    <w:rsid w:val="00426840"/>
    <w:rsid w:val="00430A70"/>
    <w:rsid w:val="00431D4A"/>
    <w:rsid w:val="00431EEB"/>
    <w:rsid w:val="00434062"/>
    <w:rsid w:val="00434917"/>
    <w:rsid w:val="004367CE"/>
    <w:rsid w:val="00441860"/>
    <w:rsid w:val="00441923"/>
    <w:rsid w:val="00453208"/>
    <w:rsid w:val="004538C8"/>
    <w:rsid w:val="0045396F"/>
    <w:rsid w:val="00454662"/>
    <w:rsid w:val="00454C40"/>
    <w:rsid w:val="00456AA0"/>
    <w:rsid w:val="00457A97"/>
    <w:rsid w:val="00457EF2"/>
    <w:rsid w:val="00460ED7"/>
    <w:rsid w:val="004624B9"/>
    <w:rsid w:val="00463993"/>
    <w:rsid w:val="00466BA8"/>
    <w:rsid w:val="00467D3E"/>
    <w:rsid w:val="0047349A"/>
    <w:rsid w:val="00475530"/>
    <w:rsid w:val="0047615C"/>
    <w:rsid w:val="004837CD"/>
    <w:rsid w:val="004841AF"/>
    <w:rsid w:val="0048469C"/>
    <w:rsid w:val="00484DFF"/>
    <w:rsid w:val="004852B8"/>
    <w:rsid w:val="00485FF7"/>
    <w:rsid w:val="00487750"/>
    <w:rsid w:val="00487908"/>
    <w:rsid w:val="00490483"/>
    <w:rsid w:val="0049262A"/>
    <w:rsid w:val="00492A9E"/>
    <w:rsid w:val="00492D7A"/>
    <w:rsid w:val="00494B2C"/>
    <w:rsid w:val="00494FBA"/>
    <w:rsid w:val="004953C9"/>
    <w:rsid w:val="00495884"/>
    <w:rsid w:val="00497DFA"/>
    <w:rsid w:val="004B09D7"/>
    <w:rsid w:val="004B291B"/>
    <w:rsid w:val="004B34B5"/>
    <w:rsid w:val="004B6BDE"/>
    <w:rsid w:val="004B727A"/>
    <w:rsid w:val="004C634D"/>
    <w:rsid w:val="004D038B"/>
    <w:rsid w:val="004D2535"/>
    <w:rsid w:val="004D3F21"/>
    <w:rsid w:val="004E2283"/>
    <w:rsid w:val="004E4039"/>
    <w:rsid w:val="004E5AF2"/>
    <w:rsid w:val="004F752D"/>
    <w:rsid w:val="00500ECC"/>
    <w:rsid w:val="00501CB0"/>
    <w:rsid w:val="00505A1D"/>
    <w:rsid w:val="005109C4"/>
    <w:rsid w:val="00520496"/>
    <w:rsid w:val="00520EDE"/>
    <w:rsid w:val="005232D2"/>
    <w:rsid w:val="005256B9"/>
    <w:rsid w:val="00525A8A"/>
    <w:rsid w:val="00525F26"/>
    <w:rsid w:val="005301D3"/>
    <w:rsid w:val="00530D90"/>
    <w:rsid w:val="00532B0C"/>
    <w:rsid w:val="00532D7C"/>
    <w:rsid w:val="0053363B"/>
    <w:rsid w:val="00533DB6"/>
    <w:rsid w:val="005348A9"/>
    <w:rsid w:val="00535479"/>
    <w:rsid w:val="00537EA3"/>
    <w:rsid w:val="00537EEF"/>
    <w:rsid w:val="00540B0F"/>
    <w:rsid w:val="0054725D"/>
    <w:rsid w:val="00550DA8"/>
    <w:rsid w:val="00551F03"/>
    <w:rsid w:val="005558B3"/>
    <w:rsid w:val="00557413"/>
    <w:rsid w:val="00557EBD"/>
    <w:rsid w:val="0056003D"/>
    <w:rsid w:val="00560118"/>
    <w:rsid w:val="00560C1D"/>
    <w:rsid w:val="00563A7E"/>
    <w:rsid w:val="00572C28"/>
    <w:rsid w:val="0057342E"/>
    <w:rsid w:val="005744D4"/>
    <w:rsid w:val="005759EA"/>
    <w:rsid w:val="00576218"/>
    <w:rsid w:val="0057742B"/>
    <w:rsid w:val="00580FEF"/>
    <w:rsid w:val="005811DB"/>
    <w:rsid w:val="00583405"/>
    <w:rsid w:val="0058696A"/>
    <w:rsid w:val="00586C71"/>
    <w:rsid w:val="00590C46"/>
    <w:rsid w:val="00593DFA"/>
    <w:rsid w:val="00594521"/>
    <w:rsid w:val="005A08D0"/>
    <w:rsid w:val="005A1E63"/>
    <w:rsid w:val="005A71B7"/>
    <w:rsid w:val="005B2F5B"/>
    <w:rsid w:val="005B7FD2"/>
    <w:rsid w:val="005C1DA0"/>
    <w:rsid w:val="005C4E2A"/>
    <w:rsid w:val="005C600C"/>
    <w:rsid w:val="005C7612"/>
    <w:rsid w:val="005C7876"/>
    <w:rsid w:val="005D3A2B"/>
    <w:rsid w:val="005D54C3"/>
    <w:rsid w:val="005D5938"/>
    <w:rsid w:val="005D75C2"/>
    <w:rsid w:val="005E07F4"/>
    <w:rsid w:val="005E2018"/>
    <w:rsid w:val="005E4CB5"/>
    <w:rsid w:val="005E4E63"/>
    <w:rsid w:val="005E512C"/>
    <w:rsid w:val="005F1C5A"/>
    <w:rsid w:val="005F29D7"/>
    <w:rsid w:val="005F4079"/>
    <w:rsid w:val="00600088"/>
    <w:rsid w:val="006048D5"/>
    <w:rsid w:val="0060687F"/>
    <w:rsid w:val="00606E13"/>
    <w:rsid w:val="00613C08"/>
    <w:rsid w:val="00615D30"/>
    <w:rsid w:val="00616C7A"/>
    <w:rsid w:val="0062155B"/>
    <w:rsid w:val="00623967"/>
    <w:rsid w:val="0062602F"/>
    <w:rsid w:val="00626630"/>
    <w:rsid w:val="006270C8"/>
    <w:rsid w:val="00630A62"/>
    <w:rsid w:val="00632518"/>
    <w:rsid w:val="00634A9C"/>
    <w:rsid w:val="00634BA0"/>
    <w:rsid w:val="00634D46"/>
    <w:rsid w:val="00634FE4"/>
    <w:rsid w:val="006354A4"/>
    <w:rsid w:val="00636CB6"/>
    <w:rsid w:val="00640D17"/>
    <w:rsid w:val="00642758"/>
    <w:rsid w:val="00651A90"/>
    <w:rsid w:val="00653552"/>
    <w:rsid w:val="006558A3"/>
    <w:rsid w:val="006672E3"/>
    <w:rsid w:val="006676C1"/>
    <w:rsid w:val="00672BF7"/>
    <w:rsid w:val="00673B43"/>
    <w:rsid w:val="00675A39"/>
    <w:rsid w:val="00676D1B"/>
    <w:rsid w:val="006832CC"/>
    <w:rsid w:val="00683405"/>
    <w:rsid w:val="00683688"/>
    <w:rsid w:val="00692BBB"/>
    <w:rsid w:val="00693E86"/>
    <w:rsid w:val="006A1C92"/>
    <w:rsid w:val="006A22F0"/>
    <w:rsid w:val="006A2580"/>
    <w:rsid w:val="006A3363"/>
    <w:rsid w:val="006A380F"/>
    <w:rsid w:val="006A43F7"/>
    <w:rsid w:val="006C35D0"/>
    <w:rsid w:val="006C6DAC"/>
    <w:rsid w:val="006D0B34"/>
    <w:rsid w:val="006E0C31"/>
    <w:rsid w:val="006E0DF6"/>
    <w:rsid w:val="006E0EA4"/>
    <w:rsid w:val="006E2F30"/>
    <w:rsid w:val="006F2083"/>
    <w:rsid w:val="006F3D4F"/>
    <w:rsid w:val="00700DEA"/>
    <w:rsid w:val="007019CD"/>
    <w:rsid w:val="0070236B"/>
    <w:rsid w:val="00704A07"/>
    <w:rsid w:val="00704A95"/>
    <w:rsid w:val="007053BA"/>
    <w:rsid w:val="00711BC5"/>
    <w:rsid w:val="007142D6"/>
    <w:rsid w:val="00714936"/>
    <w:rsid w:val="00717E04"/>
    <w:rsid w:val="007255B3"/>
    <w:rsid w:val="0072761D"/>
    <w:rsid w:val="00736EBD"/>
    <w:rsid w:val="00743C14"/>
    <w:rsid w:val="0074550B"/>
    <w:rsid w:val="00747164"/>
    <w:rsid w:val="0074729B"/>
    <w:rsid w:val="00752E6D"/>
    <w:rsid w:val="00757F1E"/>
    <w:rsid w:val="00760080"/>
    <w:rsid w:val="00761324"/>
    <w:rsid w:val="00765E32"/>
    <w:rsid w:val="00770897"/>
    <w:rsid w:val="00781DCB"/>
    <w:rsid w:val="007828CB"/>
    <w:rsid w:val="00782CD9"/>
    <w:rsid w:val="00783020"/>
    <w:rsid w:val="00784840"/>
    <w:rsid w:val="00785B45"/>
    <w:rsid w:val="0078634E"/>
    <w:rsid w:val="00786806"/>
    <w:rsid w:val="0078699E"/>
    <w:rsid w:val="00791DED"/>
    <w:rsid w:val="00794E9A"/>
    <w:rsid w:val="00796BF9"/>
    <w:rsid w:val="00796E07"/>
    <w:rsid w:val="0079746D"/>
    <w:rsid w:val="007A3329"/>
    <w:rsid w:val="007A3437"/>
    <w:rsid w:val="007A369F"/>
    <w:rsid w:val="007B027D"/>
    <w:rsid w:val="007B123C"/>
    <w:rsid w:val="007B2B7E"/>
    <w:rsid w:val="007B3B2B"/>
    <w:rsid w:val="007B4CE7"/>
    <w:rsid w:val="007B58CC"/>
    <w:rsid w:val="007B5AA6"/>
    <w:rsid w:val="007B7BA7"/>
    <w:rsid w:val="007C23D9"/>
    <w:rsid w:val="007C48B7"/>
    <w:rsid w:val="007C51C1"/>
    <w:rsid w:val="007C5265"/>
    <w:rsid w:val="007C654E"/>
    <w:rsid w:val="007C6DED"/>
    <w:rsid w:val="007C73EA"/>
    <w:rsid w:val="007D311D"/>
    <w:rsid w:val="007D3FEC"/>
    <w:rsid w:val="007D434C"/>
    <w:rsid w:val="007E6EE3"/>
    <w:rsid w:val="007F2D46"/>
    <w:rsid w:val="007F2F11"/>
    <w:rsid w:val="007F6CBF"/>
    <w:rsid w:val="008110B5"/>
    <w:rsid w:val="00811D93"/>
    <w:rsid w:val="0081255E"/>
    <w:rsid w:val="00820F80"/>
    <w:rsid w:val="00821AA8"/>
    <w:rsid w:val="0083289E"/>
    <w:rsid w:val="00833C58"/>
    <w:rsid w:val="00834BBC"/>
    <w:rsid w:val="00835C36"/>
    <w:rsid w:val="00836FD8"/>
    <w:rsid w:val="00843F8C"/>
    <w:rsid w:val="0084773A"/>
    <w:rsid w:val="00852AE5"/>
    <w:rsid w:val="008537CF"/>
    <w:rsid w:val="00860536"/>
    <w:rsid w:val="00862AD7"/>
    <w:rsid w:val="00862C08"/>
    <w:rsid w:val="00871FDD"/>
    <w:rsid w:val="00872DA8"/>
    <w:rsid w:val="00874A6E"/>
    <w:rsid w:val="00876750"/>
    <w:rsid w:val="00882F28"/>
    <w:rsid w:val="00884B28"/>
    <w:rsid w:val="00885558"/>
    <w:rsid w:val="00887707"/>
    <w:rsid w:val="00890677"/>
    <w:rsid w:val="008912C3"/>
    <w:rsid w:val="008919EF"/>
    <w:rsid w:val="00892D57"/>
    <w:rsid w:val="0089351C"/>
    <w:rsid w:val="00896A29"/>
    <w:rsid w:val="00896E33"/>
    <w:rsid w:val="008A1CB1"/>
    <w:rsid w:val="008A3179"/>
    <w:rsid w:val="008A43E9"/>
    <w:rsid w:val="008A44FD"/>
    <w:rsid w:val="008A5A8D"/>
    <w:rsid w:val="008B03FD"/>
    <w:rsid w:val="008B0833"/>
    <w:rsid w:val="008B31CE"/>
    <w:rsid w:val="008B3C6A"/>
    <w:rsid w:val="008B3FBD"/>
    <w:rsid w:val="008B4601"/>
    <w:rsid w:val="008B55A4"/>
    <w:rsid w:val="008C09A4"/>
    <w:rsid w:val="008C4738"/>
    <w:rsid w:val="008D35B6"/>
    <w:rsid w:val="008D6D02"/>
    <w:rsid w:val="008E0E44"/>
    <w:rsid w:val="008E35FB"/>
    <w:rsid w:val="008E5EAE"/>
    <w:rsid w:val="008E6D77"/>
    <w:rsid w:val="008F050F"/>
    <w:rsid w:val="008F0601"/>
    <w:rsid w:val="008F0DA2"/>
    <w:rsid w:val="008F179F"/>
    <w:rsid w:val="008F2FDC"/>
    <w:rsid w:val="008F32C4"/>
    <w:rsid w:val="008F3B40"/>
    <w:rsid w:val="008F3CCB"/>
    <w:rsid w:val="008F7186"/>
    <w:rsid w:val="009043E8"/>
    <w:rsid w:val="00907F55"/>
    <w:rsid w:val="009151BA"/>
    <w:rsid w:val="00915D5C"/>
    <w:rsid w:val="00915D71"/>
    <w:rsid w:val="00915FE8"/>
    <w:rsid w:val="00920946"/>
    <w:rsid w:val="00923109"/>
    <w:rsid w:val="009255EA"/>
    <w:rsid w:val="00927721"/>
    <w:rsid w:val="00930274"/>
    <w:rsid w:val="009345C4"/>
    <w:rsid w:val="009362E3"/>
    <w:rsid w:val="00936551"/>
    <w:rsid w:val="00937AA6"/>
    <w:rsid w:val="0094382A"/>
    <w:rsid w:val="009455BE"/>
    <w:rsid w:val="0094581C"/>
    <w:rsid w:val="00945E9B"/>
    <w:rsid w:val="00947306"/>
    <w:rsid w:val="00957AAB"/>
    <w:rsid w:val="00960E41"/>
    <w:rsid w:val="00961E1B"/>
    <w:rsid w:val="009623F1"/>
    <w:rsid w:val="00962D1E"/>
    <w:rsid w:val="009720BC"/>
    <w:rsid w:val="009754A2"/>
    <w:rsid w:val="009818CE"/>
    <w:rsid w:val="00983042"/>
    <w:rsid w:val="00983CF5"/>
    <w:rsid w:val="00984671"/>
    <w:rsid w:val="00984828"/>
    <w:rsid w:val="00984C26"/>
    <w:rsid w:val="0098739E"/>
    <w:rsid w:val="00990230"/>
    <w:rsid w:val="0099069D"/>
    <w:rsid w:val="00991F51"/>
    <w:rsid w:val="00992C2E"/>
    <w:rsid w:val="009A080A"/>
    <w:rsid w:val="009A0995"/>
    <w:rsid w:val="009A5491"/>
    <w:rsid w:val="009A6F99"/>
    <w:rsid w:val="009B02D4"/>
    <w:rsid w:val="009B1BBD"/>
    <w:rsid w:val="009C118F"/>
    <w:rsid w:val="009C22E9"/>
    <w:rsid w:val="009C5762"/>
    <w:rsid w:val="009D0EF1"/>
    <w:rsid w:val="009D361E"/>
    <w:rsid w:val="009E25E5"/>
    <w:rsid w:val="009E668D"/>
    <w:rsid w:val="009F4BEE"/>
    <w:rsid w:val="009F62F1"/>
    <w:rsid w:val="00A037FA"/>
    <w:rsid w:val="00A074B6"/>
    <w:rsid w:val="00A11B7B"/>
    <w:rsid w:val="00A12AB6"/>
    <w:rsid w:val="00A1391B"/>
    <w:rsid w:val="00A143C5"/>
    <w:rsid w:val="00A1770F"/>
    <w:rsid w:val="00A179C4"/>
    <w:rsid w:val="00A20B28"/>
    <w:rsid w:val="00A23834"/>
    <w:rsid w:val="00A23E3E"/>
    <w:rsid w:val="00A30B8D"/>
    <w:rsid w:val="00A30C0C"/>
    <w:rsid w:val="00A3151C"/>
    <w:rsid w:val="00A31A17"/>
    <w:rsid w:val="00A328C3"/>
    <w:rsid w:val="00A33888"/>
    <w:rsid w:val="00A33D86"/>
    <w:rsid w:val="00A37BCE"/>
    <w:rsid w:val="00A42721"/>
    <w:rsid w:val="00A435E8"/>
    <w:rsid w:val="00A475BC"/>
    <w:rsid w:val="00A534B5"/>
    <w:rsid w:val="00A5374A"/>
    <w:rsid w:val="00A607D0"/>
    <w:rsid w:val="00A62648"/>
    <w:rsid w:val="00A632FE"/>
    <w:rsid w:val="00A63873"/>
    <w:rsid w:val="00A63FDE"/>
    <w:rsid w:val="00A643DF"/>
    <w:rsid w:val="00A66492"/>
    <w:rsid w:val="00A66EF1"/>
    <w:rsid w:val="00A72141"/>
    <w:rsid w:val="00A74205"/>
    <w:rsid w:val="00A74F04"/>
    <w:rsid w:val="00A804D7"/>
    <w:rsid w:val="00A807ED"/>
    <w:rsid w:val="00A836C9"/>
    <w:rsid w:val="00A84121"/>
    <w:rsid w:val="00A9011F"/>
    <w:rsid w:val="00A9056C"/>
    <w:rsid w:val="00A929D0"/>
    <w:rsid w:val="00A9606B"/>
    <w:rsid w:val="00AA1832"/>
    <w:rsid w:val="00AA3591"/>
    <w:rsid w:val="00AA468C"/>
    <w:rsid w:val="00AA78AF"/>
    <w:rsid w:val="00AB6242"/>
    <w:rsid w:val="00AC1DAC"/>
    <w:rsid w:val="00AC4400"/>
    <w:rsid w:val="00AC4CC0"/>
    <w:rsid w:val="00AC7135"/>
    <w:rsid w:val="00AD0E7E"/>
    <w:rsid w:val="00AD1DA4"/>
    <w:rsid w:val="00AD3F24"/>
    <w:rsid w:val="00AE01DB"/>
    <w:rsid w:val="00AE118C"/>
    <w:rsid w:val="00AF0C79"/>
    <w:rsid w:val="00AF1EC6"/>
    <w:rsid w:val="00AF51C2"/>
    <w:rsid w:val="00AF7DDA"/>
    <w:rsid w:val="00B0340B"/>
    <w:rsid w:val="00B0632C"/>
    <w:rsid w:val="00B07013"/>
    <w:rsid w:val="00B11C30"/>
    <w:rsid w:val="00B21E94"/>
    <w:rsid w:val="00B3234B"/>
    <w:rsid w:val="00B33493"/>
    <w:rsid w:val="00B34744"/>
    <w:rsid w:val="00B43CCD"/>
    <w:rsid w:val="00B44109"/>
    <w:rsid w:val="00B50E86"/>
    <w:rsid w:val="00B61A4A"/>
    <w:rsid w:val="00B7009C"/>
    <w:rsid w:val="00B71437"/>
    <w:rsid w:val="00B824CF"/>
    <w:rsid w:val="00B82ED7"/>
    <w:rsid w:val="00B83A5D"/>
    <w:rsid w:val="00B83A89"/>
    <w:rsid w:val="00B85A9E"/>
    <w:rsid w:val="00B85BEF"/>
    <w:rsid w:val="00B96149"/>
    <w:rsid w:val="00BA0E78"/>
    <w:rsid w:val="00BA1C4A"/>
    <w:rsid w:val="00BA7DBB"/>
    <w:rsid w:val="00BA7EE0"/>
    <w:rsid w:val="00BB079E"/>
    <w:rsid w:val="00BB0FAD"/>
    <w:rsid w:val="00BB1782"/>
    <w:rsid w:val="00BB29E4"/>
    <w:rsid w:val="00BB320A"/>
    <w:rsid w:val="00BB378C"/>
    <w:rsid w:val="00BB4AB2"/>
    <w:rsid w:val="00BB6A28"/>
    <w:rsid w:val="00BB76C6"/>
    <w:rsid w:val="00BC1AD0"/>
    <w:rsid w:val="00BC2113"/>
    <w:rsid w:val="00BC4D56"/>
    <w:rsid w:val="00BC5968"/>
    <w:rsid w:val="00BD662E"/>
    <w:rsid w:val="00BE235A"/>
    <w:rsid w:val="00BE3EC3"/>
    <w:rsid w:val="00BE50DD"/>
    <w:rsid w:val="00BE5403"/>
    <w:rsid w:val="00BE7428"/>
    <w:rsid w:val="00C10239"/>
    <w:rsid w:val="00C10824"/>
    <w:rsid w:val="00C13436"/>
    <w:rsid w:val="00C134B8"/>
    <w:rsid w:val="00C13B6F"/>
    <w:rsid w:val="00C17C9B"/>
    <w:rsid w:val="00C23EDC"/>
    <w:rsid w:val="00C31CF1"/>
    <w:rsid w:val="00C331C9"/>
    <w:rsid w:val="00C33C93"/>
    <w:rsid w:val="00C40867"/>
    <w:rsid w:val="00C41660"/>
    <w:rsid w:val="00C42411"/>
    <w:rsid w:val="00C444EE"/>
    <w:rsid w:val="00C4552B"/>
    <w:rsid w:val="00C55057"/>
    <w:rsid w:val="00C63A0A"/>
    <w:rsid w:val="00C6564E"/>
    <w:rsid w:val="00C669A5"/>
    <w:rsid w:val="00C670FD"/>
    <w:rsid w:val="00C724AD"/>
    <w:rsid w:val="00C76915"/>
    <w:rsid w:val="00C8033C"/>
    <w:rsid w:val="00C81245"/>
    <w:rsid w:val="00C844A5"/>
    <w:rsid w:val="00C84766"/>
    <w:rsid w:val="00C904B9"/>
    <w:rsid w:val="00C9051D"/>
    <w:rsid w:val="00C93B7B"/>
    <w:rsid w:val="00C976C2"/>
    <w:rsid w:val="00CA143F"/>
    <w:rsid w:val="00CA34E0"/>
    <w:rsid w:val="00CA7DF0"/>
    <w:rsid w:val="00CB199F"/>
    <w:rsid w:val="00CB265B"/>
    <w:rsid w:val="00CC013D"/>
    <w:rsid w:val="00CC3249"/>
    <w:rsid w:val="00CC4927"/>
    <w:rsid w:val="00CC5618"/>
    <w:rsid w:val="00CD3412"/>
    <w:rsid w:val="00CD4E66"/>
    <w:rsid w:val="00CD59B4"/>
    <w:rsid w:val="00CD7009"/>
    <w:rsid w:val="00CD799E"/>
    <w:rsid w:val="00CE5B7B"/>
    <w:rsid w:val="00CE75DC"/>
    <w:rsid w:val="00CE7CBE"/>
    <w:rsid w:val="00CF2CAF"/>
    <w:rsid w:val="00CF5E61"/>
    <w:rsid w:val="00CF6BB3"/>
    <w:rsid w:val="00CF6BD8"/>
    <w:rsid w:val="00D0252B"/>
    <w:rsid w:val="00D02636"/>
    <w:rsid w:val="00D03244"/>
    <w:rsid w:val="00D06ECD"/>
    <w:rsid w:val="00D07FAD"/>
    <w:rsid w:val="00D14FDB"/>
    <w:rsid w:val="00D22C97"/>
    <w:rsid w:val="00D3109F"/>
    <w:rsid w:val="00D3384A"/>
    <w:rsid w:val="00D33FB0"/>
    <w:rsid w:val="00D41563"/>
    <w:rsid w:val="00D423F6"/>
    <w:rsid w:val="00D44ED5"/>
    <w:rsid w:val="00D46647"/>
    <w:rsid w:val="00D519EB"/>
    <w:rsid w:val="00D54BE8"/>
    <w:rsid w:val="00D57B90"/>
    <w:rsid w:val="00D6153B"/>
    <w:rsid w:val="00D61A95"/>
    <w:rsid w:val="00D63CD5"/>
    <w:rsid w:val="00D65A78"/>
    <w:rsid w:val="00D668B3"/>
    <w:rsid w:val="00D66D22"/>
    <w:rsid w:val="00D72312"/>
    <w:rsid w:val="00D7344D"/>
    <w:rsid w:val="00D75D46"/>
    <w:rsid w:val="00D76D52"/>
    <w:rsid w:val="00D84756"/>
    <w:rsid w:val="00D852DC"/>
    <w:rsid w:val="00D855EE"/>
    <w:rsid w:val="00D85F9C"/>
    <w:rsid w:val="00D8620F"/>
    <w:rsid w:val="00D86A63"/>
    <w:rsid w:val="00D86B23"/>
    <w:rsid w:val="00D95C45"/>
    <w:rsid w:val="00D96DF9"/>
    <w:rsid w:val="00D978C0"/>
    <w:rsid w:val="00D97C6D"/>
    <w:rsid w:val="00DA2FF3"/>
    <w:rsid w:val="00DA7753"/>
    <w:rsid w:val="00DB3FAE"/>
    <w:rsid w:val="00DB4DF0"/>
    <w:rsid w:val="00DB6444"/>
    <w:rsid w:val="00DC0B31"/>
    <w:rsid w:val="00DC0C61"/>
    <w:rsid w:val="00DC2BA3"/>
    <w:rsid w:val="00DC5C15"/>
    <w:rsid w:val="00DC65E6"/>
    <w:rsid w:val="00DE29FF"/>
    <w:rsid w:val="00DE5A0B"/>
    <w:rsid w:val="00DF0696"/>
    <w:rsid w:val="00E02F3D"/>
    <w:rsid w:val="00E0318F"/>
    <w:rsid w:val="00E0790C"/>
    <w:rsid w:val="00E1009E"/>
    <w:rsid w:val="00E1048D"/>
    <w:rsid w:val="00E1488A"/>
    <w:rsid w:val="00E16389"/>
    <w:rsid w:val="00E20F5E"/>
    <w:rsid w:val="00E237F1"/>
    <w:rsid w:val="00E2468C"/>
    <w:rsid w:val="00E278F1"/>
    <w:rsid w:val="00E27EA0"/>
    <w:rsid w:val="00E30BF9"/>
    <w:rsid w:val="00E31A5A"/>
    <w:rsid w:val="00E41033"/>
    <w:rsid w:val="00E43407"/>
    <w:rsid w:val="00E4651B"/>
    <w:rsid w:val="00E5033B"/>
    <w:rsid w:val="00E50649"/>
    <w:rsid w:val="00E50A73"/>
    <w:rsid w:val="00E53DDB"/>
    <w:rsid w:val="00E56FD6"/>
    <w:rsid w:val="00E573B8"/>
    <w:rsid w:val="00E57493"/>
    <w:rsid w:val="00E61B08"/>
    <w:rsid w:val="00E61BCB"/>
    <w:rsid w:val="00E61C08"/>
    <w:rsid w:val="00E6275B"/>
    <w:rsid w:val="00E66A0F"/>
    <w:rsid w:val="00E717E2"/>
    <w:rsid w:val="00E745B2"/>
    <w:rsid w:val="00E7477B"/>
    <w:rsid w:val="00E77522"/>
    <w:rsid w:val="00E778D5"/>
    <w:rsid w:val="00E8003D"/>
    <w:rsid w:val="00E806B4"/>
    <w:rsid w:val="00E81027"/>
    <w:rsid w:val="00E81516"/>
    <w:rsid w:val="00E84747"/>
    <w:rsid w:val="00E90731"/>
    <w:rsid w:val="00E90F12"/>
    <w:rsid w:val="00E91EAF"/>
    <w:rsid w:val="00E933E7"/>
    <w:rsid w:val="00E95910"/>
    <w:rsid w:val="00EA1B15"/>
    <w:rsid w:val="00EA27BA"/>
    <w:rsid w:val="00EA4CBB"/>
    <w:rsid w:val="00EA60CA"/>
    <w:rsid w:val="00EB1AD7"/>
    <w:rsid w:val="00EB6362"/>
    <w:rsid w:val="00EB7B31"/>
    <w:rsid w:val="00EC58F6"/>
    <w:rsid w:val="00EC62F1"/>
    <w:rsid w:val="00ED1EEC"/>
    <w:rsid w:val="00ED411E"/>
    <w:rsid w:val="00ED64BB"/>
    <w:rsid w:val="00ED66BB"/>
    <w:rsid w:val="00ED66D7"/>
    <w:rsid w:val="00EE3649"/>
    <w:rsid w:val="00EE520D"/>
    <w:rsid w:val="00EE5F72"/>
    <w:rsid w:val="00EF0285"/>
    <w:rsid w:val="00EF094A"/>
    <w:rsid w:val="00EF1378"/>
    <w:rsid w:val="00EF1512"/>
    <w:rsid w:val="00EF27EA"/>
    <w:rsid w:val="00F000F6"/>
    <w:rsid w:val="00F04940"/>
    <w:rsid w:val="00F06C2D"/>
    <w:rsid w:val="00F06ED4"/>
    <w:rsid w:val="00F07E6B"/>
    <w:rsid w:val="00F10318"/>
    <w:rsid w:val="00F12532"/>
    <w:rsid w:val="00F17697"/>
    <w:rsid w:val="00F31DCF"/>
    <w:rsid w:val="00F40904"/>
    <w:rsid w:val="00F43F40"/>
    <w:rsid w:val="00F46B8E"/>
    <w:rsid w:val="00F4748A"/>
    <w:rsid w:val="00F50B7C"/>
    <w:rsid w:val="00F5379F"/>
    <w:rsid w:val="00F5488C"/>
    <w:rsid w:val="00F571F3"/>
    <w:rsid w:val="00F57701"/>
    <w:rsid w:val="00F57866"/>
    <w:rsid w:val="00F65141"/>
    <w:rsid w:val="00F66045"/>
    <w:rsid w:val="00F7041F"/>
    <w:rsid w:val="00F71E4D"/>
    <w:rsid w:val="00F72868"/>
    <w:rsid w:val="00F75BE8"/>
    <w:rsid w:val="00F762CA"/>
    <w:rsid w:val="00F80F74"/>
    <w:rsid w:val="00F83A7F"/>
    <w:rsid w:val="00F83B55"/>
    <w:rsid w:val="00F8540C"/>
    <w:rsid w:val="00F868EF"/>
    <w:rsid w:val="00F905BC"/>
    <w:rsid w:val="00F92ED6"/>
    <w:rsid w:val="00F93B9A"/>
    <w:rsid w:val="00FA56D1"/>
    <w:rsid w:val="00FA6C85"/>
    <w:rsid w:val="00FA7BDF"/>
    <w:rsid w:val="00FB02DD"/>
    <w:rsid w:val="00FB1633"/>
    <w:rsid w:val="00FB3ED1"/>
    <w:rsid w:val="00FB44CD"/>
    <w:rsid w:val="00FB50FA"/>
    <w:rsid w:val="00FC27C1"/>
    <w:rsid w:val="00FD5899"/>
    <w:rsid w:val="00FE195C"/>
    <w:rsid w:val="00FE1AA6"/>
    <w:rsid w:val="00FE2A02"/>
    <w:rsid w:val="00FE2E3B"/>
    <w:rsid w:val="00FE3114"/>
    <w:rsid w:val="00FE37FE"/>
    <w:rsid w:val="00FE44F8"/>
    <w:rsid w:val="00FF4B05"/>
    <w:rsid w:val="00FF53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0BF9"/>
    <w:rPr>
      <w:rFonts w:ascii="Times New Roman" w:eastAsia="Times New Roman" w:hAnsi="Times New Roman"/>
      <w:sz w:val="24"/>
      <w:lang w:val="sw-K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odulename">
    <w:name w:val="module name"/>
    <w:basedOn w:val="Normal"/>
    <w:link w:val="modulenameChar"/>
    <w:rsid w:val="00E30BF9"/>
    <w:rPr>
      <w:b/>
      <w:caps/>
      <w:lang w:eastAsia="x-none"/>
    </w:rPr>
  </w:style>
  <w:style w:type="character" w:customStyle="1" w:styleId="modulenameChar">
    <w:name w:val="module name Char"/>
    <w:link w:val="modulename"/>
    <w:rsid w:val="00E30BF9"/>
    <w:rPr>
      <w:rFonts w:ascii="Times New Roman" w:eastAsia="Times New Roman" w:hAnsi="Times New Roman" w:cs="Times New Roman"/>
      <w:b/>
      <w:caps/>
      <w:sz w:val="24"/>
      <w:szCs w:val="20"/>
      <w:lang w:val="sw-KE"/>
    </w:rPr>
  </w:style>
  <w:style w:type="paragraph" w:customStyle="1" w:styleId="1IntvwqstCharCharChar">
    <w:name w:val="1. Intvw qst Char Char Char"/>
    <w:basedOn w:val="Normal"/>
    <w:link w:val="1IntvwqstCharCharCharChar"/>
    <w:rsid w:val="00E30BF9"/>
    <w:pPr>
      <w:ind w:left="360" w:hanging="360"/>
    </w:pPr>
    <w:rPr>
      <w:rFonts w:ascii="Arial" w:hAnsi="Arial"/>
      <w:smallCaps/>
      <w:sz w:val="20"/>
      <w:lang w:eastAsia="x-none"/>
    </w:rPr>
  </w:style>
  <w:style w:type="character" w:customStyle="1" w:styleId="1IntvwqstCharCharCharChar">
    <w:name w:val="1. Intvw qst Char Char Char Char"/>
    <w:link w:val="1IntvwqstCharCharChar"/>
    <w:rsid w:val="00E30BF9"/>
    <w:rPr>
      <w:rFonts w:ascii="Arial" w:eastAsia="Times New Roman" w:hAnsi="Arial" w:cs="Times New Roman"/>
      <w:smallCaps/>
      <w:sz w:val="20"/>
      <w:szCs w:val="20"/>
      <w:lang w:val="sw-KE"/>
    </w:rPr>
  </w:style>
  <w:style w:type="paragraph" w:customStyle="1" w:styleId="Responsecategs">
    <w:name w:val="Response categs....."/>
    <w:basedOn w:val="Normal"/>
    <w:link w:val="ResponsecategsChar"/>
    <w:rsid w:val="00E30BF9"/>
    <w:pPr>
      <w:tabs>
        <w:tab w:val="right" w:leader="dot" w:pos="3942"/>
      </w:tabs>
      <w:ind w:left="216" w:hanging="216"/>
    </w:pPr>
    <w:rPr>
      <w:rFonts w:ascii="Arial" w:hAnsi="Arial"/>
      <w:sz w:val="20"/>
      <w:lang w:eastAsia="x-none"/>
    </w:rPr>
  </w:style>
  <w:style w:type="character" w:customStyle="1" w:styleId="ResponsecategsChar">
    <w:name w:val="Response categs..... Char"/>
    <w:link w:val="Responsecategs"/>
    <w:rsid w:val="00E30BF9"/>
    <w:rPr>
      <w:rFonts w:ascii="Arial" w:eastAsia="Times New Roman" w:hAnsi="Arial" w:cs="Times New Roman"/>
      <w:sz w:val="20"/>
      <w:szCs w:val="20"/>
      <w:lang w:val="sw-KE"/>
    </w:rPr>
  </w:style>
  <w:style w:type="paragraph" w:customStyle="1" w:styleId="skipcolumn">
    <w:name w:val="skip column"/>
    <w:basedOn w:val="Normal"/>
    <w:link w:val="skipcolumnChar"/>
    <w:rsid w:val="00E30BF9"/>
    <w:rPr>
      <w:rFonts w:ascii="Arial" w:hAnsi="Arial"/>
      <w:smallCaps/>
      <w:sz w:val="20"/>
      <w:lang w:eastAsia="x-none"/>
    </w:rPr>
  </w:style>
  <w:style w:type="character" w:customStyle="1" w:styleId="InstructionstointvwChar4Char">
    <w:name w:val="Instructions to intvw Char4 Char"/>
    <w:link w:val="InstructionstointvwChar4"/>
    <w:rsid w:val="00E30BF9"/>
    <w:rPr>
      <w:i/>
      <w:lang w:val="sw-KE"/>
    </w:rPr>
  </w:style>
  <w:style w:type="paragraph" w:customStyle="1" w:styleId="InstructionstointvwChar4">
    <w:name w:val="Instructions to intvw Char4"/>
    <w:basedOn w:val="Normal"/>
    <w:link w:val="InstructionstointvwChar4Char"/>
    <w:rsid w:val="00E30BF9"/>
    <w:rPr>
      <w:rFonts w:ascii="Calibri" w:eastAsia="Calibri" w:hAnsi="Calibri"/>
      <w:i/>
      <w:sz w:val="20"/>
      <w:lang w:eastAsia="x-none"/>
    </w:rPr>
  </w:style>
  <w:style w:type="character" w:customStyle="1" w:styleId="Instructionsinparens">
    <w:name w:val="Instructions in parens"/>
    <w:rsid w:val="00E30BF9"/>
    <w:rPr>
      <w:rFonts w:ascii="Times New Roman" w:hAnsi="Times New Roman"/>
      <w:i/>
      <w:sz w:val="20"/>
      <w:szCs w:val="20"/>
    </w:rPr>
  </w:style>
  <w:style w:type="paragraph" w:customStyle="1" w:styleId="1Intvwqst">
    <w:name w:val="1. Intvw qst"/>
    <w:basedOn w:val="Normal"/>
    <w:link w:val="1IntvwqstChar1"/>
    <w:rsid w:val="00E30BF9"/>
    <w:pPr>
      <w:ind w:left="360" w:hanging="360"/>
    </w:pPr>
    <w:rPr>
      <w:rFonts w:ascii="Arial" w:hAnsi="Arial"/>
      <w:smallCaps/>
      <w:sz w:val="20"/>
      <w:lang w:eastAsia="x-none"/>
    </w:rPr>
  </w:style>
  <w:style w:type="character" w:customStyle="1" w:styleId="1IntvwqstChar1">
    <w:name w:val="1. Intvw qst Char1"/>
    <w:link w:val="1Intvwqst"/>
    <w:rsid w:val="00E30BF9"/>
    <w:rPr>
      <w:rFonts w:ascii="Arial" w:eastAsia="Times New Roman" w:hAnsi="Arial" w:cs="Times New Roman"/>
      <w:smallCaps/>
      <w:sz w:val="20"/>
      <w:szCs w:val="20"/>
      <w:lang w:val="sw-KE"/>
    </w:rPr>
  </w:style>
  <w:style w:type="paragraph" w:customStyle="1" w:styleId="Instructionstointvw">
    <w:name w:val="Instructions to intvw"/>
    <w:basedOn w:val="Normal"/>
    <w:rsid w:val="00E30BF9"/>
    <w:rPr>
      <w:i/>
      <w:sz w:val="20"/>
    </w:rPr>
  </w:style>
  <w:style w:type="character" w:customStyle="1" w:styleId="skipcolumnChar">
    <w:name w:val="skip column Char"/>
    <w:link w:val="skipcolumn"/>
    <w:rsid w:val="00E30BF9"/>
    <w:rPr>
      <w:rFonts w:ascii="Arial" w:eastAsia="Times New Roman" w:hAnsi="Arial" w:cs="Times New Roman"/>
      <w:smallCaps/>
      <w:sz w:val="20"/>
      <w:szCs w:val="20"/>
      <w:lang w:val="sw-KE"/>
    </w:rPr>
  </w:style>
  <w:style w:type="character" w:styleId="CommentReference">
    <w:name w:val="annotation reference"/>
    <w:uiPriority w:val="99"/>
    <w:semiHidden/>
    <w:unhideWhenUsed/>
    <w:rsid w:val="00497D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7DFA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497DFA"/>
    <w:rPr>
      <w:rFonts w:ascii="Times New Roman" w:eastAsia="Times New Roman" w:hAnsi="Times New Roman"/>
      <w:lang w:val="sw-KE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7DF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97DFA"/>
    <w:rPr>
      <w:rFonts w:ascii="Times New Roman" w:eastAsia="Times New Roman" w:hAnsi="Times New Roman"/>
      <w:b/>
      <w:bCs/>
      <w:lang w:val="sw-KE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7DF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97DFA"/>
    <w:rPr>
      <w:rFonts w:ascii="Tahoma" w:eastAsia="Times New Roman" w:hAnsi="Tahoma" w:cs="Tahoma"/>
      <w:sz w:val="16"/>
      <w:szCs w:val="16"/>
      <w:lang w:val="sw-KE" w:eastAsia="en-US"/>
    </w:rPr>
  </w:style>
  <w:style w:type="paragraph" w:styleId="Header">
    <w:name w:val="header"/>
    <w:basedOn w:val="Normal"/>
    <w:link w:val="HeaderChar"/>
    <w:uiPriority w:val="99"/>
    <w:unhideWhenUsed/>
    <w:rsid w:val="00FE37FE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FE37FE"/>
    <w:rPr>
      <w:rFonts w:ascii="Times New Roman" w:eastAsia="Times New Roman" w:hAnsi="Times New Roman"/>
      <w:sz w:val="24"/>
      <w:lang w:val="sw-KE" w:eastAsia="en-US"/>
    </w:rPr>
  </w:style>
  <w:style w:type="paragraph" w:styleId="Footer">
    <w:name w:val="footer"/>
    <w:basedOn w:val="Normal"/>
    <w:link w:val="FooterChar"/>
    <w:uiPriority w:val="99"/>
    <w:unhideWhenUsed/>
    <w:rsid w:val="00FE37FE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FE37FE"/>
    <w:rPr>
      <w:rFonts w:ascii="Times New Roman" w:eastAsia="Times New Roman" w:hAnsi="Times New Roman"/>
      <w:sz w:val="24"/>
      <w:lang w:val="sw-KE" w:eastAsia="en-US"/>
    </w:rPr>
  </w:style>
  <w:style w:type="paragraph" w:styleId="NormalWeb">
    <w:name w:val="Normal (Web)"/>
    <w:basedOn w:val="Normal"/>
    <w:uiPriority w:val="99"/>
    <w:semiHidden/>
    <w:unhideWhenUsed/>
    <w:rsid w:val="008E5EAE"/>
    <w:pPr>
      <w:spacing w:before="100" w:beforeAutospacing="1" w:after="100" w:afterAutospacing="1"/>
    </w:pPr>
    <w:rPr>
      <w:szCs w:val="24"/>
    </w:rPr>
  </w:style>
  <w:style w:type="paragraph" w:styleId="ListParagraph">
    <w:name w:val="List Paragraph"/>
    <w:basedOn w:val="Normal"/>
    <w:uiPriority w:val="34"/>
    <w:qFormat/>
    <w:rsid w:val="009A5491"/>
    <w:pPr>
      <w:ind w:left="720"/>
      <w:contextualSpacing/>
    </w:pPr>
    <w:rPr>
      <w:szCs w:val="24"/>
    </w:rPr>
  </w:style>
  <w:style w:type="paragraph" w:styleId="Revision">
    <w:name w:val="Revision"/>
    <w:hidden/>
    <w:uiPriority w:val="99"/>
    <w:semiHidden/>
    <w:rsid w:val="002B290C"/>
    <w:rPr>
      <w:rFonts w:ascii="Times New Roman" w:eastAsia="Times New Roman" w:hAnsi="Times New Roman"/>
      <w:sz w:val="24"/>
      <w:lang w:val="sw-KE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749C14-50B5-4636-A20E-67896E5D8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43</Words>
  <Characters>366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8-25T13:46:00Z</dcterms:created>
  <dcterms:modified xsi:type="dcterms:W3CDTF">2022-08-25T13:46:00Z</dcterms:modified>
</cp:coreProperties>
</file>